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15373F" w14:textId="77777777" w:rsidR="00CC72A3" w:rsidRDefault="00CC72A3" w:rsidP="00E25B52">
      <w:pPr>
        <w:autoSpaceDE w:val="0"/>
        <w:autoSpaceDN w:val="0"/>
        <w:adjustRightInd w:val="0"/>
        <w:jc w:val="center"/>
        <w:rPr>
          <w:b/>
          <w:sz w:val="28"/>
          <w:szCs w:val="28"/>
          <w:lang w:val="id-ID"/>
        </w:rPr>
      </w:pPr>
    </w:p>
    <w:p w14:paraId="72F53A55" w14:textId="77777777" w:rsidR="00E25B52" w:rsidRPr="009A0464" w:rsidRDefault="008817F6" w:rsidP="008817F6">
      <w:pPr>
        <w:spacing w:line="276" w:lineRule="auto"/>
        <w:jc w:val="center"/>
        <w:rPr>
          <w:b/>
          <w:sz w:val="28"/>
          <w:shd w:val="clear" w:color="auto" w:fill="FFFFFF"/>
          <w:lang w:val="de-DE"/>
        </w:rPr>
      </w:pPr>
      <w:r w:rsidRPr="009A0464">
        <w:rPr>
          <w:b/>
          <w:sz w:val="28"/>
          <w:shd w:val="clear" w:color="auto" w:fill="FFFFFF"/>
          <w:lang w:val="de-DE"/>
        </w:rPr>
        <w:t>ANALISIS KEMAMPUAN PEMAHAMAN KONSEP MATEMATIKA SISWA SMP KELAS IX PADA MATERI ALJABAR</w:t>
      </w:r>
    </w:p>
    <w:p w14:paraId="44CBD5E6" w14:textId="77777777" w:rsidR="008817F6" w:rsidRPr="009A0464" w:rsidRDefault="008817F6" w:rsidP="008817F6">
      <w:pPr>
        <w:spacing w:line="276" w:lineRule="auto"/>
        <w:jc w:val="center"/>
        <w:rPr>
          <w:b/>
          <w:sz w:val="28"/>
          <w:shd w:val="clear" w:color="auto" w:fill="FFFFFF"/>
          <w:lang w:val="de-DE"/>
        </w:rPr>
      </w:pPr>
    </w:p>
    <w:p w14:paraId="5AD9BEAE" w14:textId="77777777" w:rsidR="008817F6" w:rsidRPr="009A0464" w:rsidRDefault="008817F6" w:rsidP="008817F6">
      <w:pPr>
        <w:spacing w:line="276" w:lineRule="auto"/>
        <w:jc w:val="center"/>
        <w:rPr>
          <w:b/>
          <w:sz w:val="22"/>
          <w:szCs w:val="22"/>
          <w:lang w:val="de-DE"/>
        </w:rPr>
      </w:pPr>
      <w:r w:rsidRPr="009A0464">
        <w:rPr>
          <w:b/>
          <w:sz w:val="22"/>
          <w:szCs w:val="22"/>
          <w:lang w:val="de-DE"/>
        </w:rPr>
        <w:t>Tata</w:t>
      </w:r>
      <w:r w:rsidRPr="009A0464">
        <w:rPr>
          <w:b/>
          <w:sz w:val="22"/>
          <w:szCs w:val="22"/>
          <w:vertAlign w:val="superscript"/>
          <w:lang w:val="de-DE"/>
        </w:rPr>
        <w:t>1</w:t>
      </w:r>
      <w:r w:rsidRPr="009A0464">
        <w:rPr>
          <w:b/>
          <w:sz w:val="22"/>
          <w:szCs w:val="22"/>
          <w:lang w:val="de-DE"/>
        </w:rPr>
        <w:t>, Haerudin</w:t>
      </w:r>
      <w:r w:rsidRPr="009A0464">
        <w:rPr>
          <w:b/>
          <w:sz w:val="22"/>
          <w:szCs w:val="22"/>
          <w:vertAlign w:val="superscript"/>
          <w:lang w:val="de-DE"/>
        </w:rPr>
        <w:t>2</w:t>
      </w:r>
      <w:r w:rsidRPr="009A0464">
        <w:rPr>
          <w:b/>
          <w:sz w:val="22"/>
          <w:szCs w:val="22"/>
          <w:lang w:val="de-DE"/>
        </w:rPr>
        <w:t>, M.Pd.</w:t>
      </w:r>
    </w:p>
    <w:p w14:paraId="6E750927" w14:textId="77777777" w:rsidR="00E25B52" w:rsidRPr="009A0464" w:rsidRDefault="00374ABA" w:rsidP="008817F6">
      <w:pPr>
        <w:spacing w:line="276" w:lineRule="auto"/>
        <w:jc w:val="center"/>
        <w:rPr>
          <w:sz w:val="22"/>
          <w:szCs w:val="22"/>
          <w:lang w:val="de-DE"/>
        </w:rPr>
      </w:pPr>
      <w:r w:rsidRPr="009A0464">
        <w:rPr>
          <w:sz w:val="22"/>
          <w:szCs w:val="22"/>
          <w:vertAlign w:val="superscript"/>
          <w:lang w:val="de-DE"/>
        </w:rPr>
        <w:t>1</w:t>
      </w:r>
      <w:r w:rsidR="00E954B9" w:rsidRPr="008817F6">
        <w:rPr>
          <w:sz w:val="22"/>
          <w:szCs w:val="22"/>
          <w:vertAlign w:val="superscript"/>
          <w:lang w:val="id-ID"/>
        </w:rPr>
        <w:t>,2</w:t>
      </w:r>
      <w:r w:rsidR="00E25B52" w:rsidRPr="008817F6">
        <w:rPr>
          <w:sz w:val="22"/>
          <w:szCs w:val="22"/>
          <w:lang w:val="id-ID"/>
        </w:rPr>
        <w:t xml:space="preserve"> </w:t>
      </w:r>
      <w:r w:rsidR="008817F6" w:rsidRPr="009A0464">
        <w:rPr>
          <w:sz w:val="22"/>
          <w:szCs w:val="22"/>
          <w:lang w:val="de-DE"/>
        </w:rPr>
        <w:t>Universitas Singaperbangsa</w:t>
      </w:r>
      <w:r w:rsidR="008817F6" w:rsidRPr="008817F6">
        <w:rPr>
          <w:sz w:val="22"/>
          <w:szCs w:val="22"/>
          <w:lang w:val="id-ID"/>
        </w:rPr>
        <w:t>,</w:t>
      </w:r>
      <w:r w:rsidR="008817F6" w:rsidRPr="009A0464">
        <w:rPr>
          <w:sz w:val="22"/>
          <w:szCs w:val="22"/>
          <w:lang w:val="de-DE"/>
        </w:rPr>
        <w:t xml:space="preserve"> Karawang</w:t>
      </w:r>
    </w:p>
    <w:p w14:paraId="1AED053F" w14:textId="77777777" w:rsidR="00CC2940" w:rsidRPr="00AC3B47" w:rsidRDefault="004E0547" w:rsidP="00E954B9">
      <w:pPr>
        <w:autoSpaceDE w:val="0"/>
        <w:autoSpaceDN w:val="0"/>
        <w:adjustRightInd w:val="0"/>
        <w:jc w:val="center"/>
        <w:rPr>
          <w:sz w:val="22"/>
          <w:szCs w:val="22"/>
          <w:vertAlign w:val="superscript"/>
          <w:lang w:val="en-AU"/>
        </w:rPr>
      </w:pPr>
      <w:hyperlink r:id="rId9" w:history="1">
        <w:r w:rsidR="008817F6" w:rsidRPr="008C1757">
          <w:rPr>
            <w:rStyle w:val="Hyperlink"/>
            <w:sz w:val="22"/>
            <w:szCs w:val="22"/>
            <w:lang w:val="id-ID"/>
          </w:rPr>
          <w:t>*1810631050151@student.unsika.ac.id</w:t>
        </w:r>
      </w:hyperlink>
      <w:r w:rsidR="008817F6">
        <w:rPr>
          <w:sz w:val="22"/>
          <w:szCs w:val="22"/>
          <w:lang w:val="id-ID"/>
        </w:rPr>
        <w:t xml:space="preserve"> </w:t>
      </w:r>
    </w:p>
    <w:p w14:paraId="11EF00E8" w14:textId="77777777"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391CE1" w:rsidRPr="00391CE1" w14:paraId="637FA7C4" w14:textId="77777777" w:rsidTr="006B5F29">
        <w:trPr>
          <w:trHeight w:val="343"/>
          <w:jc w:val="center"/>
        </w:trPr>
        <w:tc>
          <w:tcPr>
            <w:tcW w:w="2328" w:type="dxa"/>
            <w:shd w:val="clear" w:color="auto" w:fill="auto"/>
            <w:vAlign w:val="center"/>
          </w:tcPr>
          <w:p w14:paraId="19026E8B" w14:textId="77777777" w:rsidR="00391CE1" w:rsidRPr="00391CE1" w:rsidRDefault="006B5F29" w:rsidP="00391CE1">
            <w:pPr>
              <w:jc w:val="center"/>
              <w:rPr>
                <w:sz w:val="20"/>
                <w:szCs w:val="20"/>
                <w:lang w:val="id-ID"/>
              </w:rPr>
            </w:pPr>
            <w:r>
              <w:rPr>
                <w:b/>
                <w:i/>
                <w:sz w:val="20"/>
                <w:szCs w:val="20"/>
                <w:lang w:val="id-ID"/>
              </w:rPr>
              <w:t>Submitt</w:t>
            </w:r>
            <w:r w:rsidR="00391CE1" w:rsidRPr="00391CE1">
              <w:rPr>
                <w:b/>
                <w:i/>
                <w:sz w:val="20"/>
                <w:szCs w:val="20"/>
                <w:lang w:val="id-ID"/>
              </w:rPr>
              <w:t>ed</w:t>
            </w:r>
            <w:r w:rsidR="00391CE1" w:rsidRPr="00391CE1">
              <w:rPr>
                <w:sz w:val="20"/>
                <w:szCs w:val="20"/>
                <w:lang w:val="id-ID"/>
              </w:rPr>
              <w:t xml:space="preserve"> : </w:t>
            </w:r>
            <w:r w:rsidR="00391CE1" w:rsidRPr="00391CE1">
              <w:rPr>
                <w:b/>
                <w:i/>
                <w:sz w:val="20"/>
                <w:szCs w:val="20"/>
                <w:lang w:val="id-ID"/>
              </w:rPr>
              <w:t>DD-MM-YY</w:t>
            </w:r>
          </w:p>
        </w:tc>
        <w:tc>
          <w:tcPr>
            <w:tcW w:w="2166" w:type="dxa"/>
            <w:shd w:val="clear" w:color="auto" w:fill="auto"/>
            <w:vAlign w:val="center"/>
          </w:tcPr>
          <w:p w14:paraId="0D578F0F" w14:textId="77777777" w:rsidR="00391CE1" w:rsidRPr="00391CE1" w:rsidRDefault="00391CE1" w:rsidP="00391CE1">
            <w:pPr>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14:paraId="7317EDA4" w14:textId="77777777" w:rsidR="00391CE1" w:rsidRPr="00391CE1" w:rsidRDefault="00391CE1" w:rsidP="00391CE1">
            <w:pPr>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14:paraId="78049972" w14:textId="77777777" w:rsidR="00391CE1" w:rsidRPr="00391CE1" w:rsidRDefault="00391CE1" w:rsidP="00391CE1">
            <w:pPr>
              <w:jc w:val="center"/>
              <w:rPr>
                <w:b/>
                <w:i/>
                <w:sz w:val="20"/>
                <w:szCs w:val="20"/>
                <w:lang w:val="id-ID"/>
              </w:rPr>
            </w:pPr>
            <w:r w:rsidRPr="00391CE1">
              <w:rPr>
                <w:b/>
                <w:i/>
                <w:sz w:val="20"/>
                <w:szCs w:val="20"/>
                <w:lang w:val="id-ID"/>
              </w:rPr>
              <w:t>Published:DD-MM-YY</w:t>
            </w:r>
          </w:p>
        </w:tc>
      </w:tr>
    </w:tbl>
    <w:p w14:paraId="33540610" w14:textId="77777777" w:rsidR="00E25B52" w:rsidRPr="00E523E5" w:rsidRDefault="00E25B52" w:rsidP="00E523E5">
      <w:pPr>
        <w:rPr>
          <w:lang w:val="id-ID"/>
        </w:rPr>
      </w:pPr>
    </w:p>
    <w:p w14:paraId="397950F4" w14:textId="77777777" w:rsidR="00E25B52" w:rsidRDefault="00E25B52" w:rsidP="00E25B52">
      <w:pPr>
        <w:autoSpaceDE w:val="0"/>
        <w:autoSpaceDN w:val="0"/>
        <w:adjustRightInd w:val="0"/>
        <w:jc w:val="center"/>
        <w:rPr>
          <w:b/>
          <w:lang w:val="id-ID"/>
        </w:rPr>
      </w:pPr>
      <w:r w:rsidRPr="00EB346E">
        <w:rPr>
          <w:b/>
          <w:lang w:val="id-ID"/>
        </w:rPr>
        <w:t>ABSTRAK</w:t>
      </w:r>
    </w:p>
    <w:p w14:paraId="7E2382DE" w14:textId="77777777" w:rsidR="003B10BD" w:rsidRPr="00EB346E" w:rsidRDefault="003B10BD" w:rsidP="00E25B52">
      <w:pPr>
        <w:autoSpaceDE w:val="0"/>
        <w:autoSpaceDN w:val="0"/>
        <w:adjustRightInd w:val="0"/>
        <w:jc w:val="center"/>
        <w:rPr>
          <w:b/>
          <w:lang w:val="id-ID"/>
        </w:rPr>
      </w:pPr>
    </w:p>
    <w:p w14:paraId="336083DF" w14:textId="696A6A05" w:rsidR="006C50F0" w:rsidRPr="009A0464" w:rsidRDefault="00802C72" w:rsidP="002F44D2">
      <w:pPr>
        <w:autoSpaceDE w:val="0"/>
        <w:autoSpaceDN w:val="0"/>
        <w:adjustRightInd w:val="0"/>
        <w:jc w:val="both"/>
        <w:rPr>
          <w:b/>
          <w:szCs w:val="22"/>
          <w:lang w:val="de-DE"/>
        </w:rPr>
      </w:pPr>
      <w:r w:rsidRPr="00802C72">
        <w:rPr>
          <w:sz w:val="22"/>
          <w:szCs w:val="22"/>
          <w:lang w:val="id-ID"/>
        </w:rPr>
        <w:t>Matematika merupakan suatu bidang ilmu pendidikan yang sangat penting untuk dipel</w:t>
      </w:r>
      <w:r w:rsidR="00A33E0B">
        <w:rPr>
          <w:sz w:val="22"/>
          <w:szCs w:val="22"/>
          <w:lang w:val="id-ID"/>
        </w:rPr>
        <w:t>ajari karena dapat membantu</w:t>
      </w:r>
      <w:r w:rsidRPr="00802C72">
        <w:rPr>
          <w:sz w:val="22"/>
          <w:szCs w:val="22"/>
          <w:lang w:val="id-ID"/>
        </w:rPr>
        <w:t xml:space="preserve"> menyelesaikan permasalahan sehari-hari. </w:t>
      </w:r>
      <w:r w:rsidR="00E40EA0" w:rsidRPr="00E40EA0">
        <w:rPr>
          <w:sz w:val="22"/>
          <w:szCs w:val="22"/>
          <w:lang w:val="id-ID"/>
        </w:rPr>
        <w:t xml:space="preserve">Penelitian ini dilatarbelakangi oleh rendahnya kemampuan pemahaman konsep matematis siswa yang dapat ditemukan atau dilihat dari kesehariannya seperti siswa sering mengalami kesulitan ketika diberikan suatu permasalahan yang berkaitan dengan penerapan konsep karena siswa lebih sering menghafal rumus daripada mendalami atau memahami konsepnya. Tujuan dari penelitian ini untuk mengukur tingkat pemahaman konsep </w:t>
      </w:r>
      <w:r w:rsidRPr="00E40EA0">
        <w:rPr>
          <w:sz w:val="22"/>
          <w:szCs w:val="22"/>
          <w:lang w:val="id-ID"/>
        </w:rPr>
        <w:t>matematika</w:t>
      </w:r>
      <w:r w:rsidR="00E40EA0" w:rsidRPr="00E40EA0">
        <w:rPr>
          <w:sz w:val="22"/>
          <w:szCs w:val="22"/>
          <w:lang w:val="id-ID"/>
        </w:rPr>
        <w:t xml:space="preserve"> siswa SMP kelas IX. Metode penelitian yang digunakan adalah deskriptif kualitatif. </w:t>
      </w:r>
      <w:r w:rsidR="009A0464" w:rsidRPr="009A0464">
        <w:rPr>
          <w:sz w:val="22"/>
          <w:szCs w:val="22"/>
          <w:lang w:val="id-ID"/>
        </w:rPr>
        <w:t>Subjek</w:t>
      </w:r>
      <w:r w:rsidR="00E40EA0" w:rsidRPr="00E40EA0">
        <w:rPr>
          <w:sz w:val="22"/>
          <w:szCs w:val="22"/>
          <w:lang w:val="id-ID"/>
        </w:rPr>
        <w:t xml:space="preserve"> pada penelitian ini adalah 10 siswa kelas IX SMP Negeri 1 Rawamerta Karawang Tahun Ajaran 2021/2022. Berdasarkan hasil analisis yang dilakukan peneliti, didapatkan 3 </w:t>
      </w:r>
      <w:r w:rsidRPr="00E40EA0">
        <w:rPr>
          <w:sz w:val="22"/>
          <w:szCs w:val="22"/>
          <w:lang w:val="id-ID"/>
        </w:rPr>
        <w:t>kategori</w:t>
      </w:r>
      <w:r w:rsidR="00E40EA0" w:rsidRPr="00E40EA0">
        <w:rPr>
          <w:sz w:val="22"/>
          <w:szCs w:val="22"/>
          <w:lang w:val="id-ID"/>
        </w:rPr>
        <w:t xml:space="preserve"> kemampuan pemahaman konsep yaitu kategori rendah dengan </w:t>
      </w:r>
      <w:r w:rsidRPr="00E40EA0">
        <w:rPr>
          <w:sz w:val="22"/>
          <w:szCs w:val="22"/>
          <w:lang w:val="id-ID"/>
        </w:rPr>
        <w:t>persentase</w:t>
      </w:r>
      <w:r w:rsidR="00E40EA0" w:rsidRPr="00E40EA0">
        <w:rPr>
          <w:sz w:val="22"/>
          <w:szCs w:val="22"/>
          <w:lang w:val="id-ID"/>
        </w:rPr>
        <w:t xml:space="preserve"> 10%, kategori sedang dengan </w:t>
      </w:r>
      <w:r w:rsidRPr="00E40EA0">
        <w:rPr>
          <w:sz w:val="22"/>
          <w:szCs w:val="22"/>
          <w:lang w:val="id-ID"/>
        </w:rPr>
        <w:t>persentase</w:t>
      </w:r>
      <w:r w:rsidR="00E40EA0" w:rsidRPr="00E40EA0">
        <w:rPr>
          <w:sz w:val="22"/>
          <w:szCs w:val="22"/>
          <w:lang w:val="id-ID"/>
        </w:rPr>
        <w:t xml:space="preserve"> 70% dan kategori tinggi dengan </w:t>
      </w:r>
      <w:r w:rsidRPr="00E40EA0">
        <w:rPr>
          <w:sz w:val="22"/>
          <w:szCs w:val="22"/>
          <w:lang w:val="id-ID"/>
        </w:rPr>
        <w:t>persentase</w:t>
      </w:r>
      <w:r w:rsidR="00E40EA0" w:rsidRPr="00E40EA0">
        <w:rPr>
          <w:sz w:val="22"/>
          <w:szCs w:val="22"/>
          <w:lang w:val="id-ID"/>
        </w:rPr>
        <w:t xml:space="preserve"> 20%. Maka dapat disimpulkan bahwa kemampuan pemahaman konsep matematis siswa masih rendah.</w:t>
      </w:r>
    </w:p>
    <w:p w14:paraId="18AFDA5B" w14:textId="40C35FED" w:rsidR="00E40EA0" w:rsidRDefault="00E40EA0" w:rsidP="00E25B52">
      <w:pPr>
        <w:autoSpaceDE w:val="0"/>
        <w:autoSpaceDN w:val="0"/>
        <w:adjustRightInd w:val="0"/>
        <w:rPr>
          <w:sz w:val="22"/>
          <w:szCs w:val="22"/>
          <w:lang w:val="id-ID"/>
        </w:rPr>
      </w:pPr>
      <w:r w:rsidRPr="00E40EA0">
        <w:rPr>
          <w:sz w:val="22"/>
          <w:szCs w:val="22"/>
          <w:lang w:val="id-ID"/>
        </w:rPr>
        <w:t>Kata kunci: Alj</w:t>
      </w:r>
      <w:r>
        <w:rPr>
          <w:sz w:val="22"/>
          <w:szCs w:val="22"/>
          <w:lang w:val="id-ID"/>
        </w:rPr>
        <w:t xml:space="preserve">abar; </w:t>
      </w:r>
      <w:r w:rsidR="009A0464">
        <w:rPr>
          <w:sz w:val="22"/>
          <w:szCs w:val="22"/>
          <w:lang w:val="de-DE"/>
        </w:rPr>
        <w:t>a</w:t>
      </w:r>
      <w:r>
        <w:rPr>
          <w:sz w:val="22"/>
          <w:szCs w:val="22"/>
          <w:lang w:val="id-ID"/>
        </w:rPr>
        <w:t xml:space="preserve">nalisis; </w:t>
      </w:r>
      <w:r w:rsidR="009A0464">
        <w:rPr>
          <w:sz w:val="22"/>
          <w:szCs w:val="22"/>
          <w:lang w:val="de-DE"/>
        </w:rPr>
        <w:t>p</w:t>
      </w:r>
      <w:r>
        <w:rPr>
          <w:sz w:val="22"/>
          <w:szCs w:val="22"/>
          <w:lang w:val="id-ID"/>
        </w:rPr>
        <w:t xml:space="preserve">emahaman </w:t>
      </w:r>
      <w:r w:rsidR="009A0464">
        <w:rPr>
          <w:sz w:val="22"/>
          <w:szCs w:val="22"/>
          <w:lang w:val="de-DE"/>
        </w:rPr>
        <w:t>k</w:t>
      </w:r>
      <w:r>
        <w:rPr>
          <w:sz w:val="22"/>
          <w:szCs w:val="22"/>
          <w:lang w:val="id-ID"/>
        </w:rPr>
        <w:t>onsep</w:t>
      </w:r>
    </w:p>
    <w:p w14:paraId="2D588E75" w14:textId="77777777" w:rsidR="00E40EA0" w:rsidRDefault="00E40EA0" w:rsidP="00E25B52">
      <w:pPr>
        <w:autoSpaceDE w:val="0"/>
        <w:autoSpaceDN w:val="0"/>
        <w:adjustRightInd w:val="0"/>
        <w:rPr>
          <w:sz w:val="22"/>
          <w:szCs w:val="22"/>
          <w:lang w:val="id-ID"/>
        </w:rPr>
      </w:pPr>
    </w:p>
    <w:p w14:paraId="395DD73A" w14:textId="77777777" w:rsidR="00E40EA0" w:rsidRDefault="00E40EA0" w:rsidP="00E25B52">
      <w:pPr>
        <w:autoSpaceDE w:val="0"/>
        <w:autoSpaceDN w:val="0"/>
        <w:adjustRightInd w:val="0"/>
        <w:rPr>
          <w:b/>
          <w:lang w:val="id-ID"/>
        </w:rPr>
        <w:sectPr w:rsidR="00E40EA0" w:rsidSect="00E954B9">
          <w:headerReference w:type="even" r:id="rId10"/>
          <w:headerReference w:type="default" r:id="rId11"/>
          <w:footerReference w:type="even" r:id="rId12"/>
          <w:footerReference w:type="default" r:id="rId13"/>
          <w:headerReference w:type="first" r:id="rId14"/>
          <w:footerReference w:type="first" r:id="rId15"/>
          <w:pgSz w:w="11907" w:h="16839" w:code="9"/>
          <w:pgMar w:top="1418" w:right="1418" w:bottom="1418" w:left="1701" w:header="680" w:footer="680" w:gutter="0"/>
          <w:cols w:space="720"/>
          <w:titlePg/>
          <w:docGrid w:linePitch="360"/>
        </w:sectPr>
      </w:pPr>
    </w:p>
    <w:p w14:paraId="601692CD" w14:textId="77777777" w:rsidR="005811F1" w:rsidRPr="005811F1" w:rsidRDefault="005811F1" w:rsidP="005811F1">
      <w:pPr>
        <w:autoSpaceDE w:val="0"/>
        <w:autoSpaceDN w:val="0"/>
        <w:adjustRightInd w:val="0"/>
        <w:jc w:val="center"/>
        <w:rPr>
          <w:b/>
          <w:i/>
          <w:lang w:val="id-ID"/>
        </w:rPr>
      </w:pPr>
      <w:r w:rsidRPr="005811F1">
        <w:rPr>
          <w:b/>
          <w:i/>
          <w:lang w:val="id-ID"/>
        </w:rPr>
        <w:t>ABSTRACT</w:t>
      </w:r>
    </w:p>
    <w:p w14:paraId="5D0AAE4B" w14:textId="77777777" w:rsidR="005811F1" w:rsidRPr="00EB346E" w:rsidRDefault="005811F1" w:rsidP="005811F1">
      <w:pPr>
        <w:autoSpaceDE w:val="0"/>
        <w:autoSpaceDN w:val="0"/>
        <w:adjustRightInd w:val="0"/>
        <w:jc w:val="center"/>
        <w:rPr>
          <w:b/>
          <w:lang w:val="id-ID"/>
        </w:rPr>
      </w:pPr>
    </w:p>
    <w:p w14:paraId="7DCD5BB1" w14:textId="32723522" w:rsidR="005811F1" w:rsidRPr="005811F1" w:rsidRDefault="00A33E0B" w:rsidP="005811F1">
      <w:pPr>
        <w:autoSpaceDE w:val="0"/>
        <w:autoSpaceDN w:val="0"/>
        <w:adjustRightInd w:val="0"/>
        <w:jc w:val="both"/>
        <w:rPr>
          <w:i/>
          <w:sz w:val="22"/>
          <w:szCs w:val="22"/>
          <w:lang w:val="id-ID"/>
        </w:rPr>
      </w:pPr>
      <w:r>
        <w:rPr>
          <w:i/>
          <w:sz w:val="22"/>
          <w:szCs w:val="22"/>
        </w:rPr>
        <w:t xml:space="preserve">Math is a vital field education, which can help solve everyday problems. </w:t>
      </w:r>
      <w:r w:rsidR="00FF18BC" w:rsidRPr="00FF18BC">
        <w:rPr>
          <w:i/>
          <w:sz w:val="22"/>
          <w:szCs w:val="22"/>
          <w:lang w:val="id-ID"/>
        </w:rPr>
        <w:t>This research is motivated by the low ability to understand students' mathematical concepts that can be found or seen from their daily lives. Students often have difficulty when given a problem related to the application of the concept because students memorize formulas more often than explore or explore understand the concept. This study aimed to measure the level of understanding of mathematical concepts of junior high school students in class IX. The research method used is descriptive qualitative. The subject in this study were ten students of grade IX SMP Negeri 1 Rawamerta Karawang in the 2021/2022 academic year. Based on the analysis conducted by the researcher, there were three categories of concept understanding abilities, namely the low category with a percentage of 10%, the medium category with a percentage of 70% and the high category with a percentage of 20%. So it can be concluded that the students' ability to understand mathematical concepts is still low.</w:t>
      </w:r>
    </w:p>
    <w:p w14:paraId="4A439D72" w14:textId="35A7A956" w:rsidR="005811F1" w:rsidRDefault="005811F1" w:rsidP="00E40EA0">
      <w:pPr>
        <w:autoSpaceDE w:val="0"/>
        <w:autoSpaceDN w:val="0"/>
        <w:adjustRightInd w:val="0"/>
        <w:jc w:val="both"/>
        <w:rPr>
          <w:i/>
          <w:sz w:val="22"/>
          <w:szCs w:val="22"/>
          <w:lang w:val="id-ID"/>
        </w:rPr>
      </w:pPr>
      <w:r w:rsidRPr="005811F1">
        <w:rPr>
          <w:i/>
          <w:sz w:val="22"/>
          <w:szCs w:val="22"/>
          <w:lang w:val="id-ID"/>
        </w:rPr>
        <w:t xml:space="preserve">Keywords: </w:t>
      </w:r>
      <w:r w:rsidR="00E40EA0">
        <w:rPr>
          <w:i/>
          <w:sz w:val="22"/>
          <w:szCs w:val="22"/>
          <w:lang w:val="id-ID"/>
        </w:rPr>
        <w:t xml:space="preserve">Algebra; </w:t>
      </w:r>
      <w:r w:rsidR="00FF18BC" w:rsidRPr="007F7C8A">
        <w:rPr>
          <w:i/>
          <w:sz w:val="22"/>
          <w:szCs w:val="22"/>
        </w:rPr>
        <w:t>a</w:t>
      </w:r>
      <w:r w:rsidR="00E40EA0">
        <w:rPr>
          <w:i/>
          <w:sz w:val="22"/>
          <w:szCs w:val="22"/>
          <w:lang w:val="id-ID"/>
        </w:rPr>
        <w:t>nalysis;</w:t>
      </w:r>
      <w:r w:rsidR="00E40EA0" w:rsidRPr="00E40EA0">
        <w:rPr>
          <w:i/>
          <w:sz w:val="22"/>
          <w:szCs w:val="22"/>
          <w:lang w:val="id-ID"/>
        </w:rPr>
        <w:t xml:space="preserve"> </w:t>
      </w:r>
      <w:r w:rsidR="00FF18BC" w:rsidRPr="007F7C8A">
        <w:rPr>
          <w:i/>
          <w:sz w:val="22"/>
          <w:szCs w:val="22"/>
        </w:rPr>
        <w:t>c</w:t>
      </w:r>
      <w:r w:rsidR="00E40EA0" w:rsidRPr="00E40EA0">
        <w:rPr>
          <w:i/>
          <w:sz w:val="22"/>
          <w:szCs w:val="22"/>
          <w:lang w:val="id-ID"/>
        </w:rPr>
        <w:t xml:space="preserve">oncept </w:t>
      </w:r>
      <w:r w:rsidR="00FF18BC" w:rsidRPr="007F7C8A">
        <w:rPr>
          <w:i/>
          <w:sz w:val="22"/>
          <w:szCs w:val="22"/>
        </w:rPr>
        <w:t>u</w:t>
      </w:r>
      <w:r w:rsidR="00E40EA0" w:rsidRPr="00E40EA0">
        <w:rPr>
          <w:i/>
          <w:sz w:val="22"/>
          <w:szCs w:val="22"/>
          <w:lang w:val="id-ID"/>
        </w:rPr>
        <w:t>nderstanding</w:t>
      </w:r>
    </w:p>
    <w:p w14:paraId="1EFBF9E7" w14:textId="77777777" w:rsidR="00E40EA0" w:rsidRDefault="00E40EA0" w:rsidP="00E40EA0">
      <w:pPr>
        <w:autoSpaceDE w:val="0"/>
        <w:autoSpaceDN w:val="0"/>
        <w:adjustRightInd w:val="0"/>
        <w:jc w:val="both"/>
        <w:rPr>
          <w:b/>
          <w:lang w:val="id-ID"/>
        </w:rPr>
      </w:pPr>
    </w:p>
    <w:p w14:paraId="43AEE471" w14:textId="77777777" w:rsidR="00E25B52" w:rsidRPr="007108C7" w:rsidRDefault="007108C7" w:rsidP="005811F1">
      <w:pPr>
        <w:autoSpaceDE w:val="0"/>
        <w:autoSpaceDN w:val="0"/>
        <w:adjustRightInd w:val="0"/>
        <w:spacing w:line="360" w:lineRule="auto"/>
        <w:rPr>
          <w:b/>
          <w:lang w:val="id-ID"/>
        </w:rPr>
      </w:pPr>
      <w:r w:rsidRPr="007108C7">
        <w:rPr>
          <w:b/>
          <w:lang w:val="id-ID"/>
        </w:rPr>
        <w:t>PENDAHULUAN</w:t>
      </w:r>
    </w:p>
    <w:p w14:paraId="277E8E81" w14:textId="6A2E69A2" w:rsidR="00E40EA0" w:rsidRDefault="00E40EA0" w:rsidP="00E40EA0">
      <w:pPr>
        <w:autoSpaceDE w:val="0"/>
        <w:autoSpaceDN w:val="0"/>
        <w:adjustRightInd w:val="0"/>
        <w:spacing w:line="276" w:lineRule="auto"/>
        <w:ind w:firstLine="709"/>
        <w:jc w:val="both"/>
        <w:rPr>
          <w:lang w:val="id-ID"/>
        </w:rPr>
      </w:pPr>
      <w:r w:rsidRPr="009A0464">
        <w:rPr>
          <w:lang w:val="id-ID"/>
        </w:rPr>
        <w:t xml:space="preserve">Pendidikan merupakan suatu usaha sadar dan terencana yang dibuat oleh suatu lembaga sekolah yang bertujuan membimbing dan melatih siswa supaya bisa menumbuhkan kesadaran tentang keberadaan kehidupan dan kemampuan dirinya agar dapat menyelesaikan permasalahan yang terjadi dikehidupan sehari-hari. Pendidikan matematika dapat membentuk pola pikir seseorang secara ilmiah. </w:t>
      </w:r>
      <w:r w:rsidR="00C62BDF" w:rsidRPr="00C62BDF">
        <w:rPr>
          <w:lang w:val="id-ID"/>
        </w:rPr>
        <w:t xml:space="preserve">Helly </w:t>
      </w:r>
      <w:r w:rsidR="00C62BDF">
        <w:rPr>
          <w:lang w:val="de-DE"/>
        </w:rPr>
        <w:fldChar w:fldCharType="begin" w:fldLock="1"/>
      </w:r>
      <w:r w:rsidR="00C62BDF">
        <w:rPr>
          <w:lang w:val="id-ID"/>
        </w:rPr>
        <w:instrText>ADDIN CSL_CITATION {"citationItems":[{"id":"ITEM-1","itemData":{"DOI":"10.31764/jtam.v2i1.257","ISSN":"2597-7512","abstract":"Abstrak: Penelitian ini bertujuan untuk mengetahui  jenis-jenis kesalahan yang dilakukan siswa kelas VII SMP Kristen 2 Salatiga dalam mengerjakan soal pada materi operasi penjumlahan dan pengurangan bentuk aljabar, serta untuk mengetahui faktor-faktor penyebab siswa melakukan kesalahan. Metode penelitian ini adalah deskriptif kualitatif dengan menganalisis kesalahan siswa dari instrumen yang diberikan. Sampel yang diambil adalah siswa kelas VII B SMP Kristen 2 Salatiga dengan jumlah subjek yaitu 4 siswa. Hasil penelitian ini menunjukkan bahwa terdapat 3 jenis kesalahan yang dilakukan, yaitu kesalahan konsep, kesalahan operasi, dan kesalahan ceroboh. Faktor-faktor penyebab siswa melakukan kesalahan yaitu kurang teliti dan belum menguasai materi.Abstract: This study aims to find out the types of mistakes made by seventh graders of SMP Kristen 2 Salatiga in working on the matter of addition and algebraic algebraism and to know the factors causing students to make mistakes. The research method is descriptive qualitative by analyzing student error from the given instrument. Samples taken are students of class VII B Christian SMP 2 Salatiga with the number of subjects that is 4 students. The results of this study indicate that there are 3 types of mistakes made, namely concept errors, operating errors, and careless errors. Factors causing students to make mistakes are less thorough and have not mastered the material.","author":[{"dropping-particle":"","family":"Aditya Cahyani","given":"Cindy","non-dropping-particle":"","parse-names":false,"suffix":""},{"dropping-particle":"","family":"Sutriyono","given":"Sutriyono","non-dropping-particle":"","parse-names":false,"suffix":""}],"container-title":"JTAM | Jurnal Teori dan Aplikasi Matematika","id":"ITEM-1","issue":"1","issued":{"date-parts":[["2018"]]},"page":"26","title":"Analisis Kesalahan Siswa Dalam Menyelesaikan Soal Pada Materi Operasi Penjumlahan dan Pengurangan Bentuk Aljabar Bagi Siswa Kelas VII SMP Kristen 2 Salatiga","type":"article-journal","volume":"2"},"uris":["http://www.mendeley.com/documents/?uuid=65e1f96d-b44e-4d23-8ae5-b4e3454f2481"]}],"mendeley":{"formattedCitation":"(Aditya Cahyani &amp; Sutriyono, 2018)","manualFormatting":"( dalam Aditya Cahyani &amp; Sutriyono, 2018)","plainTextFormattedCitation":"(Aditya Cahyani &amp; Sutriyono, 2018)","previouslyFormattedCitation":"(Aditya Cahyani &amp; Sutriyono, 2018)"},"properties":{"noteIndex":0},"schema":"https://github.com/citation-style-language/schema/raw/master/csl-citation.json"}</w:instrText>
      </w:r>
      <w:r w:rsidR="00C62BDF">
        <w:rPr>
          <w:lang w:val="de-DE"/>
        </w:rPr>
        <w:fldChar w:fldCharType="separate"/>
      </w:r>
      <w:r w:rsidR="00C62BDF" w:rsidRPr="00C62BDF">
        <w:rPr>
          <w:noProof/>
          <w:lang w:val="id-ID"/>
        </w:rPr>
        <w:t>( dalam Aditya Cahyani &amp; Sutriyono, 2018)</w:t>
      </w:r>
      <w:r w:rsidR="00C62BDF">
        <w:rPr>
          <w:lang w:val="de-DE"/>
        </w:rPr>
        <w:fldChar w:fldCharType="end"/>
      </w:r>
      <w:r w:rsidR="00C62BDF" w:rsidRPr="00C62BDF">
        <w:rPr>
          <w:lang w:val="id-ID"/>
        </w:rPr>
        <w:t xml:space="preserve"> </w:t>
      </w:r>
      <w:r w:rsidRPr="009A0464">
        <w:rPr>
          <w:lang w:val="id-ID"/>
        </w:rPr>
        <w:t xml:space="preserve">mengatakan bahwa matematika dapat melatih seseorang untuk berpikir secara sederhana. Matematika perlu diberikan atau diajarkan kepada peserta didik baik dari sekolah </w:t>
      </w:r>
      <w:r w:rsidRPr="009A0464">
        <w:rPr>
          <w:lang w:val="id-ID"/>
        </w:rPr>
        <w:lastRenderedPageBreak/>
        <w:t>dasar sampai perguruan tinggi sekalipun supaya peserta didik mampu berpikir kritis, analitis, sistematis, kritis, dan kreatif.</w:t>
      </w:r>
      <w:r w:rsidR="00802C72" w:rsidRPr="00802C72">
        <w:rPr>
          <w:lang w:val="id-ID"/>
        </w:rPr>
        <w:t xml:space="preserve"> </w:t>
      </w:r>
    </w:p>
    <w:p w14:paraId="11976D8E" w14:textId="17FDD725" w:rsidR="00D872AF" w:rsidRPr="00D872AF" w:rsidRDefault="00D872AF" w:rsidP="00E40EA0">
      <w:pPr>
        <w:autoSpaceDE w:val="0"/>
        <w:autoSpaceDN w:val="0"/>
        <w:adjustRightInd w:val="0"/>
        <w:spacing w:line="276" w:lineRule="auto"/>
        <w:ind w:firstLine="709"/>
        <w:jc w:val="both"/>
        <w:rPr>
          <w:lang w:val="de-DE"/>
        </w:rPr>
      </w:pPr>
      <w:r>
        <w:rPr>
          <w:lang w:val="de-DE"/>
        </w:rPr>
        <w:t xml:space="preserve">Aljabar merupakan salah satu materi yang berperan penting dalam proses pemahaman konsep matematika siswa. Menurut Mattews dan Farmer </w:t>
      </w:r>
      <w:r>
        <w:rPr>
          <w:lang w:val="de-DE"/>
        </w:rPr>
        <w:fldChar w:fldCharType="begin" w:fldLock="1"/>
      </w:r>
      <w:r w:rsidR="00D33835">
        <w:rPr>
          <w:lang w:val="de-DE"/>
        </w:rPr>
        <w:instrText>ADDIN CSL_CITATION {"citationItems":[{"id":"ITEM-1","itemData":{"DOI":"10.24815/jdm.v5i1.10035","ISSN":"2355-4185","abstract":"Background of this research is many student errors at solving linear equation systems with two variables problems. The research aim is to know the kinds and level of errors at solving linear equation systems with two variables problems. This research is descriptive quantitative. The subject of this study is 30 students grade 7 from one of junior high school at Mataram, West Nusa Tenggara. A data collection done by tested and interviewed. The error of the problem solving that could analyze were a reading error, comprehension, transformation, process skills and encoding. Result of the research indicate that percentage of reading error was 17.78% (too low category), comprehension error was 55.56% (middle category), transformation error was 18.52% (too low category), process skills error was 36.67% (low category) and encoding error was 83.70% (too high category).","author":[{"dropping-particle":"","family":"Islamiyah","given":"Anna Citra","non-dropping-particle":"","parse-names":false,"suffix":""},{"dropping-particle":"","family":"Prayitno","given":"Sudi","non-dropping-particle":"","parse-names":false,"suffix":""},{"dropping-particle":"","family":"Amrullah","given":"Amrullah","non-dropping-particle":"","parse-names":false,"suffix":""}],"container-title":"Jurnal Didaktik Matematika","id":"ITEM-1","issue":"1","issued":{"date-parts":[["2018"]]},"page":"66-76","title":"Analisis Kesalahan Siswa SMP pada Penyelesaian Masalah Sistem Persamaan Linear Dua Variabel","type":"article-journal","volume":"5"},"uris":["http://www.mendeley.com/documents/?uuid=7bbeabc9-24fd-43d0-bfa5-a875fdf46acf"]}],"mendeley":{"formattedCitation":"(Islamiyah et al., 2018)","manualFormatting":"(dalam Islamiyah et al., 2018)","plainTextFormattedCitation":"(Islamiyah et al., 2018)","previouslyFormattedCitation":"(Islamiyah et al., 2018)"},"properties":{"noteIndex":0},"schema":"https://github.com/citation-style-language/schema/raw/master/csl-citation.json"}</w:instrText>
      </w:r>
      <w:r>
        <w:rPr>
          <w:lang w:val="de-DE"/>
        </w:rPr>
        <w:fldChar w:fldCharType="separate"/>
      </w:r>
      <w:r w:rsidRPr="00D872AF">
        <w:rPr>
          <w:noProof/>
          <w:lang w:val="de-DE"/>
        </w:rPr>
        <w:t>(</w:t>
      </w:r>
      <w:r>
        <w:rPr>
          <w:noProof/>
          <w:lang w:val="de-DE"/>
        </w:rPr>
        <w:t xml:space="preserve">dalam </w:t>
      </w:r>
      <w:r w:rsidRPr="00D872AF">
        <w:rPr>
          <w:noProof/>
          <w:lang w:val="de-DE"/>
        </w:rPr>
        <w:t>Islamiyah et al., 2018)</w:t>
      </w:r>
      <w:r>
        <w:rPr>
          <w:lang w:val="de-DE"/>
        </w:rPr>
        <w:fldChar w:fldCharType="end"/>
      </w:r>
      <w:r>
        <w:rPr>
          <w:lang w:val="de-DE"/>
        </w:rPr>
        <w:t>materi aljabar di Sekolah Menengah Pertama (SMP) sangat berpengaruh terhadap suksesnya belajar matematika untuk materi selanjutnya, baik di Sekolah Menengah Atas (SMA) maupun Perguruan Tinggi.</w:t>
      </w:r>
      <w:r w:rsidR="00105599">
        <w:rPr>
          <w:lang w:val="de-DE"/>
        </w:rPr>
        <w:t xml:space="preserve"> </w:t>
      </w:r>
      <w:r w:rsidR="000C270E">
        <w:rPr>
          <w:lang w:val="de-DE"/>
        </w:rPr>
        <w:t>Penggunaan konsep aljabar dalam kehidupan sehari-hari pasti pernah dilakukan, baik itu disadari mauapun tidak disadari.</w:t>
      </w:r>
    </w:p>
    <w:p w14:paraId="3D2DC155" w14:textId="444FD1B4" w:rsidR="00E40EA0" w:rsidRPr="009A0464" w:rsidRDefault="00E40EA0" w:rsidP="00E40EA0">
      <w:pPr>
        <w:autoSpaceDE w:val="0"/>
        <w:autoSpaceDN w:val="0"/>
        <w:adjustRightInd w:val="0"/>
        <w:spacing w:line="276" w:lineRule="auto"/>
        <w:ind w:firstLine="709"/>
        <w:jc w:val="both"/>
        <w:rPr>
          <w:lang w:val="de-DE"/>
        </w:rPr>
      </w:pPr>
      <w:r w:rsidRPr="009A0464">
        <w:rPr>
          <w:lang w:val="de-DE"/>
        </w:rPr>
        <w:t xml:space="preserve">Pemahaman berasal dari kata paham yang artinya dapat mengerti dengan benar. </w:t>
      </w:r>
      <w:r w:rsidR="00A47E8A">
        <w:rPr>
          <w:lang w:val="de-DE"/>
        </w:rPr>
        <w:t>Sudjana</w:t>
      </w:r>
      <w:r w:rsidRPr="009A0464">
        <w:rPr>
          <w:lang w:val="de-DE"/>
        </w:rPr>
        <w:t xml:space="preserve"> </w:t>
      </w:r>
      <w:r w:rsidR="00A47E8A">
        <w:rPr>
          <w:lang w:val="de-DE"/>
        </w:rPr>
        <w:fldChar w:fldCharType="begin" w:fldLock="1"/>
      </w:r>
      <w:r w:rsidR="007F7C8A">
        <w:rPr>
          <w:lang w:val="de-DE"/>
        </w:rPr>
        <w:instrText>ADDIN CSL_CITATION {"citationItems":[{"id":"ITEM-1","itemData":{"DOI":"10.1016/j.ijmecsci.2014.08.026","ISBN":"0020-7403","abstract":"This paper deals with the active vibration control of thin rotating laminated composite truncated conical shells using vertically and obliquely reinforced 1-3 piezoelectric composite (PZC) materials as the constraining layer of an active constrained layer damping (ACLD) treatment. A finite element model has been derived to formulate the dynamics of the rotating thin laminated truncated conical shells integrated with the patches of ACLD treatment. Hamilton's principle has been used to derive the equations of motion of rotating shell integrated with patches. The finite element model includes the effects of the Coriolis, Centrifugal acceleration, and the initial hoop tension caused due to rotation. The effectiveness of these patches for the vibration attenuation of thin rotating symmetric/antisymmetric cross-ply and antisymmetric angle-ply laminated truncated conical shell has been examined. Both in-plane and out-of-plane actuations of the constraining layer of the ACLD treatment has been utilized. The effects of variation of the semi-cone angle and the rotational speed of the shell on the performance of these patches have been investigated. Particular emphasis has been placed on ascertaining the performance of patches when the orientation angle of the piezoelectric fibers in the constraining layer is varied in two mutually orthogonal vertical planes. It is found that the maximum performance of patches is obtained for the piezoelectric fiber orientation angle of 0 degrees and the vertically and obliquely reinforced 1-3 PZCs have great potential for controlling the vibration of rotating shells. (C) 2014 Elsevier Ltd. All rights reserved.","author":[{"dropping-particle":"","family":"Karunia","given":"Eva Putri","non-dropping-particle":"","parse-names":false,"suffix":""},{"dropping-particle":"","family":"Mulyono","given":"","non-dropping-particle":"","parse-names":false,"suffix":""}],"container-title":"Prosiding Seminar Nasional Matematika","id":"ITEM-1","issued":{"date-parts":[["2016"]]},"page":"339","title":"Analisis kemampuan pemahaman konsep siswa kelas VII berdasarkan gaya belajar dalam model knisley","type":"article-journal"},"uris":["http://www.mendeley.com/documents/?uuid=a6c5bbc3-ed16-414c-9fe5-1af1f7ea9951"]}],"mendeley":{"formattedCitation":"(Karunia &amp; Mulyono, 2016)","manualFormatting":"(dalam Karunia &amp; Mulyono, 2016)","plainTextFormattedCitation":"(Karunia &amp; Mulyono, 2016)","previouslyFormattedCitation":"(Karunia &amp; Mulyono, 2016)"},"properties":{"noteIndex":0},"schema":"https://github.com/citation-style-language/schema/raw/master/csl-citation.json"}</w:instrText>
      </w:r>
      <w:r w:rsidR="00A47E8A">
        <w:rPr>
          <w:lang w:val="de-DE"/>
        </w:rPr>
        <w:fldChar w:fldCharType="separate"/>
      </w:r>
      <w:r w:rsidR="00A47E8A" w:rsidRPr="00A47E8A">
        <w:rPr>
          <w:noProof/>
          <w:lang w:val="de-DE"/>
        </w:rPr>
        <w:t>(</w:t>
      </w:r>
      <w:r w:rsidR="00A47E8A">
        <w:rPr>
          <w:noProof/>
          <w:lang w:val="de-DE"/>
        </w:rPr>
        <w:t xml:space="preserve">dalam </w:t>
      </w:r>
      <w:r w:rsidR="00A47E8A" w:rsidRPr="00A47E8A">
        <w:rPr>
          <w:noProof/>
          <w:lang w:val="de-DE"/>
        </w:rPr>
        <w:t>Karunia &amp; Mulyono, 2016)</w:t>
      </w:r>
      <w:r w:rsidR="00A47E8A">
        <w:rPr>
          <w:lang w:val="de-DE"/>
        </w:rPr>
        <w:fldChar w:fldCharType="end"/>
      </w:r>
      <w:r w:rsidR="00A47E8A">
        <w:rPr>
          <w:lang w:val="de-DE"/>
        </w:rPr>
        <w:t xml:space="preserve"> berpendapat</w:t>
      </w:r>
      <w:r w:rsidRPr="009A0464">
        <w:rPr>
          <w:lang w:val="de-DE"/>
        </w:rPr>
        <w:t xml:space="preserve"> bahwa pemahaman merupakan tingkat hasil belajar yang lebih tinggi daripada pengetahuan yang diperoleh, perlu adanya mengenal atau mengetahui untuk dapat memahami. </w:t>
      </w:r>
      <w:r w:rsidR="000C270E">
        <w:rPr>
          <w:lang w:val="de-DE"/>
        </w:rPr>
        <w:t xml:space="preserve">Menurut Susanto </w:t>
      </w:r>
      <w:r w:rsidR="00D33835">
        <w:rPr>
          <w:lang w:val="de-DE"/>
        </w:rPr>
        <w:fldChar w:fldCharType="begin" w:fldLock="1"/>
      </w:r>
      <w:r w:rsidR="008C25BD">
        <w:rPr>
          <w:lang w:val="de-DE"/>
        </w:rPr>
        <w:instrText>ADDIN CSL_CITATION {"citationItems":[{"id":"ITEM-1","itemData":{"ISSN":"2614-3097","abstract":"Tujuan penelitian ini untuk mendiskripsikan kemampuan pemahaman konsep peserta didik kelas VII MTs Muhammadiyah pada pembelajaran matematika. Metode penelitian yang digunakan adalah metode deskriptif dan data dianalisis menggunakan triangulasi data yang terdiri dari tiga aktivitas yaitu, reduksi data, penyajian data dan kesimpulan. Dari hasil tes kemampuan pemahaman konsep matematis peserta didik didapatkan kemampuan peserta didik masih tergolong rendah pada materi bentuk aljabar.","author":[{"dropping-particle":"","family":"Kartika","given":"Yuni","non-dropping-particle":"","parse-names":false,"suffix":""}],"container-title":"Jurnal Pendidikan Tambusai","id":"ITEM-1","issue":"2","issued":{"date-parts":[["2018"]]},"page":"777-785","title":"Analisis kemampuan pemahaman konsep matematis peserta didik kelas vii smp pada materi bentuk aljabar","type":"article-journal","volume":"2"},"uris":["http://www.mendeley.com/documents/?uuid=7d3fe2a2-d8db-45b0-9a2e-26475654d7fc"]}],"mendeley":{"formattedCitation":"(Kartika, 2018)","manualFormatting":"(dalam Kartika, 2018)","plainTextFormattedCitation":"(Kartika, 2018)","previouslyFormattedCitation":"(Kartika, 2018)"},"properties":{"noteIndex":0},"schema":"https://github.com/citation-style-language/schema/raw/master/csl-citation.json"}</w:instrText>
      </w:r>
      <w:r w:rsidR="00D33835">
        <w:rPr>
          <w:lang w:val="de-DE"/>
        </w:rPr>
        <w:fldChar w:fldCharType="separate"/>
      </w:r>
      <w:r w:rsidR="00D33835" w:rsidRPr="00D33835">
        <w:rPr>
          <w:noProof/>
          <w:lang w:val="de-DE"/>
        </w:rPr>
        <w:t>(</w:t>
      </w:r>
      <w:r w:rsidR="00D33835">
        <w:rPr>
          <w:noProof/>
          <w:lang w:val="de-DE"/>
        </w:rPr>
        <w:t xml:space="preserve">dalam </w:t>
      </w:r>
      <w:r w:rsidR="00D33835" w:rsidRPr="00D33835">
        <w:rPr>
          <w:noProof/>
          <w:lang w:val="de-DE"/>
        </w:rPr>
        <w:t>Kartika, 2018)</w:t>
      </w:r>
      <w:r w:rsidR="00D33835">
        <w:rPr>
          <w:lang w:val="de-DE"/>
        </w:rPr>
        <w:fldChar w:fldCharType="end"/>
      </w:r>
      <w:r w:rsidR="000C270E">
        <w:rPr>
          <w:lang w:val="de-DE"/>
        </w:rPr>
        <w:t>pemahaman merupakan suatu proses yang terdiri dari kemampuan dalam menerangkan dan menginterpretasikan sesuatu, mampu memberikan gamabaran, contoh dan penjelasan yang lebih luas dan memadai</w:t>
      </w:r>
      <w:r w:rsidR="00D33835">
        <w:rPr>
          <w:lang w:val="de-DE"/>
        </w:rPr>
        <w:t xml:space="preserve"> serta mampu memberikan uraian yang lebih kreatif. </w:t>
      </w:r>
      <w:r w:rsidRPr="009A0464">
        <w:rPr>
          <w:lang w:val="de-DE"/>
        </w:rPr>
        <w:t xml:space="preserve">Menurut </w:t>
      </w:r>
      <w:r w:rsidR="007F7C8A">
        <w:rPr>
          <w:lang w:val="de-DE"/>
        </w:rPr>
        <w:t xml:space="preserve">Wardhani </w:t>
      </w:r>
      <w:r w:rsidR="00D4299A">
        <w:rPr>
          <w:lang w:val="de-DE"/>
        </w:rPr>
        <w:fldChar w:fldCharType="begin" w:fldLock="1"/>
      </w:r>
      <w:r w:rsidR="00405208">
        <w:rPr>
          <w:lang w:val="de-DE"/>
        </w:rPr>
        <w:instrText>ADDIN CSL_CITATION {"citationItems":[{"id":"ITEM-1","itemData":{"abstract":"Penelitian ini dilatar belakangi oleh rendahnya kemampuan pemahaman konsep matematika siswa yang dapat dilihat melalui gejala sebagai berikut, yaitu siswa merasa kesulitan dalam mengerjakan soal yang berkaitan dengan penerapan konsep pada soal …","author":[{"dropping-particle":"","family":"Handayani","given":"Yekti","non-dropping-particle":"","parse-names":false,"suffix":""},{"dropping-particle":"","family":"Aini","given":"Indrie Noor","non-dropping-particle":"","parse-names":false,"suffix":""}],"container-title":"Prosiding Seminar Nasional Matematika dan PendidikanMatematika Sesiomadika 2019","id":"ITEM-1","issued":{"date-parts":[["2019"]]},"page":"575-581","title":"Analisis kemampuan pemahaman konsep matematis siswa pada materi peluang","type":"article-journal"},"uris":["http://www.mendeley.com/documents/?uuid=58a10057-7dc3-4662-a0fd-2e00fae59995"]}],"mendeley":{"formattedCitation":"(Handayani &amp; Aini, 2019)","manualFormatting":"(dalam Handayani &amp; Aini, 2019)","plainTextFormattedCitation":"(Handayani &amp; Aini, 2019)","previouslyFormattedCitation":"(Handayani &amp; Aini, 2019)"},"properties":{"noteIndex":0},"schema":"https://github.com/citation-style-language/schema/raw/master/csl-citation.json"}</w:instrText>
      </w:r>
      <w:r w:rsidR="00D4299A">
        <w:rPr>
          <w:lang w:val="de-DE"/>
        </w:rPr>
        <w:fldChar w:fldCharType="separate"/>
      </w:r>
      <w:r w:rsidR="00D4299A" w:rsidRPr="00D4299A">
        <w:rPr>
          <w:noProof/>
          <w:lang w:val="de-DE"/>
        </w:rPr>
        <w:t>(</w:t>
      </w:r>
      <w:r w:rsidR="00D4299A">
        <w:rPr>
          <w:noProof/>
          <w:lang w:val="de-DE"/>
        </w:rPr>
        <w:t xml:space="preserve">dalam </w:t>
      </w:r>
      <w:r w:rsidR="00D4299A" w:rsidRPr="00D4299A">
        <w:rPr>
          <w:noProof/>
          <w:lang w:val="de-DE"/>
        </w:rPr>
        <w:t>Handayani &amp; Aini, 2019)</w:t>
      </w:r>
      <w:r w:rsidR="00D4299A">
        <w:rPr>
          <w:lang w:val="de-DE"/>
        </w:rPr>
        <w:fldChar w:fldCharType="end"/>
      </w:r>
      <w:r w:rsidRPr="009A0464">
        <w:rPr>
          <w:lang w:val="de-DE"/>
        </w:rPr>
        <w:t xml:space="preserve"> pemahaman konsep adalah menjelaskan keterkaitan antar konsep dan mengaplikasikan konsep atau logaritma secara luwes, dan tepat dalam pemecahan masalah.</w:t>
      </w:r>
      <w:r w:rsidR="00C06294">
        <w:rPr>
          <w:lang w:val="de-DE"/>
        </w:rPr>
        <w:t xml:space="preserve"> </w:t>
      </w:r>
      <w:r w:rsidRPr="009A0464">
        <w:rPr>
          <w:lang w:val="de-DE"/>
        </w:rPr>
        <w:t>Heruman</w:t>
      </w:r>
      <w:r w:rsidR="00C06294">
        <w:rPr>
          <w:lang w:val="de-DE"/>
        </w:rPr>
        <w:t xml:space="preserve"> </w:t>
      </w:r>
      <w:r w:rsidR="00252311">
        <w:rPr>
          <w:lang w:val="de-DE"/>
        </w:rPr>
        <w:fldChar w:fldCharType="begin" w:fldLock="1"/>
      </w:r>
      <w:r w:rsidR="00405208">
        <w:rPr>
          <w:lang w:val="de-DE"/>
        </w:rPr>
        <w:instrText>ADDIN CSL_CITATION {"citationItems":[{"id":"ITEM-1","itemData":{"author":[{"dropping-particle":"","family":"Hesti","given":"N. M. et al.","non-dropping-particle":"","parse-names":false,"suffix":""}],"id":"ITEM-1","issued":{"date-parts":[["2007"]]},"title":"Peningkatan Pemahaman Konsep Perkalian dan Pembagian Pecahan melalui Penerapan Metode Kumon Berbantuan Media Visual.","type":"article-journal"},"uris":["http://www.mendeley.com/documents/?uuid=a1fa52d4-7930-49ed-b5b3-b2f49cbd3498"]}],"mendeley":{"formattedCitation":"(Hesti, 2007)","manualFormatting":"(dalam Hesti N. M. et al., 2007)","plainTextFormattedCitation":"(Hesti, 2007)","previouslyFormattedCitation":"(Hesti, 2007)"},"properties":{"noteIndex":0},"schema":"https://github.com/citation-style-language/schema/raw/master/csl-citation.json"}</w:instrText>
      </w:r>
      <w:r w:rsidR="00252311">
        <w:rPr>
          <w:lang w:val="de-DE"/>
        </w:rPr>
        <w:fldChar w:fldCharType="separate"/>
      </w:r>
      <w:r w:rsidR="00252311" w:rsidRPr="00252311">
        <w:rPr>
          <w:noProof/>
          <w:lang w:val="de-DE"/>
        </w:rPr>
        <w:t>(</w:t>
      </w:r>
      <w:r w:rsidR="00252311">
        <w:rPr>
          <w:noProof/>
          <w:lang w:val="de-DE"/>
        </w:rPr>
        <w:t>dalam Hesti N. M.</w:t>
      </w:r>
      <w:r w:rsidR="00252311" w:rsidRPr="00252311">
        <w:rPr>
          <w:noProof/>
          <w:lang w:val="de-DE"/>
        </w:rPr>
        <w:t xml:space="preserve"> et al., 2007)</w:t>
      </w:r>
      <w:r w:rsidR="00252311">
        <w:rPr>
          <w:lang w:val="de-DE"/>
        </w:rPr>
        <w:fldChar w:fldCharType="end"/>
      </w:r>
      <w:r w:rsidR="00252311">
        <w:rPr>
          <w:lang w:val="de-DE"/>
        </w:rPr>
        <w:t xml:space="preserve"> berpendapat bahwa </w:t>
      </w:r>
      <w:r w:rsidRPr="009A0464">
        <w:rPr>
          <w:lang w:val="de-DE"/>
        </w:rPr>
        <w:t xml:space="preserve">pemahaman konsep merupakan pembelajaran lanjutan dari penanaman konsep, yang bertujuan agar siswa lebih memahami suatu konsep matematika. Sehingga pemahaman konsep </w:t>
      </w:r>
      <w:r w:rsidR="00252311">
        <w:rPr>
          <w:lang w:val="de-DE"/>
        </w:rPr>
        <w:t>adalah</w:t>
      </w:r>
      <w:r w:rsidRPr="009A0464">
        <w:rPr>
          <w:lang w:val="de-DE"/>
        </w:rPr>
        <w:t xml:space="preserve"> suatu kema</w:t>
      </w:r>
      <w:r w:rsidR="00252311">
        <w:rPr>
          <w:lang w:val="de-DE"/>
        </w:rPr>
        <w:t>m</w:t>
      </w:r>
      <w:r w:rsidRPr="009A0464">
        <w:rPr>
          <w:lang w:val="de-DE"/>
        </w:rPr>
        <w:t xml:space="preserve">puan siswa untuk dapat mengerti dengan benar tentang gagasan-gagasan dari suatu konsep matematika serta dapat menerapkannya untuk menyelesaikan permasalahan matematika. </w:t>
      </w:r>
    </w:p>
    <w:p w14:paraId="1F5EA4E2" w14:textId="3E19E810" w:rsidR="00E40EA0" w:rsidRPr="009A0464" w:rsidRDefault="00E40EA0" w:rsidP="00E40EA0">
      <w:pPr>
        <w:autoSpaceDE w:val="0"/>
        <w:autoSpaceDN w:val="0"/>
        <w:adjustRightInd w:val="0"/>
        <w:spacing w:line="276" w:lineRule="auto"/>
        <w:ind w:firstLine="709"/>
        <w:jc w:val="both"/>
        <w:rPr>
          <w:lang w:val="de-DE"/>
        </w:rPr>
      </w:pPr>
      <w:r w:rsidRPr="009A0464">
        <w:rPr>
          <w:lang w:val="de-DE"/>
        </w:rPr>
        <w:t>Menurut Supatmono</w:t>
      </w:r>
      <w:r w:rsidR="000A5EF0">
        <w:rPr>
          <w:lang w:val="de-DE"/>
        </w:rPr>
        <w:t xml:space="preserve"> </w:t>
      </w:r>
      <w:r w:rsidR="000A5EF0">
        <w:rPr>
          <w:lang w:val="de-DE"/>
        </w:rPr>
        <w:fldChar w:fldCharType="begin" w:fldLock="1"/>
      </w:r>
      <w:r w:rsidR="00DB78EF">
        <w:rPr>
          <w:lang w:val="de-DE"/>
        </w:rPr>
        <w:instrText>ADDIN CSL_CITATION {"citationItems":[{"id":"ITEM-1","itemData":{"DOI":"10.31764/jtam.v2i1.257","ISSN":"2597-7512","abstract":"Abstrak: Penelitian ini bertujuan untuk mengetahui  jenis-jenis kesalahan yang dilakukan siswa kelas VII SMP Kristen 2 Salatiga dalam mengerjakan soal pada materi operasi penjumlahan dan pengurangan bentuk aljabar, serta untuk mengetahui faktor-faktor penyebab siswa melakukan kesalahan. Metode penelitian ini adalah deskriptif kualitatif dengan menganalisis kesalahan siswa dari instrumen yang diberikan. Sampel yang diambil adalah siswa kelas VII B SMP Kristen 2 Salatiga dengan jumlah subjek yaitu 4 siswa. Hasil penelitian ini menunjukkan bahwa terdapat 3 jenis kesalahan yang dilakukan, yaitu kesalahan konsep, kesalahan operasi, dan kesalahan ceroboh. Faktor-faktor penyebab siswa melakukan kesalahan yaitu kurang teliti dan belum menguasai materi.Abstract: This study aims to find out the types of mistakes made by seventh graders of SMP Kristen 2 Salatiga in working on the matter of addition and algebraic algebraism and to know the factors causing students to make mistakes. The research method is descriptive qualitative by analyzing student error from the given instrument. Samples taken are students of class VII B Christian SMP 2 Salatiga with the number of subjects that is 4 students. The results of this study indicate that there are 3 types of mistakes made, namely concept errors, operating errors, and careless errors. Factors causing students to make mistakes are less thorough and have not mastered the material.","author":[{"dropping-particle":"","family":"Aditya Cahyani","given":"Cindy","non-dropping-particle":"","parse-names":false,"suffix":""},{"dropping-particle":"","family":"Sutriyono","given":"Sutriyono","non-dropping-particle":"","parse-names":false,"suffix":""}],"container-title":"JTAM | Jurnal Teori dan Aplikasi Matematika","id":"ITEM-1","issue":"1","issued":{"date-parts":[["2018"]]},"page":"26","title":"Analisis Kesalahan Siswa Dalam Menyelesaikan Soal Pada Materi Operasi Penjumlahan dan Pengurangan Bentuk Aljabar Bagi Siswa Kelas VII SMP Kristen 2 Salatiga","type":"article-journal","volume":"2"},"uris":["http://www.mendeley.com/documents/?uuid=65e1f96d-b44e-4d23-8ae5-b4e3454f2481"]}],"mendeley":{"formattedCitation":"(Aditya Cahyani &amp; Sutriyono, 2018)","manualFormatting":"(dalam Aditya Cahyani &amp; Sutriyono, 2018)","plainTextFormattedCitation":"(Aditya Cahyani &amp; Sutriyono, 2018)","previouslyFormattedCitation":"(Aditya Cahyani &amp; Sutriyono, 2018)"},"properties":{"noteIndex":0},"schema":"https://github.com/citation-style-language/schema/raw/master/csl-citation.json"}</w:instrText>
      </w:r>
      <w:r w:rsidR="000A5EF0">
        <w:rPr>
          <w:lang w:val="de-DE"/>
        </w:rPr>
        <w:fldChar w:fldCharType="separate"/>
      </w:r>
      <w:r w:rsidR="000A5EF0" w:rsidRPr="000A5EF0">
        <w:rPr>
          <w:noProof/>
          <w:lang w:val="de-DE"/>
        </w:rPr>
        <w:t>(</w:t>
      </w:r>
      <w:r w:rsidR="000A5EF0">
        <w:rPr>
          <w:noProof/>
          <w:lang w:val="de-DE"/>
        </w:rPr>
        <w:t xml:space="preserve">dalam </w:t>
      </w:r>
      <w:r w:rsidR="000A5EF0" w:rsidRPr="000A5EF0">
        <w:rPr>
          <w:noProof/>
          <w:lang w:val="de-DE"/>
        </w:rPr>
        <w:t>Aditya Cahyani &amp; Sutriyono, 2018)</w:t>
      </w:r>
      <w:r w:rsidR="000A5EF0">
        <w:rPr>
          <w:lang w:val="de-DE"/>
        </w:rPr>
        <w:fldChar w:fldCharType="end"/>
      </w:r>
      <w:r w:rsidRPr="009A0464">
        <w:rPr>
          <w:lang w:val="de-DE"/>
        </w:rPr>
        <w:t xml:space="preserve"> kesulitan siswa dalam mempelajari matematika dikarenakan siswa tidak membangun sendiri tentang pengetahuan konsep-konsep matematika tanpa mengetahui makna yang terkandung pada konsep tersebut sehingga pada saat siswa menyelesaikan masalah matematika siswa sering melakukan kesalahan dan tidak menemukan solusi penyelesaian masalahnya. Memahami konsep matematis merupakan hal yang penting dan menjadi dasar untuk belajar matematika. </w:t>
      </w:r>
    </w:p>
    <w:p w14:paraId="0CE84520" w14:textId="1E97A70B" w:rsidR="00E40EA0" w:rsidRPr="009A0464" w:rsidRDefault="00E40EA0" w:rsidP="00E40EA0">
      <w:pPr>
        <w:autoSpaceDE w:val="0"/>
        <w:autoSpaceDN w:val="0"/>
        <w:adjustRightInd w:val="0"/>
        <w:spacing w:line="276" w:lineRule="auto"/>
        <w:ind w:firstLine="709"/>
        <w:jc w:val="both"/>
        <w:rPr>
          <w:lang w:val="de-DE"/>
        </w:rPr>
      </w:pPr>
      <w:r w:rsidRPr="009A0464">
        <w:rPr>
          <w:lang w:val="de-DE"/>
        </w:rPr>
        <w:t>Rosyidi (dalam Marpaung, 2018) mengatakan kesalahan digolongkan menjadi tiga jenis yaitu kesalahan konsep, kesalahan prinsip, dan kesalahan operasi. Kesalahan konsep biasanya terjadi akibat siswa salah memahami makna dari soal, salah menerjemahkan soal yang diberikan kedalam bentuk matematika, atau salah konsep peubah yang digunakan dalam membuat model matematika. Kesalahan prinsip biasanya terjadi akibat salah dalam menggunakan aturan-aturan yang berlaku seperti pada metode eliminasi atau substitusi serta dalam hal membuat kesimpulan dalam menentukan hasil akhir dari permasalahannya. Kesalahan operasi biasanya terjadi akibat salah melakukan operasi matematika seperti penjumlahan, pengurangan, perkalian dan pembagian.</w:t>
      </w:r>
      <w:r w:rsidR="00625178">
        <w:rPr>
          <w:lang w:val="de-DE"/>
        </w:rPr>
        <w:t xml:space="preserve"> Menurut Olivier</w:t>
      </w:r>
      <w:r w:rsidR="0007397D">
        <w:rPr>
          <w:lang w:val="de-DE"/>
        </w:rPr>
        <w:t xml:space="preserve"> </w:t>
      </w:r>
      <w:r w:rsidR="0007397D">
        <w:rPr>
          <w:lang w:val="de-DE"/>
        </w:rPr>
        <w:fldChar w:fldCharType="begin" w:fldLock="1"/>
      </w:r>
      <w:r w:rsidR="00D872AF">
        <w:rPr>
          <w:lang w:val="de-DE"/>
        </w:rPr>
        <w:instrText>ADDIN CSL_CITATION {"citationItems":[{"id":"ITEM-1","itemData":{"DOI":"10.17509/edusentris.v1i2.140","ISSN":"2356-0703","abstract":"Problems that happened in Junior High School of 33 Semarang are lack of students’s understanding prosedural and conceptual in algebra and still make errors in solving algebra problem.This study view to analyzed Junior High School of 33 Semarang students’ errors and misconceptions in algebra. The study used qualitative method research design. An algebra test contained questions from three main areas of algebra: variables, algebraic expressions, and systems of linear equations two variables. The results indicated a number of error categories under each area. Some errors emanated from misconceptions. Errors type was observed under variables are letters as labels, lack of understanding of variables as specified unknown, lack of understanding of variables as generalized numbers, conjoining addition and multiplication, misinterpreting unitary concept, and forming incorect equations. Errors type was observed under algebraic expressions are miscancellasi, conjoining addition and multiplication, lack of understanding of distributive property, dan lack of understanding of operations in fraction. Errors type was observed under systems of linear equations two variables areexplanation verbally, guessing without reasoning, misrepresentation, andlack of understanding of variables as specified unknown.The general reason for misconceptions in different items in algebra test are letters as labels, lack of understanding of variables as specified unknown, lack of understanding of variables as generalized numbers, conjoining addition and multiplication, misinterpreting and misrepresentation of information in word problems.","author":[{"dropping-particle":"","family":"Agung Herutomo","given":"Rezky","non-dropping-particle":"","parse-names":false,"suffix":""},{"dropping-particle":"","family":"Mulyono Saputro","given":"Tri Edi","non-dropping-particle":"","parse-names":false,"suffix":""}],"container-title":"Edusentris","id":"ITEM-1","issue":"2","issued":{"date-parts":[["2014"]]},"page":"134","title":"Analisis Kesalahan Dan Miskonsepsi Siswa Kelas Viii Pada Materi Aljabar","type":"article-journal","volume":"1"},"uris":["http://www.mendeley.com/documents/?uuid=f592d423-e416-4481-aa25-5db56350e1f2"]}],"mendeley":{"formattedCitation":"(Agung Herutomo &amp; Mulyono Saputro, 2014)","manualFormatting":"(dalam Agung Herutomo &amp; Mulyono Saputro, 2014)","plainTextFormattedCitation":"(Agung Herutomo &amp; Mulyono Saputro, 2014)","previouslyFormattedCitation":"(Agung Herutomo &amp; Mulyono Saputro, 2014)"},"properties":{"noteIndex":0},"schema":"https://github.com/citation-style-language/schema/raw/master/csl-citation.json"}</w:instrText>
      </w:r>
      <w:r w:rsidR="0007397D">
        <w:rPr>
          <w:lang w:val="de-DE"/>
        </w:rPr>
        <w:fldChar w:fldCharType="separate"/>
      </w:r>
      <w:r w:rsidR="0007397D" w:rsidRPr="0007397D">
        <w:rPr>
          <w:noProof/>
          <w:lang w:val="de-DE"/>
        </w:rPr>
        <w:t>(</w:t>
      </w:r>
      <w:r w:rsidR="0007397D">
        <w:rPr>
          <w:noProof/>
          <w:lang w:val="de-DE"/>
        </w:rPr>
        <w:t xml:space="preserve">dalam </w:t>
      </w:r>
      <w:r w:rsidR="0007397D" w:rsidRPr="0007397D">
        <w:rPr>
          <w:noProof/>
          <w:lang w:val="de-DE"/>
        </w:rPr>
        <w:t>Agung Herutomo &amp; Mulyono Saputro, 2014)</w:t>
      </w:r>
      <w:r w:rsidR="0007397D">
        <w:rPr>
          <w:lang w:val="de-DE"/>
        </w:rPr>
        <w:fldChar w:fldCharType="end"/>
      </w:r>
      <w:r w:rsidR="00625178">
        <w:rPr>
          <w:lang w:val="de-DE"/>
        </w:rPr>
        <w:t xml:space="preserve"> kesalahan merupakan suatu pernyataan yang salah karena strategi yang tidak tepat dan sistematis yang diterapkan untuk menyelesaikan suatu permasalahan matematika.</w:t>
      </w:r>
    </w:p>
    <w:p w14:paraId="45B099FE" w14:textId="42EA24E5" w:rsidR="00E25B52" w:rsidRPr="00B44ABC" w:rsidRDefault="00E40EA0" w:rsidP="00E40EA0">
      <w:pPr>
        <w:autoSpaceDE w:val="0"/>
        <w:autoSpaceDN w:val="0"/>
        <w:adjustRightInd w:val="0"/>
        <w:spacing w:line="276" w:lineRule="auto"/>
        <w:ind w:firstLine="709"/>
        <w:jc w:val="both"/>
        <w:rPr>
          <w:lang w:val="id-ID"/>
        </w:rPr>
      </w:pPr>
      <w:r w:rsidRPr="009A0464">
        <w:rPr>
          <w:lang w:val="de-DE"/>
        </w:rPr>
        <w:t xml:space="preserve">Dari penjelasan diatas, peneliti bermaksud melakukan analisis terhadap kesalahan siswa dalam menyelesaikan suatu permasalahan yang berkaitan dengan materi aljabar. Hasil penelitian ini diharapkan dapat menunjukan berbagai jenis kesalahan dan penyebab siswa </w:t>
      </w:r>
      <w:r w:rsidRPr="009A0464">
        <w:rPr>
          <w:lang w:val="de-DE"/>
        </w:rPr>
        <w:lastRenderedPageBreak/>
        <w:t>melakukan kesalahan dalam menyelesaiakan per</w:t>
      </w:r>
      <w:r w:rsidR="00625178">
        <w:rPr>
          <w:lang w:val="de-DE"/>
        </w:rPr>
        <w:t>mas</w:t>
      </w:r>
      <w:r w:rsidRPr="009A0464">
        <w:rPr>
          <w:lang w:val="de-DE"/>
        </w:rPr>
        <w:t>alahan yang berkaitan dengan materi aljabar. Kemudian hasil penelitian ini diharapkan dapat memberikan solusi bagi tenaga pendidik untuk mengatasi atau menanggulangi kesalahan yang terjadi pada peserta didik.</w:t>
      </w:r>
    </w:p>
    <w:p w14:paraId="2310760C" w14:textId="77777777" w:rsidR="00E25B52" w:rsidRPr="00B44ABC" w:rsidRDefault="00E25B52" w:rsidP="00374ABA">
      <w:pPr>
        <w:autoSpaceDE w:val="0"/>
        <w:autoSpaceDN w:val="0"/>
        <w:adjustRightInd w:val="0"/>
        <w:jc w:val="both"/>
        <w:rPr>
          <w:lang w:val="id-ID"/>
        </w:rPr>
      </w:pPr>
    </w:p>
    <w:p w14:paraId="498D7CDB" w14:textId="77777777" w:rsidR="00E25B52" w:rsidRPr="00EB346E" w:rsidRDefault="007108C7" w:rsidP="00E25B52">
      <w:pPr>
        <w:autoSpaceDE w:val="0"/>
        <w:autoSpaceDN w:val="0"/>
        <w:adjustRightInd w:val="0"/>
        <w:spacing w:line="360" w:lineRule="auto"/>
        <w:jc w:val="both"/>
        <w:rPr>
          <w:b/>
          <w:lang w:val="id-ID"/>
        </w:rPr>
      </w:pPr>
      <w:r>
        <w:rPr>
          <w:b/>
          <w:lang w:val="id-ID"/>
        </w:rPr>
        <w:t>METODE PENELITIAN</w:t>
      </w:r>
      <w:r w:rsidRPr="00EB346E">
        <w:rPr>
          <w:b/>
          <w:lang w:val="id-ID"/>
        </w:rPr>
        <w:t xml:space="preserve"> </w:t>
      </w:r>
    </w:p>
    <w:p w14:paraId="53FBB6DF" w14:textId="0917B845" w:rsidR="00E25B52" w:rsidRDefault="00E40EA0" w:rsidP="00391CE1">
      <w:pPr>
        <w:spacing w:line="276" w:lineRule="auto"/>
        <w:ind w:firstLine="709"/>
        <w:jc w:val="both"/>
        <w:rPr>
          <w:rFonts w:eastAsia="Calibri"/>
          <w:lang w:val="id-ID"/>
        </w:rPr>
      </w:pPr>
      <w:r w:rsidRPr="00E40EA0">
        <w:rPr>
          <w:lang w:val="id-ID"/>
        </w:rPr>
        <w:t xml:space="preserve">Penelitian ini tergolong deskriptif kualitatif. </w:t>
      </w:r>
      <w:r w:rsidR="007C5918" w:rsidRPr="007C5918">
        <w:rPr>
          <w:lang w:val="id-ID"/>
        </w:rPr>
        <w:t xml:space="preserve">Arikunto </w:t>
      </w:r>
      <w:r w:rsidR="00405208">
        <w:rPr>
          <w:lang w:val="id-ID"/>
        </w:rPr>
        <w:fldChar w:fldCharType="begin" w:fldLock="1"/>
      </w:r>
      <w:r w:rsidR="0007397D">
        <w:rPr>
          <w:lang w:val="id-ID"/>
        </w:rPr>
        <w:instrText>ADDIN CSL_CITATION {"citationItems":[{"id":"ITEM-1","itemData":{"author":[{"dropping-particle":"","family":"Fardianasari","given":"Arini","non-dropping-particle":"","parse-names":false,"suffix":""}],"id":"ITEM-1","issued":{"date-parts":[["2013"]]},"title":"Analisis Kesalahan Siswa dalam Melakukan Operasi Aljabar","type":"article-journal"},"uris":["http://www.mendeley.com/documents/?uuid=22c88c26-10b8-4341-b545-7d11c93b247d"]}],"mendeley":{"formattedCitation":"(Fardianasari, 2013)","manualFormatting":"(dalam Fardianasari, 2013)","plainTextFormattedCitation":"(Fardianasari, 2013)","previouslyFormattedCitation":"(Fardianasari, 2013)"},"properties":{"noteIndex":0},"schema":"https://github.com/citation-style-language/schema/raw/master/csl-citation.json"}</w:instrText>
      </w:r>
      <w:r w:rsidR="00405208">
        <w:rPr>
          <w:lang w:val="id-ID"/>
        </w:rPr>
        <w:fldChar w:fldCharType="separate"/>
      </w:r>
      <w:r w:rsidR="00405208" w:rsidRPr="00405208">
        <w:rPr>
          <w:noProof/>
          <w:lang w:val="id-ID"/>
        </w:rPr>
        <w:t>(dalam Fardianasari, 2013)</w:t>
      </w:r>
      <w:r w:rsidR="00405208">
        <w:rPr>
          <w:lang w:val="id-ID"/>
        </w:rPr>
        <w:fldChar w:fldCharType="end"/>
      </w:r>
      <w:r w:rsidRPr="00E40EA0">
        <w:rPr>
          <w:lang w:val="id-ID"/>
        </w:rPr>
        <w:t xml:space="preserve"> mengatakan bahwa penelitian deskriptif adalah penelitian yang dimaksudkan untuk mengumpulkan informasi mengenai status suatu gejala yang ada, yaitu keadaan gejala menurut apa adanya pada saat penelitian dilakukan. </w:t>
      </w:r>
      <w:r w:rsidR="00D33835" w:rsidRPr="008C25BD">
        <w:rPr>
          <w:lang w:val="id-ID"/>
        </w:rPr>
        <w:t xml:space="preserve">Menurut Sugiono </w:t>
      </w:r>
      <w:r w:rsidR="008C25BD">
        <w:rPr>
          <w:lang w:val="id-ID"/>
        </w:rPr>
        <w:fldChar w:fldCharType="begin" w:fldLock="1"/>
      </w:r>
      <w:r w:rsidR="000A5EF0">
        <w:rPr>
          <w:lang w:val="id-ID"/>
        </w:rPr>
        <w:instrText>ADDIN CSL_CITATION {"citationItems":[{"id":"ITEM-1","itemData":{"DOI":"10.22460/jpmi.v3i4.285-292","abstract":"Sesuai batasan masalah, tujuan dalam penelitian ini adalah mengetahui besarnya persenan kesalahan yang dilakukan siswa dalam menyelesaikan soal matematika materi limit fungsi aljabar. Penelitian deskriptif dengan pendekatan kualitatif jenis yang digunakan dalam penelitian ini. Salah satu sekolah menengah atas di kabupaten Bandung Barat yaitu SMA Darul Falah menjadi subjek pada penelitian ini. Diberikan tes diagnostik berbentuk soal uraian materi limit fungsi aljabar kepada 21 orang siswa kelas XII Ipa 1. Objek yang akan ditinjau adalah kesalahan yang dilakukan siswa dalam menyelesaikan soal. Jenis kesalahan tersebut mengambil dari klasifikasi yang dituliskan oleh Herman Hudoyo yaitu terdapat kesalahan konsep, kesalahan prosedur, dan kesalahan operasi. Dari hasil yang diperoleh, presentase kesalahan siswa dalan menyelesaikan soal matematika materi limit fungsi aljabar pada jenis konsep sebesar 34,5% dikategorikan cukup tinggi untuk jenis prosedur mendapat 36,9% dikategorikan cukup tinggi sedangkan jenis operasi sebesar 61,9% dikategorikan sangat rendah. Hal ini menandakan, siswa masih mengalami kesulitan dalam mengoperasikan suatu bilangan, terutama pada bilangan dengan tanda positif dan negatif. Kurang teliti dan kurang pemahaman siswa menjadi penyebab kesalahan itu muncul sehingga perlu adanya tindak lanjut guna mengatasi kesalahan tersebut agar tidak terjadi kesalahan yang serupa.","author":[{"dropping-particle":"","family":"Kulsum","given":"Sri Islami","non-dropping-particle":"","parse-names":false,"suffix":""}],"container-title":"Jurnal Pembelajaran Matematika Inovatif","id":"ITEM-1","issue":"4","issued":{"date-parts":[["2020"]]},"page":"285-292","title":"Analisis Kesalahan Siswa dalam Menyelesaikan Soal Matematika Materi Limit Fungsi Aljabar","type":"article-journal","volume":"3"},"uris":["http://www.mendeley.com/documents/?uuid=c9ab7bd9-e4fb-4949-8b71-1f3a8f331420"]}],"mendeley":{"formattedCitation":"(Kulsum, 2020)","manualFormatting":"(dalam Kulsum, 2020)","plainTextFormattedCitation":"(Kulsum, 2020)","previouslyFormattedCitation":"(Kulsum, 2020)"},"properties":{"noteIndex":0},"schema":"https://github.com/citation-style-language/schema/raw/master/csl-citation.json"}</w:instrText>
      </w:r>
      <w:r w:rsidR="008C25BD">
        <w:rPr>
          <w:lang w:val="id-ID"/>
        </w:rPr>
        <w:fldChar w:fldCharType="separate"/>
      </w:r>
      <w:r w:rsidR="008C25BD" w:rsidRPr="008C25BD">
        <w:rPr>
          <w:noProof/>
          <w:lang w:val="id-ID"/>
        </w:rPr>
        <w:t>(dalam Kulsum, 2020)</w:t>
      </w:r>
      <w:r w:rsidR="008C25BD">
        <w:rPr>
          <w:lang w:val="id-ID"/>
        </w:rPr>
        <w:fldChar w:fldCharType="end"/>
      </w:r>
      <w:r w:rsidR="00D33835" w:rsidRPr="008C25BD">
        <w:rPr>
          <w:lang w:val="id-ID"/>
        </w:rPr>
        <w:t xml:space="preserve">metode penelitian kualitatif </w:t>
      </w:r>
      <w:r w:rsidR="008C25BD" w:rsidRPr="008C25BD">
        <w:rPr>
          <w:lang w:val="id-ID"/>
        </w:rPr>
        <w:t xml:space="preserve">digunakan untuk memperoleh data yang dimana mengandung makna yang mendalam, dimana instrumen intinya adalah peneliti itu sendiri. </w:t>
      </w:r>
      <w:r w:rsidR="008C25BD" w:rsidRPr="008C25BD">
        <w:t>P</w:t>
      </w:r>
      <w:r w:rsidRPr="00E40EA0">
        <w:rPr>
          <w:lang w:val="id-ID"/>
        </w:rPr>
        <w:t>enelitian ini dilakukan di SMPN 1 Rawamerta dengan penentuan subjek penelitian menggunakan cara purposive sampling. Subjek yang diambil pada penelitian ini sebanyak 10 siswa kelas IX SMPN 1 Rawamerta. Metode pengumpulan data yang dilakukan pada penelitian ini menggunakan 3 tahapan yaitu persiapan, implementasi dan analisis data. Pada tahapan persiapan, peneliti mengumpulkan suatu permasalahan yang berkaitan dengan materi aljabar. Terdapat 1 permasalahan yang berkaitan dengan materi aljabar yang harus dipecahkan oleh peserta didik. Pada tahapan terakhir, peneliti menganalisis hasil jawaban siswa untuk mengetahui kesalahan pemahaman konsep matematis yang dialami oleh siswa</w:t>
      </w:r>
      <w:r w:rsidR="000A5EF0" w:rsidRPr="000A5EF0">
        <w:rPr>
          <w:rFonts w:eastAsia="Calibri"/>
          <w:lang w:val="id-ID"/>
        </w:rPr>
        <w:t>.</w:t>
      </w:r>
    </w:p>
    <w:p w14:paraId="6E04E7C9" w14:textId="4ABF5756" w:rsidR="00D87A60" w:rsidRDefault="00D87A60" w:rsidP="00391CE1">
      <w:pPr>
        <w:spacing w:line="276" w:lineRule="auto"/>
        <w:ind w:firstLine="709"/>
        <w:jc w:val="both"/>
        <w:rPr>
          <w:rFonts w:eastAsia="Calibri"/>
          <w:lang w:val="id-ID"/>
        </w:rPr>
      </w:pPr>
      <w:r w:rsidRPr="00D87A60">
        <w:rPr>
          <w:rFonts w:eastAsia="Calibri"/>
          <w:lang w:val="id-ID"/>
        </w:rPr>
        <w:t xml:space="preserve">Kemampuan pemahaman konsep dinilai berdasarkan beberapa indikator yang dilakukan oleh peneliti. </w:t>
      </w:r>
      <w:r w:rsidRPr="00DB78EF">
        <w:rPr>
          <w:rFonts w:eastAsia="Calibri"/>
          <w:lang w:val="id-ID"/>
        </w:rPr>
        <w:t xml:space="preserve">Kriteria penilaian </w:t>
      </w:r>
      <w:r w:rsidR="00DB78EF" w:rsidRPr="00DB78EF">
        <w:rPr>
          <w:rFonts w:eastAsia="Calibri"/>
          <w:lang w:val="id-ID"/>
        </w:rPr>
        <w:t xml:space="preserve">kemampuan pemahaman konsep matematika yang dilakukan oleh Kasum </w:t>
      </w:r>
      <w:r w:rsidR="00DB78EF">
        <w:rPr>
          <w:rFonts w:eastAsia="Calibri"/>
          <w:lang w:val="de-DE"/>
        </w:rPr>
        <w:fldChar w:fldCharType="begin" w:fldLock="1"/>
      </w:r>
      <w:r w:rsidR="00DB78EF">
        <w:rPr>
          <w:rFonts w:eastAsia="Calibri"/>
          <w:lang w:val="id-ID"/>
        </w:rPr>
        <w:instrText>ADDIN CSL_CITATION {"citationItems":[{"id":"ITEM-1","itemData":{"ISSN":"2615-4196","abstract":"Rendahnya kemampuan pemahaman konsep ditunjukkan dengan banyaknya siswa yang masih kurang mampu dalam menyatakan kembali penyelesaian dari permasalahan yang diberikan. Tujuan penilitian ini adalah untuk menganalisis kemampuan pemahaman konsep matematis siswa dalam menyelesaikan masalah yang berhubungan dengan materi spldv. Subjek dalam penelitian ini adalah siswa kelas IX A di salah satu SMP Karawang tahun ajaran 2019/2020. Penelitian ini menggunakan pendekatan kualitatif deskriptif. Teknik pengumpulan data yang digunakan dalam penelitian ini berupa instrumen tes kemampuan pemahaman konsep yang sebelumnya sudah dilakukan validasi. Berdasarkan analisis data yang telah dilakukan diperoleh skor siswa yang mampu menyatakan ulang sebuah konsep mencapai 39,70%, skor siswa yang mampu menyajikan konsep kedalam bentuk representasi matematis mencapai 42,64%, dan skor siswa yang mampu mengaplikasikan konsep algoritma dalam pemecahan masalah mencapai 36,76%. Maka dapat disimpulkan bahwa kemampuan pemahaman konsep matematis siswa dalam menyelesaikan soal spldv dikategorikan kurang dengan persentase 39,71%.","author":[{"dropping-particle":"","family":"Khairunnisa","given":"Nadya Chintya","non-dropping-particle":"","parse-names":false,"suffix":""},{"dropping-particle":"","family":"Aini","given":"Indrie Noor","non-dropping-particle":"","parse-names":false,"suffix":""}],"container-title":"Prosiding seminar Nasional Matematika dan Pendidikan Matematika Sesiomadika 2019","id":"ITEM-1","issue":"1","issued":{"date-parts":[["2019"]]},"page":"546-554","title":"Analisis Kemampuan Pemahaman Konsep Matematis dalam Menyelesaikan Soal Materi SPLDV pada Siswa SMP","type":"article-journal","volume":"1"},"uris":["http://www.mendeley.com/documents/?uuid=15584497-4da1-4dcd-89a5-70d824f6f7b9"]}],"mendeley":{"formattedCitation":"(Khairunnisa &amp; Aini, 2019)","manualFormatting":"(dalam Khairunnisa &amp; Aini, 2019)","plainTextFormattedCitation":"(Khairunnisa &amp; Aini, 2019)"},"properties":{"noteIndex":0},"schema":"https://github.com/citation-style-language/schema/raw/master/csl-citation.json"}</w:instrText>
      </w:r>
      <w:r w:rsidR="00DB78EF">
        <w:rPr>
          <w:rFonts w:eastAsia="Calibri"/>
          <w:lang w:val="de-DE"/>
        </w:rPr>
        <w:fldChar w:fldCharType="separate"/>
      </w:r>
      <w:r w:rsidR="00DB78EF" w:rsidRPr="00DB78EF">
        <w:rPr>
          <w:rFonts w:eastAsia="Calibri"/>
          <w:noProof/>
          <w:lang w:val="id-ID"/>
        </w:rPr>
        <w:t>(dalam Khairunnisa &amp; Aini, 2019)</w:t>
      </w:r>
      <w:r w:rsidR="00DB78EF">
        <w:rPr>
          <w:rFonts w:eastAsia="Calibri"/>
          <w:lang w:val="de-DE"/>
        </w:rPr>
        <w:fldChar w:fldCharType="end"/>
      </w:r>
      <w:r w:rsidR="00DB78EF" w:rsidRPr="00DB78EF">
        <w:rPr>
          <w:rFonts w:eastAsia="Calibri"/>
          <w:lang w:val="id-ID"/>
        </w:rPr>
        <w:t>.</w:t>
      </w:r>
    </w:p>
    <w:p w14:paraId="298661E6" w14:textId="23D236F2" w:rsidR="00DB78EF" w:rsidRDefault="00DB78EF" w:rsidP="00DB78EF">
      <w:pPr>
        <w:spacing w:line="276" w:lineRule="auto"/>
        <w:jc w:val="center"/>
        <w:rPr>
          <w:rFonts w:eastAsia="Calibri"/>
          <w:lang w:val="de-DE"/>
        </w:rPr>
      </w:pPr>
      <w:r>
        <w:rPr>
          <w:rFonts w:eastAsia="Calibri"/>
          <w:lang w:val="de-DE"/>
        </w:rPr>
        <w:t>Tabel 1. Pedoman pemberian penskoran kemampuan pemahaman konsep matemati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256"/>
        <w:gridCol w:w="4536"/>
        <w:gridCol w:w="986"/>
      </w:tblGrid>
      <w:tr w:rsidR="00DB78EF" w:rsidRPr="009721CC" w14:paraId="0F936163" w14:textId="77777777" w:rsidTr="00245D5D">
        <w:tc>
          <w:tcPr>
            <w:tcW w:w="3256" w:type="dxa"/>
          </w:tcPr>
          <w:p w14:paraId="6582E3CA" w14:textId="70F7867D" w:rsidR="00DB78EF" w:rsidRPr="009721CC" w:rsidRDefault="00DB78EF" w:rsidP="00E27515">
            <w:pPr>
              <w:spacing w:line="276" w:lineRule="auto"/>
              <w:jc w:val="center"/>
              <w:rPr>
                <w:rFonts w:ascii="Times" w:eastAsia="Calibri" w:hAnsi="Times"/>
                <w:lang w:val="de-DE"/>
              </w:rPr>
            </w:pPr>
            <w:r w:rsidRPr="009721CC">
              <w:rPr>
                <w:rFonts w:ascii="Times" w:eastAsia="Calibri" w:hAnsi="Times"/>
                <w:lang w:val="de-DE"/>
              </w:rPr>
              <w:t>Indikator Pemahaman Konsep</w:t>
            </w:r>
          </w:p>
        </w:tc>
        <w:tc>
          <w:tcPr>
            <w:tcW w:w="4536" w:type="dxa"/>
          </w:tcPr>
          <w:p w14:paraId="6969A368" w14:textId="4A013E65" w:rsidR="00DB78EF" w:rsidRPr="009721CC" w:rsidRDefault="00DB78EF" w:rsidP="00E27515">
            <w:pPr>
              <w:spacing w:line="276" w:lineRule="auto"/>
              <w:jc w:val="center"/>
              <w:rPr>
                <w:rFonts w:ascii="Times" w:eastAsia="Calibri" w:hAnsi="Times"/>
                <w:lang w:val="de-DE"/>
              </w:rPr>
            </w:pPr>
            <w:r w:rsidRPr="009721CC">
              <w:rPr>
                <w:rFonts w:ascii="Times" w:eastAsia="Calibri" w:hAnsi="Times"/>
                <w:lang w:val="de-DE"/>
              </w:rPr>
              <w:t>Keterangan</w:t>
            </w:r>
          </w:p>
        </w:tc>
        <w:tc>
          <w:tcPr>
            <w:tcW w:w="986" w:type="dxa"/>
          </w:tcPr>
          <w:p w14:paraId="14AEC39F" w14:textId="1771FA87" w:rsidR="00DB78EF" w:rsidRPr="009721CC" w:rsidRDefault="00DB78EF" w:rsidP="00DB78EF">
            <w:pPr>
              <w:spacing w:line="276" w:lineRule="auto"/>
              <w:jc w:val="center"/>
              <w:rPr>
                <w:rFonts w:ascii="Times" w:eastAsia="Calibri" w:hAnsi="Times"/>
                <w:lang w:val="de-DE"/>
              </w:rPr>
            </w:pPr>
            <w:r w:rsidRPr="009721CC">
              <w:rPr>
                <w:rFonts w:ascii="Times" w:eastAsia="Calibri" w:hAnsi="Times"/>
                <w:lang w:val="de-DE"/>
              </w:rPr>
              <w:t>Skor</w:t>
            </w:r>
          </w:p>
        </w:tc>
      </w:tr>
      <w:tr w:rsidR="00DB78EF" w:rsidRPr="009721CC" w14:paraId="57121F25" w14:textId="77777777" w:rsidTr="00245D5D">
        <w:tc>
          <w:tcPr>
            <w:tcW w:w="3256" w:type="dxa"/>
          </w:tcPr>
          <w:p w14:paraId="240BD667" w14:textId="68DFA57E" w:rsidR="00DB78EF" w:rsidRPr="009721CC" w:rsidRDefault="00DB78EF" w:rsidP="00E27515">
            <w:pPr>
              <w:spacing w:line="276" w:lineRule="auto"/>
              <w:rPr>
                <w:rFonts w:ascii="Times" w:eastAsia="Calibri" w:hAnsi="Times"/>
                <w:lang w:val="de-DE"/>
              </w:rPr>
            </w:pPr>
            <w:r w:rsidRPr="009721CC">
              <w:rPr>
                <w:rFonts w:ascii="Times" w:eastAsia="Calibri" w:hAnsi="Times"/>
                <w:lang w:val="de-DE"/>
              </w:rPr>
              <w:t xml:space="preserve">Menyatakan </w:t>
            </w:r>
            <w:r w:rsidR="00E27515" w:rsidRPr="009721CC">
              <w:rPr>
                <w:rFonts w:ascii="Times" w:eastAsia="Calibri" w:hAnsi="Times"/>
                <w:lang w:val="de-DE"/>
              </w:rPr>
              <w:t>ulang sebuah konsep</w:t>
            </w:r>
          </w:p>
        </w:tc>
        <w:tc>
          <w:tcPr>
            <w:tcW w:w="4536" w:type="dxa"/>
          </w:tcPr>
          <w:p w14:paraId="7CFD9A45" w14:textId="77777777" w:rsidR="00DB78EF" w:rsidRPr="009721CC" w:rsidRDefault="00E27515" w:rsidP="00E27515">
            <w:pPr>
              <w:spacing w:line="276" w:lineRule="auto"/>
              <w:jc w:val="both"/>
              <w:rPr>
                <w:rFonts w:ascii="Times" w:eastAsia="Calibri" w:hAnsi="Times"/>
                <w:lang w:val="de-DE"/>
              </w:rPr>
            </w:pPr>
            <w:r w:rsidRPr="009721CC">
              <w:rPr>
                <w:rFonts w:ascii="Times" w:eastAsia="Calibri" w:hAnsi="Times"/>
                <w:lang w:val="de-DE"/>
              </w:rPr>
              <w:t>Jawaban kosong</w:t>
            </w:r>
          </w:p>
          <w:p w14:paraId="4741F2D9" w14:textId="77777777" w:rsidR="00E27515" w:rsidRPr="009721CC" w:rsidRDefault="00E27515" w:rsidP="00E27515">
            <w:pPr>
              <w:spacing w:line="276" w:lineRule="auto"/>
              <w:jc w:val="both"/>
              <w:rPr>
                <w:rFonts w:ascii="Times" w:eastAsia="Calibri" w:hAnsi="Times"/>
                <w:lang w:val="de-DE"/>
              </w:rPr>
            </w:pPr>
            <w:r w:rsidRPr="009721CC">
              <w:rPr>
                <w:rFonts w:ascii="Times" w:eastAsia="Calibri" w:hAnsi="Times"/>
                <w:lang w:val="de-DE"/>
              </w:rPr>
              <w:t>Tidak dapat menyatakan ulang konsep</w:t>
            </w:r>
          </w:p>
          <w:p w14:paraId="2B37BC11" w14:textId="77777777" w:rsidR="00E27515" w:rsidRPr="009721CC" w:rsidRDefault="00E27515" w:rsidP="00E27515">
            <w:pPr>
              <w:spacing w:line="276" w:lineRule="auto"/>
              <w:jc w:val="both"/>
              <w:rPr>
                <w:rFonts w:ascii="Times" w:eastAsia="Calibri" w:hAnsi="Times"/>
                <w:lang w:val="de-DE"/>
              </w:rPr>
            </w:pPr>
            <w:r w:rsidRPr="009721CC">
              <w:rPr>
                <w:rFonts w:ascii="Times" w:eastAsia="Calibri" w:hAnsi="Times"/>
                <w:lang w:val="de-DE"/>
              </w:rPr>
              <w:t>Dapat menyatakan ulang konsep tetapi masih bayak kesalahan</w:t>
            </w:r>
          </w:p>
          <w:p w14:paraId="30FEC5C0" w14:textId="77777777" w:rsidR="00E27515" w:rsidRPr="009721CC" w:rsidRDefault="00E27515" w:rsidP="00E27515">
            <w:pPr>
              <w:spacing w:line="276" w:lineRule="auto"/>
              <w:jc w:val="both"/>
              <w:rPr>
                <w:rFonts w:ascii="Times" w:eastAsia="Calibri" w:hAnsi="Times"/>
                <w:lang w:val="de-DE"/>
              </w:rPr>
            </w:pPr>
            <w:r w:rsidRPr="009721CC">
              <w:rPr>
                <w:rFonts w:ascii="Times" w:eastAsia="Calibri" w:hAnsi="Times"/>
                <w:lang w:val="de-DE"/>
              </w:rPr>
              <w:t>Dapat menyatakan ulang konsep tetapi belum tepat</w:t>
            </w:r>
          </w:p>
          <w:p w14:paraId="752CF32C" w14:textId="60FAA5E8" w:rsidR="00E27515" w:rsidRPr="009721CC" w:rsidRDefault="00E27515" w:rsidP="00E27515">
            <w:pPr>
              <w:spacing w:line="276" w:lineRule="auto"/>
              <w:jc w:val="both"/>
              <w:rPr>
                <w:rFonts w:ascii="Times" w:eastAsia="Calibri" w:hAnsi="Times"/>
                <w:lang w:val="de-DE"/>
              </w:rPr>
            </w:pPr>
            <w:r w:rsidRPr="009721CC">
              <w:rPr>
                <w:rFonts w:ascii="Times" w:eastAsia="Calibri" w:hAnsi="Times"/>
                <w:lang w:val="de-DE"/>
              </w:rPr>
              <w:t>Dapat menyatakan ulang konsep dengan tepat</w:t>
            </w:r>
          </w:p>
        </w:tc>
        <w:tc>
          <w:tcPr>
            <w:tcW w:w="986" w:type="dxa"/>
          </w:tcPr>
          <w:p w14:paraId="073652B4" w14:textId="77777777" w:rsidR="00DB78EF" w:rsidRPr="009721CC" w:rsidRDefault="00E27515" w:rsidP="00DB78EF">
            <w:pPr>
              <w:spacing w:line="276" w:lineRule="auto"/>
              <w:jc w:val="center"/>
              <w:rPr>
                <w:rFonts w:ascii="Times" w:eastAsia="Calibri" w:hAnsi="Times"/>
                <w:lang w:val="de-DE"/>
              </w:rPr>
            </w:pPr>
            <w:r w:rsidRPr="009721CC">
              <w:rPr>
                <w:rFonts w:ascii="Times" w:eastAsia="Calibri" w:hAnsi="Times"/>
                <w:lang w:val="de-DE"/>
              </w:rPr>
              <w:t>0</w:t>
            </w:r>
          </w:p>
          <w:p w14:paraId="315C3B8E" w14:textId="77777777" w:rsidR="00E27515" w:rsidRPr="009721CC" w:rsidRDefault="00E27515" w:rsidP="00DB78EF">
            <w:pPr>
              <w:spacing w:line="276" w:lineRule="auto"/>
              <w:jc w:val="center"/>
              <w:rPr>
                <w:rFonts w:ascii="Times" w:eastAsia="Calibri" w:hAnsi="Times"/>
                <w:lang w:val="de-DE"/>
              </w:rPr>
            </w:pPr>
            <w:r w:rsidRPr="009721CC">
              <w:rPr>
                <w:rFonts w:ascii="Times" w:eastAsia="Calibri" w:hAnsi="Times"/>
                <w:lang w:val="de-DE"/>
              </w:rPr>
              <w:t>1</w:t>
            </w:r>
          </w:p>
          <w:p w14:paraId="6166052E" w14:textId="109CBD98" w:rsidR="00E27515" w:rsidRPr="009721CC" w:rsidRDefault="00E27515" w:rsidP="00DB78EF">
            <w:pPr>
              <w:spacing w:line="276" w:lineRule="auto"/>
              <w:jc w:val="center"/>
              <w:rPr>
                <w:rFonts w:ascii="Times" w:eastAsia="Calibri" w:hAnsi="Times"/>
                <w:lang w:val="de-DE"/>
              </w:rPr>
            </w:pPr>
            <w:r w:rsidRPr="009721CC">
              <w:rPr>
                <w:rFonts w:ascii="Times" w:eastAsia="Calibri" w:hAnsi="Times"/>
                <w:lang w:val="de-DE"/>
              </w:rPr>
              <w:t>2</w:t>
            </w:r>
          </w:p>
          <w:p w14:paraId="6601FDBF" w14:textId="77777777" w:rsidR="00E27515" w:rsidRPr="009721CC" w:rsidRDefault="00E27515" w:rsidP="00DB78EF">
            <w:pPr>
              <w:spacing w:line="276" w:lineRule="auto"/>
              <w:jc w:val="center"/>
              <w:rPr>
                <w:rFonts w:ascii="Times" w:eastAsia="Calibri" w:hAnsi="Times"/>
                <w:lang w:val="de-DE"/>
              </w:rPr>
            </w:pPr>
          </w:p>
          <w:p w14:paraId="1BF13C23" w14:textId="11D3B8F0" w:rsidR="00E27515" w:rsidRPr="009721CC" w:rsidRDefault="00E27515" w:rsidP="00DB78EF">
            <w:pPr>
              <w:spacing w:line="276" w:lineRule="auto"/>
              <w:jc w:val="center"/>
              <w:rPr>
                <w:rFonts w:ascii="Times" w:eastAsia="Calibri" w:hAnsi="Times"/>
                <w:lang w:val="de-DE"/>
              </w:rPr>
            </w:pPr>
            <w:r w:rsidRPr="009721CC">
              <w:rPr>
                <w:rFonts w:ascii="Times" w:eastAsia="Calibri" w:hAnsi="Times"/>
                <w:lang w:val="de-DE"/>
              </w:rPr>
              <w:t>3</w:t>
            </w:r>
          </w:p>
          <w:p w14:paraId="026A90C2" w14:textId="4D40041E" w:rsidR="00E27515" w:rsidRPr="009721CC" w:rsidRDefault="00E27515" w:rsidP="00DB78EF">
            <w:pPr>
              <w:spacing w:line="276" w:lineRule="auto"/>
              <w:jc w:val="center"/>
              <w:rPr>
                <w:rFonts w:ascii="Times" w:eastAsia="Calibri" w:hAnsi="Times"/>
                <w:lang w:val="de-DE"/>
              </w:rPr>
            </w:pPr>
          </w:p>
          <w:p w14:paraId="2BEAE219" w14:textId="6CF0927A" w:rsidR="00E27515" w:rsidRPr="009721CC" w:rsidRDefault="00E27515" w:rsidP="00DB78EF">
            <w:pPr>
              <w:spacing w:line="276" w:lineRule="auto"/>
              <w:jc w:val="center"/>
              <w:rPr>
                <w:rFonts w:ascii="Times" w:eastAsia="Calibri" w:hAnsi="Times"/>
                <w:lang w:val="de-DE"/>
              </w:rPr>
            </w:pPr>
            <w:r w:rsidRPr="009721CC">
              <w:rPr>
                <w:rFonts w:ascii="Times" w:eastAsia="Calibri" w:hAnsi="Times"/>
                <w:lang w:val="de-DE"/>
              </w:rPr>
              <w:t>4</w:t>
            </w:r>
          </w:p>
          <w:p w14:paraId="5879E34E" w14:textId="74B9EE20" w:rsidR="00E27515" w:rsidRPr="009721CC" w:rsidRDefault="00E27515" w:rsidP="00DB78EF">
            <w:pPr>
              <w:spacing w:line="276" w:lineRule="auto"/>
              <w:jc w:val="center"/>
              <w:rPr>
                <w:rFonts w:ascii="Times" w:eastAsia="Calibri" w:hAnsi="Times"/>
                <w:lang w:val="de-DE"/>
              </w:rPr>
            </w:pPr>
          </w:p>
        </w:tc>
      </w:tr>
      <w:tr w:rsidR="00DB78EF" w:rsidRPr="009721CC" w14:paraId="43F3C2E8" w14:textId="77777777" w:rsidTr="00245D5D">
        <w:tc>
          <w:tcPr>
            <w:tcW w:w="3256" w:type="dxa"/>
          </w:tcPr>
          <w:p w14:paraId="6D41B949" w14:textId="0ED6199F" w:rsidR="00DB78EF" w:rsidRPr="009721CC" w:rsidRDefault="00E27515" w:rsidP="00E27515">
            <w:pPr>
              <w:spacing w:line="276" w:lineRule="auto"/>
              <w:rPr>
                <w:rFonts w:ascii="Times" w:eastAsia="Calibri" w:hAnsi="Times"/>
                <w:lang w:val="de-DE"/>
              </w:rPr>
            </w:pPr>
            <w:r w:rsidRPr="009721CC">
              <w:rPr>
                <w:rFonts w:ascii="Times" w:eastAsia="Calibri" w:hAnsi="Times"/>
                <w:lang w:val="de-DE"/>
              </w:rPr>
              <w:t xml:space="preserve">Menyajikan konsep ke dalam </w:t>
            </w:r>
            <w:r w:rsidR="00D26B76" w:rsidRPr="009721CC">
              <w:rPr>
                <w:rFonts w:ascii="Times" w:eastAsia="Calibri" w:hAnsi="Times"/>
                <w:lang w:val="de-DE"/>
              </w:rPr>
              <w:t>bentuk representasi matematika</w:t>
            </w:r>
          </w:p>
        </w:tc>
        <w:tc>
          <w:tcPr>
            <w:tcW w:w="4536" w:type="dxa"/>
          </w:tcPr>
          <w:p w14:paraId="4BA6E5B0" w14:textId="77777777" w:rsidR="00DB78EF" w:rsidRPr="009721CC" w:rsidRDefault="00D26B76" w:rsidP="00E27515">
            <w:pPr>
              <w:spacing w:line="276" w:lineRule="auto"/>
              <w:jc w:val="both"/>
              <w:rPr>
                <w:rFonts w:ascii="Times" w:eastAsia="Calibri" w:hAnsi="Times"/>
                <w:lang w:val="de-DE"/>
              </w:rPr>
            </w:pPr>
            <w:r w:rsidRPr="009721CC">
              <w:rPr>
                <w:rFonts w:ascii="Times" w:eastAsia="Calibri" w:hAnsi="Times"/>
                <w:lang w:val="de-DE"/>
              </w:rPr>
              <w:t>Jawaban kosong</w:t>
            </w:r>
          </w:p>
          <w:p w14:paraId="18CDDEC0" w14:textId="77777777" w:rsidR="00D26B76" w:rsidRPr="009721CC" w:rsidRDefault="00D26B76" w:rsidP="00E27515">
            <w:pPr>
              <w:spacing w:line="276" w:lineRule="auto"/>
              <w:jc w:val="both"/>
              <w:rPr>
                <w:rFonts w:ascii="Times" w:eastAsia="Calibri" w:hAnsi="Times"/>
                <w:lang w:val="de-DE"/>
              </w:rPr>
            </w:pPr>
            <w:r w:rsidRPr="009721CC">
              <w:rPr>
                <w:rFonts w:ascii="Times" w:eastAsia="Calibri" w:hAnsi="Times"/>
                <w:lang w:val="de-DE"/>
              </w:rPr>
              <w:t>Dapat menyajikan sebuah konsep dalam bentuk representrasi matematis tetapi belum tepat dan masih banya kesalahan</w:t>
            </w:r>
          </w:p>
          <w:p w14:paraId="5A7ED565" w14:textId="77777777" w:rsidR="00D26B76" w:rsidRPr="009721CC" w:rsidRDefault="00D26B76" w:rsidP="00E27515">
            <w:pPr>
              <w:spacing w:line="276" w:lineRule="auto"/>
              <w:jc w:val="both"/>
              <w:rPr>
                <w:rFonts w:ascii="Times" w:eastAsia="Calibri" w:hAnsi="Times"/>
                <w:lang w:val="de-DE"/>
              </w:rPr>
            </w:pPr>
            <w:r w:rsidRPr="009721CC">
              <w:rPr>
                <w:rFonts w:ascii="Times" w:eastAsia="Calibri" w:hAnsi="Times"/>
                <w:lang w:val="de-DE"/>
              </w:rPr>
              <w:t>Dapat menyajikan sebuah konsep dalam bentuk representasi matematis namun kurang lengkap</w:t>
            </w:r>
          </w:p>
          <w:p w14:paraId="17FAA517" w14:textId="77777777" w:rsidR="00D26B76" w:rsidRPr="009721CC" w:rsidRDefault="00D26B76" w:rsidP="00E27515">
            <w:pPr>
              <w:spacing w:line="276" w:lineRule="auto"/>
              <w:jc w:val="both"/>
              <w:rPr>
                <w:rFonts w:ascii="Times" w:eastAsia="Calibri" w:hAnsi="Times"/>
                <w:lang w:val="de-DE"/>
              </w:rPr>
            </w:pPr>
            <w:r w:rsidRPr="009721CC">
              <w:rPr>
                <w:rFonts w:ascii="Times" w:eastAsia="Calibri" w:hAnsi="Times"/>
                <w:lang w:val="de-DE"/>
              </w:rPr>
              <w:t>Dapat menyajikan sebuah konsep dengan benar namun kurang lengkap</w:t>
            </w:r>
          </w:p>
          <w:p w14:paraId="0D6E2679" w14:textId="49D46284" w:rsidR="00D26B76" w:rsidRPr="009721CC" w:rsidRDefault="00D26B76" w:rsidP="00E27515">
            <w:pPr>
              <w:spacing w:line="276" w:lineRule="auto"/>
              <w:jc w:val="both"/>
              <w:rPr>
                <w:rFonts w:ascii="Times" w:eastAsia="Calibri" w:hAnsi="Times"/>
                <w:lang w:val="de-DE"/>
              </w:rPr>
            </w:pPr>
            <w:r w:rsidRPr="009721CC">
              <w:rPr>
                <w:rFonts w:ascii="Times" w:eastAsia="Calibri" w:hAnsi="Times"/>
                <w:lang w:val="de-DE"/>
              </w:rPr>
              <w:t>Dapat menyajikan sebuah konsep dengan benar dan lengkap</w:t>
            </w:r>
          </w:p>
        </w:tc>
        <w:tc>
          <w:tcPr>
            <w:tcW w:w="986" w:type="dxa"/>
          </w:tcPr>
          <w:p w14:paraId="16D80E0B" w14:textId="77777777" w:rsidR="00DB78EF" w:rsidRPr="009721CC" w:rsidRDefault="00D26B76" w:rsidP="00DB78EF">
            <w:pPr>
              <w:spacing w:line="276" w:lineRule="auto"/>
              <w:jc w:val="center"/>
              <w:rPr>
                <w:rFonts w:ascii="Times" w:eastAsia="Calibri" w:hAnsi="Times"/>
                <w:lang w:val="de-DE"/>
              </w:rPr>
            </w:pPr>
            <w:r w:rsidRPr="009721CC">
              <w:rPr>
                <w:rFonts w:ascii="Times" w:eastAsia="Calibri" w:hAnsi="Times"/>
                <w:lang w:val="de-DE"/>
              </w:rPr>
              <w:t>0</w:t>
            </w:r>
          </w:p>
          <w:p w14:paraId="176A3141" w14:textId="77777777" w:rsidR="00D26B76" w:rsidRPr="009721CC" w:rsidRDefault="00D26B76" w:rsidP="00DB78EF">
            <w:pPr>
              <w:spacing w:line="276" w:lineRule="auto"/>
              <w:jc w:val="center"/>
              <w:rPr>
                <w:rFonts w:ascii="Times" w:eastAsia="Calibri" w:hAnsi="Times"/>
                <w:lang w:val="de-DE"/>
              </w:rPr>
            </w:pPr>
            <w:r w:rsidRPr="009721CC">
              <w:rPr>
                <w:rFonts w:ascii="Times" w:eastAsia="Calibri" w:hAnsi="Times"/>
                <w:lang w:val="de-DE"/>
              </w:rPr>
              <w:t>1</w:t>
            </w:r>
          </w:p>
          <w:p w14:paraId="2045761D" w14:textId="77777777" w:rsidR="00D26B76" w:rsidRPr="009721CC" w:rsidRDefault="00D26B76" w:rsidP="00DB78EF">
            <w:pPr>
              <w:spacing w:line="276" w:lineRule="auto"/>
              <w:jc w:val="center"/>
              <w:rPr>
                <w:rFonts w:ascii="Times" w:eastAsia="Calibri" w:hAnsi="Times"/>
                <w:lang w:val="de-DE"/>
              </w:rPr>
            </w:pPr>
          </w:p>
          <w:p w14:paraId="233DA947" w14:textId="77777777" w:rsidR="00D26B76" w:rsidRPr="009721CC" w:rsidRDefault="00D26B76" w:rsidP="00DB78EF">
            <w:pPr>
              <w:spacing w:line="276" w:lineRule="auto"/>
              <w:jc w:val="center"/>
              <w:rPr>
                <w:rFonts w:ascii="Times" w:eastAsia="Calibri" w:hAnsi="Times"/>
                <w:lang w:val="de-DE"/>
              </w:rPr>
            </w:pPr>
          </w:p>
          <w:p w14:paraId="3DBC6473" w14:textId="77777777" w:rsidR="00D26B76" w:rsidRPr="009721CC" w:rsidRDefault="00D26B76" w:rsidP="00DB78EF">
            <w:pPr>
              <w:spacing w:line="276" w:lineRule="auto"/>
              <w:jc w:val="center"/>
              <w:rPr>
                <w:rFonts w:ascii="Times" w:eastAsia="Calibri" w:hAnsi="Times"/>
                <w:lang w:val="de-DE"/>
              </w:rPr>
            </w:pPr>
          </w:p>
          <w:p w14:paraId="18C04F1F" w14:textId="77777777" w:rsidR="00D26B76" w:rsidRPr="009721CC" w:rsidRDefault="00D26B76" w:rsidP="00DB78EF">
            <w:pPr>
              <w:spacing w:line="276" w:lineRule="auto"/>
              <w:jc w:val="center"/>
              <w:rPr>
                <w:rFonts w:ascii="Times" w:eastAsia="Calibri" w:hAnsi="Times"/>
                <w:lang w:val="de-DE"/>
              </w:rPr>
            </w:pPr>
          </w:p>
          <w:p w14:paraId="61357C88" w14:textId="77777777" w:rsidR="00D26B76" w:rsidRPr="009721CC" w:rsidRDefault="00D26B76" w:rsidP="00DB78EF">
            <w:pPr>
              <w:spacing w:line="276" w:lineRule="auto"/>
              <w:jc w:val="center"/>
              <w:rPr>
                <w:rFonts w:ascii="Times" w:eastAsia="Calibri" w:hAnsi="Times"/>
                <w:lang w:val="de-DE"/>
              </w:rPr>
            </w:pPr>
          </w:p>
          <w:p w14:paraId="7CDB51B2" w14:textId="77777777" w:rsidR="00D26B76" w:rsidRPr="009721CC" w:rsidRDefault="00D26B76" w:rsidP="00DB78EF">
            <w:pPr>
              <w:spacing w:line="276" w:lineRule="auto"/>
              <w:jc w:val="center"/>
              <w:rPr>
                <w:rFonts w:ascii="Times" w:eastAsia="Calibri" w:hAnsi="Times"/>
                <w:lang w:val="de-DE"/>
              </w:rPr>
            </w:pPr>
            <w:r w:rsidRPr="009721CC">
              <w:rPr>
                <w:rFonts w:ascii="Times" w:eastAsia="Calibri" w:hAnsi="Times"/>
                <w:lang w:val="de-DE"/>
              </w:rPr>
              <w:t>2</w:t>
            </w:r>
          </w:p>
          <w:p w14:paraId="3B47EC31" w14:textId="77777777" w:rsidR="00D26B76" w:rsidRPr="009721CC" w:rsidRDefault="00D26B76" w:rsidP="00DB78EF">
            <w:pPr>
              <w:spacing w:line="276" w:lineRule="auto"/>
              <w:jc w:val="center"/>
              <w:rPr>
                <w:rFonts w:ascii="Times" w:eastAsia="Calibri" w:hAnsi="Times"/>
                <w:lang w:val="de-DE"/>
              </w:rPr>
            </w:pPr>
          </w:p>
          <w:p w14:paraId="26C0BD6B" w14:textId="77777777" w:rsidR="00D26B76" w:rsidRPr="009721CC" w:rsidRDefault="00D26B76" w:rsidP="00DB78EF">
            <w:pPr>
              <w:spacing w:line="276" w:lineRule="auto"/>
              <w:jc w:val="center"/>
              <w:rPr>
                <w:rFonts w:ascii="Times" w:eastAsia="Calibri" w:hAnsi="Times"/>
                <w:lang w:val="de-DE"/>
              </w:rPr>
            </w:pPr>
          </w:p>
          <w:p w14:paraId="1FC48DAA" w14:textId="77777777" w:rsidR="00D26B76" w:rsidRPr="009721CC" w:rsidRDefault="00D26B76" w:rsidP="00DB78EF">
            <w:pPr>
              <w:spacing w:line="276" w:lineRule="auto"/>
              <w:jc w:val="center"/>
              <w:rPr>
                <w:rFonts w:ascii="Times" w:eastAsia="Calibri" w:hAnsi="Times"/>
                <w:lang w:val="de-DE"/>
              </w:rPr>
            </w:pPr>
            <w:r w:rsidRPr="009721CC">
              <w:rPr>
                <w:rFonts w:ascii="Times" w:eastAsia="Calibri" w:hAnsi="Times"/>
                <w:lang w:val="de-DE"/>
              </w:rPr>
              <w:t>3</w:t>
            </w:r>
          </w:p>
          <w:p w14:paraId="638C57C7" w14:textId="77777777" w:rsidR="00D26B76" w:rsidRPr="009721CC" w:rsidRDefault="00D26B76" w:rsidP="00DB78EF">
            <w:pPr>
              <w:spacing w:line="276" w:lineRule="auto"/>
              <w:jc w:val="center"/>
              <w:rPr>
                <w:rFonts w:ascii="Times" w:eastAsia="Calibri" w:hAnsi="Times"/>
                <w:lang w:val="de-DE"/>
              </w:rPr>
            </w:pPr>
          </w:p>
          <w:p w14:paraId="55C6BAA9" w14:textId="4659EDEB" w:rsidR="00D26B76" w:rsidRPr="009721CC" w:rsidRDefault="00D26B76" w:rsidP="00DB78EF">
            <w:pPr>
              <w:spacing w:line="276" w:lineRule="auto"/>
              <w:jc w:val="center"/>
              <w:rPr>
                <w:rFonts w:ascii="Times" w:eastAsia="Calibri" w:hAnsi="Times"/>
                <w:lang w:val="de-DE"/>
              </w:rPr>
            </w:pPr>
            <w:r w:rsidRPr="009721CC">
              <w:rPr>
                <w:rFonts w:ascii="Times" w:eastAsia="Calibri" w:hAnsi="Times"/>
                <w:lang w:val="de-DE"/>
              </w:rPr>
              <w:t>4</w:t>
            </w:r>
          </w:p>
        </w:tc>
      </w:tr>
      <w:tr w:rsidR="00DB78EF" w:rsidRPr="009721CC" w14:paraId="16938B82" w14:textId="77777777" w:rsidTr="00245D5D">
        <w:tc>
          <w:tcPr>
            <w:tcW w:w="3256" w:type="dxa"/>
          </w:tcPr>
          <w:p w14:paraId="79890C21" w14:textId="46A355C3" w:rsidR="00DB78EF" w:rsidRPr="009721CC" w:rsidRDefault="00D26B76" w:rsidP="00E27515">
            <w:pPr>
              <w:spacing w:line="276" w:lineRule="auto"/>
              <w:rPr>
                <w:rFonts w:ascii="Times" w:eastAsia="Calibri" w:hAnsi="Times"/>
                <w:lang w:val="de-DE"/>
              </w:rPr>
            </w:pPr>
            <w:r w:rsidRPr="009721CC">
              <w:rPr>
                <w:rFonts w:ascii="Times" w:eastAsia="Calibri" w:hAnsi="Times"/>
                <w:lang w:val="de-DE"/>
              </w:rPr>
              <w:lastRenderedPageBreak/>
              <w:t>Mengaplikasikan konsep algoritma dalam pem</w:t>
            </w:r>
            <w:r w:rsidR="00245D5D" w:rsidRPr="009721CC">
              <w:rPr>
                <w:rFonts w:ascii="Times" w:eastAsia="Calibri" w:hAnsi="Times"/>
                <w:lang w:val="de-DE"/>
              </w:rPr>
              <w:t>amaham konsep</w:t>
            </w:r>
          </w:p>
        </w:tc>
        <w:tc>
          <w:tcPr>
            <w:tcW w:w="4536" w:type="dxa"/>
          </w:tcPr>
          <w:p w14:paraId="74233674" w14:textId="77777777" w:rsidR="00DB78EF" w:rsidRPr="009721CC" w:rsidRDefault="00D26B76" w:rsidP="00E27515">
            <w:pPr>
              <w:spacing w:line="276" w:lineRule="auto"/>
              <w:jc w:val="both"/>
              <w:rPr>
                <w:rFonts w:ascii="Times" w:eastAsia="Calibri" w:hAnsi="Times"/>
                <w:lang w:val="de-DE"/>
              </w:rPr>
            </w:pPr>
            <w:r w:rsidRPr="009721CC">
              <w:rPr>
                <w:rFonts w:ascii="Times" w:eastAsia="Calibri" w:hAnsi="Times"/>
                <w:lang w:val="de-DE"/>
              </w:rPr>
              <w:t>Jawaban kosong</w:t>
            </w:r>
          </w:p>
          <w:p w14:paraId="1AB63DA9" w14:textId="668BD289" w:rsidR="00D26B76" w:rsidRPr="009721CC" w:rsidRDefault="00245D5D" w:rsidP="00E27515">
            <w:pPr>
              <w:spacing w:line="276" w:lineRule="auto"/>
              <w:jc w:val="both"/>
              <w:rPr>
                <w:rFonts w:ascii="Times" w:eastAsia="Calibri" w:hAnsi="Times"/>
                <w:lang w:val="de-DE"/>
              </w:rPr>
            </w:pPr>
            <w:r w:rsidRPr="009721CC">
              <w:rPr>
                <w:rFonts w:ascii="Times" w:eastAsia="Calibri" w:hAnsi="Times"/>
                <w:lang w:val="de-DE"/>
              </w:rPr>
              <w:t>Tidak dapat mengaplikasikan rumus sesuai prosedur dalam menyelesaikan soal pemahaman konsep</w:t>
            </w:r>
          </w:p>
          <w:p w14:paraId="7BFC2819" w14:textId="77777777" w:rsidR="00245D5D" w:rsidRPr="009721CC" w:rsidRDefault="00245D5D" w:rsidP="00E27515">
            <w:pPr>
              <w:spacing w:line="276" w:lineRule="auto"/>
              <w:jc w:val="both"/>
              <w:rPr>
                <w:rFonts w:ascii="Times" w:eastAsia="Calibri" w:hAnsi="Times"/>
                <w:lang w:val="de-DE"/>
              </w:rPr>
            </w:pPr>
            <w:r w:rsidRPr="009721CC">
              <w:rPr>
                <w:rFonts w:ascii="Times" w:eastAsia="Calibri" w:hAnsi="Times"/>
                <w:lang w:val="de-DE"/>
              </w:rPr>
              <w:t>Dapat mengaplikasikan rumus sesuai prosedur dalam menyelesaikan soal pemahaman konsep tetapi masih banyak kesalahan</w:t>
            </w:r>
          </w:p>
          <w:p w14:paraId="6E18D37F" w14:textId="77777777" w:rsidR="00245D5D" w:rsidRPr="009721CC" w:rsidRDefault="00245D5D" w:rsidP="00E27515">
            <w:pPr>
              <w:spacing w:line="276" w:lineRule="auto"/>
              <w:jc w:val="both"/>
              <w:rPr>
                <w:rFonts w:ascii="Times" w:eastAsia="Calibri" w:hAnsi="Times"/>
                <w:lang w:val="de-DE"/>
              </w:rPr>
            </w:pPr>
            <w:r w:rsidRPr="009721CC">
              <w:rPr>
                <w:rFonts w:ascii="Times" w:eastAsia="Calibri" w:hAnsi="Times"/>
                <w:lang w:val="de-DE"/>
              </w:rPr>
              <w:t>Dapat mengaplikasikan rumus sesuai prosedur dalam menyelesaikan soal pemahaman konsep tetapi belum tepat</w:t>
            </w:r>
          </w:p>
          <w:p w14:paraId="19A343A1" w14:textId="0D121F37" w:rsidR="00245D5D" w:rsidRPr="009721CC" w:rsidRDefault="00245D5D" w:rsidP="00E27515">
            <w:pPr>
              <w:spacing w:line="276" w:lineRule="auto"/>
              <w:jc w:val="both"/>
              <w:rPr>
                <w:rFonts w:ascii="Times" w:eastAsia="Calibri" w:hAnsi="Times"/>
                <w:lang w:val="de-DE"/>
              </w:rPr>
            </w:pPr>
            <w:r w:rsidRPr="009721CC">
              <w:rPr>
                <w:rFonts w:ascii="Times" w:eastAsia="Calibri" w:hAnsi="Times"/>
                <w:lang w:val="de-DE"/>
              </w:rPr>
              <w:t>Dapat mengaplikasikan rumus sesuai prosedur dalam menyelesaikan soal pemahaman konsep</w:t>
            </w:r>
          </w:p>
        </w:tc>
        <w:tc>
          <w:tcPr>
            <w:tcW w:w="986" w:type="dxa"/>
          </w:tcPr>
          <w:p w14:paraId="12E7638E" w14:textId="77777777" w:rsidR="00DB78EF" w:rsidRPr="009721CC" w:rsidRDefault="00245D5D" w:rsidP="00DB78EF">
            <w:pPr>
              <w:spacing w:line="276" w:lineRule="auto"/>
              <w:jc w:val="center"/>
              <w:rPr>
                <w:rFonts w:ascii="Times" w:eastAsia="Calibri" w:hAnsi="Times"/>
                <w:lang w:val="de-DE"/>
              </w:rPr>
            </w:pPr>
            <w:r w:rsidRPr="009721CC">
              <w:rPr>
                <w:rFonts w:ascii="Times" w:eastAsia="Calibri" w:hAnsi="Times"/>
                <w:lang w:val="de-DE"/>
              </w:rPr>
              <w:t>0</w:t>
            </w:r>
          </w:p>
          <w:p w14:paraId="6689AB73" w14:textId="77777777" w:rsidR="00245D5D" w:rsidRPr="009721CC" w:rsidRDefault="00245D5D" w:rsidP="00DB78EF">
            <w:pPr>
              <w:spacing w:line="276" w:lineRule="auto"/>
              <w:jc w:val="center"/>
              <w:rPr>
                <w:rFonts w:ascii="Times" w:eastAsia="Calibri" w:hAnsi="Times"/>
                <w:lang w:val="de-DE"/>
              </w:rPr>
            </w:pPr>
            <w:r w:rsidRPr="009721CC">
              <w:rPr>
                <w:rFonts w:ascii="Times" w:eastAsia="Calibri" w:hAnsi="Times"/>
                <w:lang w:val="de-DE"/>
              </w:rPr>
              <w:t>1</w:t>
            </w:r>
          </w:p>
          <w:p w14:paraId="27721878" w14:textId="77777777" w:rsidR="00245D5D" w:rsidRPr="009721CC" w:rsidRDefault="00245D5D" w:rsidP="00DB78EF">
            <w:pPr>
              <w:spacing w:line="276" w:lineRule="auto"/>
              <w:jc w:val="center"/>
              <w:rPr>
                <w:rFonts w:ascii="Times" w:eastAsia="Calibri" w:hAnsi="Times"/>
                <w:lang w:val="de-DE"/>
              </w:rPr>
            </w:pPr>
          </w:p>
          <w:p w14:paraId="20846351" w14:textId="77777777" w:rsidR="00245D5D" w:rsidRPr="009721CC" w:rsidRDefault="00245D5D" w:rsidP="00DB78EF">
            <w:pPr>
              <w:spacing w:line="276" w:lineRule="auto"/>
              <w:jc w:val="center"/>
              <w:rPr>
                <w:rFonts w:ascii="Times" w:eastAsia="Calibri" w:hAnsi="Times"/>
                <w:lang w:val="de-DE"/>
              </w:rPr>
            </w:pPr>
          </w:p>
          <w:p w14:paraId="39A3C737" w14:textId="77777777" w:rsidR="00245D5D" w:rsidRPr="009721CC" w:rsidRDefault="00245D5D" w:rsidP="00DB78EF">
            <w:pPr>
              <w:spacing w:line="276" w:lineRule="auto"/>
              <w:jc w:val="center"/>
              <w:rPr>
                <w:rFonts w:ascii="Times" w:eastAsia="Calibri" w:hAnsi="Times"/>
                <w:lang w:val="de-DE"/>
              </w:rPr>
            </w:pPr>
            <w:r w:rsidRPr="009721CC">
              <w:rPr>
                <w:rFonts w:ascii="Times" w:eastAsia="Calibri" w:hAnsi="Times"/>
                <w:lang w:val="de-DE"/>
              </w:rPr>
              <w:t>2</w:t>
            </w:r>
          </w:p>
          <w:p w14:paraId="35A85C25" w14:textId="77777777" w:rsidR="00245D5D" w:rsidRPr="009721CC" w:rsidRDefault="00245D5D" w:rsidP="00DB78EF">
            <w:pPr>
              <w:spacing w:line="276" w:lineRule="auto"/>
              <w:jc w:val="center"/>
              <w:rPr>
                <w:rFonts w:ascii="Times" w:eastAsia="Calibri" w:hAnsi="Times"/>
                <w:lang w:val="de-DE"/>
              </w:rPr>
            </w:pPr>
          </w:p>
          <w:p w14:paraId="3D50A3C9" w14:textId="77777777" w:rsidR="00245D5D" w:rsidRPr="009721CC" w:rsidRDefault="00245D5D" w:rsidP="00DB78EF">
            <w:pPr>
              <w:spacing w:line="276" w:lineRule="auto"/>
              <w:jc w:val="center"/>
              <w:rPr>
                <w:rFonts w:ascii="Times" w:eastAsia="Calibri" w:hAnsi="Times"/>
                <w:lang w:val="de-DE"/>
              </w:rPr>
            </w:pPr>
          </w:p>
          <w:p w14:paraId="2318C9EB" w14:textId="77777777" w:rsidR="00245D5D" w:rsidRPr="009721CC" w:rsidRDefault="00245D5D" w:rsidP="00DB78EF">
            <w:pPr>
              <w:spacing w:line="276" w:lineRule="auto"/>
              <w:jc w:val="center"/>
              <w:rPr>
                <w:rFonts w:ascii="Times" w:eastAsia="Calibri" w:hAnsi="Times"/>
                <w:lang w:val="de-DE"/>
              </w:rPr>
            </w:pPr>
          </w:p>
          <w:p w14:paraId="5CAE3E4D" w14:textId="77777777" w:rsidR="00245D5D" w:rsidRPr="009721CC" w:rsidRDefault="00245D5D" w:rsidP="00DB78EF">
            <w:pPr>
              <w:spacing w:line="276" w:lineRule="auto"/>
              <w:jc w:val="center"/>
              <w:rPr>
                <w:rFonts w:ascii="Times" w:eastAsia="Calibri" w:hAnsi="Times"/>
                <w:lang w:val="de-DE"/>
              </w:rPr>
            </w:pPr>
            <w:r w:rsidRPr="009721CC">
              <w:rPr>
                <w:rFonts w:ascii="Times" w:eastAsia="Calibri" w:hAnsi="Times"/>
                <w:lang w:val="de-DE"/>
              </w:rPr>
              <w:t>3</w:t>
            </w:r>
          </w:p>
          <w:p w14:paraId="3C1524D2" w14:textId="77777777" w:rsidR="00245D5D" w:rsidRPr="009721CC" w:rsidRDefault="00245D5D" w:rsidP="00DB78EF">
            <w:pPr>
              <w:spacing w:line="276" w:lineRule="auto"/>
              <w:jc w:val="center"/>
              <w:rPr>
                <w:rFonts w:ascii="Times" w:eastAsia="Calibri" w:hAnsi="Times"/>
                <w:lang w:val="de-DE"/>
              </w:rPr>
            </w:pPr>
          </w:p>
          <w:p w14:paraId="334E089C" w14:textId="77777777" w:rsidR="00245D5D" w:rsidRPr="009721CC" w:rsidRDefault="00245D5D" w:rsidP="00DB78EF">
            <w:pPr>
              <w:spacing w:line="276" w:lineRule="auto"/>
              <w:jc w:val="center"/>
              <w:rPr>
                <w:rFonts w:ascii="Times" w:eastAsia="Calibri" w:hAnsi="Times"/>
                <w:lang w:val="de-DE"/>
              </w:rPr>
            </w:pPr>
          </w:p>
          <w:p w14:paraId="276631DC" w14:textId="53AD0E21" w:rsidR="00245D5D" w:rsidRPr="009721CC" w:rsidRDefault="00245D5D" w:rsidP="00DB78EF">
            <w:pPr>
              <w:spacing w:line="276" w:lineRule="auto"/>
              <w:jc w:val="center"/>
              <w:rPr>
                <w:rFonts w:ascii="Times" w:eastAsia="Calibri" w:hAnsi="Times"/>
                <w:lang w:val="de-DE"/>
              </w:rPr>
            </w:pPr>
            <w:r w:rsidRPr="009721CC">
              <w:rPr>
                <w:rFonts w:ascii="Times" w:eastAsia="Calibri" w:hAnsi="Times"/>
                <w:lang w:val="de-DE"/>
              </w:rPr>
              <w:t>4</w:t>
            </w:r>
          </w:p>
        </w:tc>
      </w:tr>
    </w:tbl>
    <w:p w14:paraId="5292A726" w14:textId="77777777" w:rsidR="00DB78EF" w:rsidRPr="00DB78EF" w:rsidRDefault="00DB78EF" w:rsidP="00DB78EF">
      <w:pPr>
        <w:spacing w:line="276" w:lineRule="auto"/>
        <w:jc w:val="center"/>
        <w:rPr>
          <w:rFonts w:eastAsia="Calibri"/>
          <w:sz w:val="28"/>
          <w:lang w:val="de-DE"/>
        </w:rPr>
      </w:pPr>
    </w:p>
    <w:p w14:paraId="7AA376A1" w14:textId="77777777" w:rsidR="00374ABA" w:rsidRPr="009A0464" w:rsidRDefault="00374ABA" w:rsidP="00374ABA">
      <w:pPr>
        <w:jc w:val="both"/>
        <w:rPr>
          <w:lang w:val="id-ID"/>
        </w:rPr>
      </w:pPr>
    </w:p>
    <w:p w14:paraId="6C0AF4B9" w14:textId="77777777" w:rsidR="00E25B52" w:rsidRPr="00EB346E" w:rsidRDefault="007108C7" w:rsidP="00E25B52">
      <w:pPr>
        <w:spacing w:line="360" w:lineRule="auto"/>
        <w:jc w:val="both"/>
        <w:rPr>
          <w:b/>
          <w:lang w:val="id-ID"/>
        </w:rPr>
      </w:pPr>
      <w:r w:rsidRPr="00EB346E">
        <w:rPr>
          <w:b/>
          <w:lang w:val="id-ID"/>
        </w:rPr>
        <w:t>HASIL DAN PEMBAHASAN</w:t>
      </w:r>
    </w:p>
    <w:p w14:paraId="7B5B4F52" w14:textId="77777777" w:rsidR="001B2545" w:rsidRPr="00B44ABC" w:rsidRDefault="00E40EA0" w:rsidP="00391CE1">
      <w:pPr>
        <w:spacing w:line="276" w:lineRule="auto"/>
        <w:ind w:firstLine="709"/>
        <w:jc w:val="both"/>
        <w:rPr>
          <w:rFonts w:eastAsia="Calibri"/>
          <w:sz w:val="28"/>
          <w:lang w:val="id-ID"/>
        </w:rPr>
      </w:pPr>
      <w:r w:rsidRPr="00E40EA0">
        <w:rPr>
          <w:rFonts w:eastAsia="Calibri"/>
          <w:lang w:val="id-ID"/>
        </w:rPr>
        <w:t>Adapun permasalahan yang diberikan kepada siswa pada penelitian ini adalah sebagai berikut:</w:t>
      </w:r>
    </w:p>
    <w:tbl>
      <w:tblPr>
        <w:tblStyle w:val="TableGrid"/>
        <w:tblW w:w="0" w:type="auto"/>
        <w:tblInd w:w="152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953"/>
      </w:tblGrid>
      <w:tr w:rsidR="00E40EA0" w14:paraId="0BB97A5F" w14:textId="77777777" w:rsidTr="00E40EA0">
        <w:tc>
          <w:tcPr>
            <w:tcW w:w="5953" w:type="dxa"/>
            <w:vAlign w:val="center"/>
          </w:tcPr>
          <w:p w14:paraId="78FEEF34" w14:textId="77777777" w:rsidR="00E40EA0" w:rsidRPr="00E40EA0" w:rsidRDefault="00E40EA0" w:rsidP="00E40EA0">
            <w:pPr>
              <w:jc w:val="center"/>
              <w:rPr>
                <w:sz w:val="22"/>
                <w:lang w:val="en-AU"/>
              </w:rPr>
            </w:pPr>
            <w:r w:rsidRPr="00E40EA0">
              <w:rPr>
                <w:sz w:val="22"/>
                <w:lang w:val="en-AU"/>
              </w:rPr>
              <w:t>Soal</w:t>
            </w:r>
          </w:p>
          <w:p w14:paraId="672B85D0" w14:textId="77777777" w:rsidR="00E40EA0" w:rsidRPr="00E40EA0" w:rsidRDefault="00E40EA0" w:rsidP="00E40EA0">
            <w:pPr>
              <w:jc w:val="center"/>
              <w:rPr>
                <w:sz w:val="22"/>
                <w:lang w:val="en-AU"/>
              </w:rPr>
            </w:pPr>
            <w:r w:rsidRPr="00E40EA0">
              <w:rPr>
                <w:sz w:val="22"/>
                <w:lang w:val="en-AU"/>
              </w:rPr>
              <w:t>Diketahui a + b = 25, berapakah nilai dari 2a + 2b + 4?</w:t>
            </w:r>
          </w:p>
        </w:tc>
      </w:tr>
    </w:tbl>
    <w:p w14:paraId="65984103" w14:textId="77777777" w:rsidR="00B44ABC" w:rsidRPr="00E40EA0" w:rsidRDefault="00B44ABC" w:rsidP="00661AD5">
      <w:pPr>
        <w:jc w:val="both"/>
        <w:rPr>
          <w:sz w:val="20"/>
          <w:lang w:val="en-AU"/>
        </w:rPr>
      </w:pPr>
    </w:p>
    <w:p w14:paraId="1D02FA44" w14:textId="77777777" w:rsidR="00E40EA0" w:rsidRDefault="00E40EA0" w:rsidP="00E40EA0">
      <w:pPr>
        <w:ind w:firstLine="720"/>
        <w:jc w:val="both"/>
        <w:rPr>
          <w:lang w:val="id-ID"/>
        </w:rPr>
      </w:pPr>
      <w:r w:rsidRPr="00E40EA0">
        <w:rPr>
          <w:lang w:val="id-ID"/>
        </w:rPr>
        <w:t>Adapun hasil pengerjaan siswa berdasarkan permasalaha</w:t>
      </w:r>
      <w:r>
        <w:rPr>
          <w:lang w:val="id-ID"/>
        </w:rPr>
        <w:t xml:space="preserve">n yang telah diberikan peneliti </w:t>
      </w:r>
      <w:r w:rsidRPr="00E40EA0">
        <w:rPr>
          <w:lang w:val="id-ID"/>
        </w:rPr>
        <w:t>adalah sebagai berikut:</w:t>
      </w:r>
    </w:p>
    <w:p w14:paraId="1647C4F1" w14:textId="77777777" w:rsidR="00E40EA0" w:rsidRDefault="00E40EA0" w:rsidP="00E40EA0">
      <w:pPr>
        <w:ind w:firstLine="720"/>
        <w:jc w:val="both"/>
        <w:rPr>
          <w:lang w:val="id-ID"/>
        </w:rPr>
      </w:pPr>
    </w:p>
    <w:p w14:paraId="5A5B1AE8" w14:textId="77777777" w:rsidR="00E25B52" w:rsidRPr="00B44ABC" w:rsidRDefault="00E25B52" w:rsidP="00E40EA0">
      <w:pPr>
        <w:ind w:left="938" w:hanging="938"/>
        <w:jc w:val="center"/>
        <w:rPr>
          <w:sz w:val="22"/>
          <w:szCs w:val="22"/>
          <w:lang w:val="id-ID"/>
        </w:rPr>
      </w:pPr>
      <w:r w:rsidRPr="00B44ABC">
        <w:rPr>
          <w:sz w:val="22"/>
          <w:szCs w:val="22"/>
          <w:lang w:val="id-ID"/>
        </w:rPr>
        <w:t>Tabel 1</w:t>
      </w:r>
      <w:r w:rsidR="00E40EA0">
        <w:rPr>
          <w:sz w:val="22"/>
          <w:szCs w:val="22"/>
          <w:lang w:val="id-ID"/>
        </w:rPr>
        <w:t>. Hasil tes kemampuan pemahaman konsep siswa</w:t>
      </w:r>
    </w:p>
    <w:tbl>
      <w:tblPr>
        <w:tblW w:w="4706" w:type="pct"/>
        <w:jc w:val="center"/>
        <w:tblBorders>
          <w:top w:val="single" w:sz="12" w:space="0" w:color="auto"/>
          <w:bottom w:val="single" w:sz="12" w:space="0" w:color="auto"/>
          <w:insideH w:val="single" w:sz="12" w:space="0" w:color="auto"/>
        </w:tblBorders>
        <w:tblLook w:val="01E0" w:firstRow="1" w:lastRow="1" w:firstColumn="1" w:lastColumn="1" w:noHBand="0" w:noVBand="0"/>
      </w:tblPr>
      <w:tblGrid>
        <w:gridCol w:w="2005"/>
        <w:gridCol w:w="1856"/>
        <w:gridCol w:w="2145"/>
        <w:gridCol w:w="2265"/>
      </w:tblGrid>
      <w:tr w:rsidR="00E40EA0" w:rsidRPr="00E954B9" w14:paraId="0FFD7B0F" w14:textId="77777777" w:rsidTr="007C6583">
        <w:trPr>
          <w:jc w:val="center"/>
        </w:trPr>
        <w:tc>
          <w:tcPr>
            <w:tcW w:w="1212" w:type="pct"/>
            <w:shd w:val="clear" w:color="auto" w:fill="auto"/>
          </w:tcPr>
          <w:p w14:paraId="74240973" w14:textId="77777777" w:rsidR="00E40EA0" w:rsidRPr="00E40EA0" w:rsidRDefault="00E40EA0" w:rsidP="00E40EA0">
            <w:pPr>
              <w:rPr>
                <w:b/>
                <w:sz w:val="22"/>
                <w:szCs w:val="22"/>
                <w:lang w:val="id-ID"/>
              </w:rPr>
            </w:pPr>
            <w:r w:rsidRPr="00E40EA0">
              <w:rPr>
                <w:b/>
                <w:sz w:val="22"/>
                <w:szCs w:val="22"/>
                <w:lang w:val="id-ID"/>
              </w:rPr>
              <w:t>Jumlah Siswa</w:t>
            </w:r>
          </w:p>
        </w:tc>
        <w:tc>
          <w:tcPr>
            <w:tcW w:w="1122" w:type="pct"/>
            <w:shd w:val="clear" w:color="auto" w:fill="auto"/>
            <w:vAlign w:val="center"/>
          </w:tcPr>
          <w:p w14:paraId="258B7272" w14:textId="77777777" w:rsidR="00E40EA0" w:rsidRPr="00E40EA0" w:rsidRDefault="00E40EA0" w:rsidP="00E40EA0">
            <w:pPr>
              <w:jc w:val="center"/>
              <w:rPr>
                <w:b/>
                <w:bCs/>
                <w:sz w:val="22"/>
                <w:szCs w:val="22"/>
                <w:lang w:val="id-ID"/>
              </w:rPr>
            </w:pPr>
            <w:r w:rsidRPr="00E40EA0">
              <w:rPr>
                <w:b/>
                <w:bCs/>
                <w:sz w:val="22"/>
                <w:szCs w:val="22"/>
                <w:lang w:val="id-ID"/>
              </w:rPr>
              <w:t>Nilai Maksimum</w:t>
            </w:r>
          </w:p>
        </w:tc>
        <w:tc>
          <w:tcPr>
            <w:tcW w:w="1297" w:type="pct"/>
            <w:shd w:val="clear" w:color="auto" w:fill="auto"/>
            <w:vAlign w:val="center"/>
          </w:tcPr>
          <w:p w14:paraId="71B24804" w14:textId="77777777" w:rsidR="00E40EA0" w:rsidRPr="00E40EA0" w:rsidRDefault="00E40EA0" w:rsidP="00E25B52">
            <w:pPr>
              <w:jc w:val="center"/>
              <w:rPr>
                <w:b/>
                <w:bCs/>
                <w:sz w:val="22"/>
                <w:szCs w:val="22"/>
                <w:lang w:val="id-ID"/>
              </w:rPr>
            </w:pPr>
            <w:r w:rsidRPr="00E40EA0">
              <w:rPr>
                <w:b/>
                <w:bCs/>
                <w:sz w:val="22"/>
                <w:szCs w:val="22"/>
                <w:lang w:val="id-ID"/>
              </w:rPr>
              <w:t>Nilai Minimum</w:t>
            </w:r>
          </w:p>
        </w:tc>
        <w:tc>
          <w:tcPr>
            <w:tcW w:w="1370" w:type="pct"/>
          </w:tcPr>
          <w:p w14:paraId="5F81C207" w14:textId="77777777" w:rsidR="00E40EA0" w:rsidRPr="00E40EA0" w:rsidRDefault="00E40EA0" w:rsidP="00E25B52">
            <w:pPr>
              <w:jc w:val="center"/>
              <w:rPr>
                <w:b/>
                <w:bCs/>
                <w:sz w:val="22"/>
                <w:szCs w:val="22"/>
                <w:lang w:val="id-ID"/>
              </w:rPr>
            </w:pPr>
            <w:r w:rsidRPr="00E40EA0">
              <w:rPr>
                <w:b/>
                <w:bCs/>
                <w:sz w:val="22"/>
                <w:szCs w:val="22"/>
                <w:lang w:val="id-ID"/>
              </w:rPr>
              <w:t>Rata-rata</w:t>
            </w:r>
          </w:p>
        </w:tc>
      </w:tr>
      <w:tr w:rsidR="00E40EA0" w:rsidRPr="00E954B9" w14:paraId="5087326C" w14:textId="77777777" w:rsidTr="007C6583">
        <w:trPr>
          <w:jc w:val="center"/>
        </w:trPr>
        <w:tc>
          <w:tcPr>
            <w:tcW w:w="1212" w:type="pct"/>
          </w:tcPr>
          <w:p w14:paraId="0A66B33D" w14:textId="77777777" w:rsidR="00E40EA0" w:rsidRPr="00E954B9" w:rsidRDefault="00E40EA0" w:rsidP="00E40EA0">
            <w:pPr>
              <w:rPr>
                <w:sz w:val="22"/>
                <w:szCs w:val="22"/>
                <w:lang w:val="id-ID"/>
              </w:rPr>
            </w:pPr>
            <w:r>
              <w:rPr>
                <w:sz w:val="22"/>
                <w:szCs w:val="22"/>
                <w:lang w:val="id-ID"/>
              </w:rPr>
              <w:t>10</w:t>
            </w:r>
          </w:p>
        </w:tc>
        <w:tc>
          <w:tcPr>
            <w:tcW w:w="1122" w:type="pct"/>
            <w:vAlign w:val="bottom"/>
          </w:tcPr>
          <w:p w14:paraId="20F6D4E6" w14:textId="77777777" w:rsidR="00E40EA0" w:rsidRPr="00E954B9" w:rsidRDefault="00E40EA0" w:rsidP="00E40EA0">
            <w:pPr>
              <w:ind w:right="459"/>
              <w:jc w:val="right"/>
              <w:rPr>
                <w:sz w:val="22"/>
                <w:szCs w:val="22"/>
                <w:lang w:val="id-ID"/>
              </w:rPr>
            </w:pPr>
            <w:r>
              <w:rPr>
                <w:sz w:val="22"/>
                <w:szCs w:val="22"/>
                <w:lang w:val="id-ID"/>
              </w:rPr>
              <w:t>100</w:t>
            </w:r>
          </w:p>
        </w:tc>
        <w:tc>
          <w:tcPr>
            <w:tcW w:w="1297" w:type="pct"/>
            <w:vAlign w:val="bottom"/>
          </w:tcPr>
          <w:p w14:paraId="385235B3" w14:textId="77777777" w:rsidR="00E40EA0" w:rsidRPr="00E954B9" w:rsidRDefault="00E40EA0" w:rsidP="00E40EA0">
            <w:pPr>
              <w:ind w:right="459"/>
              <w:jc w:val="right"/>
              <w:rPr>
                <w:sz w:val="22"/>
                <w:szCs w:val="22"/>
                <w:lang w:val="id-ID"/>
              </w:rPr>
            </w:pPr>
            <w:r>
              <w:rPr>
                <w:sz w:val="22"/>
                <w:szCs w:val="22"/>
                <w:lang w:val="id-ID"/>
              </w:rPr>
              <w:t>15</w:t>
            </w:r>
          </w:p>
        </w:tc>
        <w:tc>
          <w:tcPr>
            <w:tcW w:w="1370" w:type="pct"/>
          </w:tcPr>
          <w:p w14:paraId="44E2EC11" w14:textId="77777777" w:rsidR="00E40EA0" w:rsidRPr="00E954B9" w:rsidRDefault="00E40EA0" w:rsidP="00E25B52">
            <w:pPr>
              <w:ind w:right="459"/>
              <w:jc w:val="right"/>
              <w:rPr>
                <w:sz w:val="22"/>
                <w:szCs w:val="22"/>
                <w:lang w:val="id-ID"/>
              </w:rPr>
            </w:pPr>
            <w:r>
              <w:rPr>
                <w:sz w:val="22"/>
                <w:szCs w:val="22"/>
                <w:lang w:val="id-ID"/>
              </w:rPr>
              <w:t>55,5</w:t>
            </w:r>
          </w:p>
        </w:tc>
      </w:tr>
    </w:tbl>
    <w:p w14:paraId="6DA648CD" w14:textId="77777777" w:rsidR="00E40EA0" w:rsidRDefault="00E40EA0" w:rsidP="00E40EA0">
      <w:pPr>
        <w:spacing w:line="276" w:lineRule="auto"/>
        <w:ind w:firstLine="720"/>
        <w:jc w:val="both"/>
        <w:rPr>
          <w:sz w:val="20"/>
        </w:rPr>
      </w:pPr>
    </w:p>
    <w:p w14:paraId="1F43CC12" w14:textId="77777777" w:rsidR="00E40EA0" w:rsidRPr="009A0464" w:rsidRDefault="00E40EA0" w:rsidP="00E40EA0">
      <w:pPr>
        <w:spacing w:line="276" w:lineRule="auto"/>
        <w:ind w:firstLine="720"/>
        <w:jc w:val="both"/>
        <w:rPr>
          <w:lang w:val="de-DE"/>
        </w:rPr>
      </w:pPr>
      <w:r w:rsidRPr="009A0464">
        <w:rPr>
          <w:lang w:val="de-DE"/>
        </w:rPr>
        <w:t>Tabel diatas merupakan tabel hasil dari tes pemahaman konsep matematis siswa pada materi aljabar. Berdasarkan penelitian yang dilakukan tentang kemampuan siswa dalam menyelesaikan suatu permasalahan yang diberikan didapatkan hasil bahwa nilai maksimum yang didapat adalah 100 sedangkan nilai minimum yang didapat adalah 15. Untuk nilai rata-rata sendiri adalah 55,5.</w:t>
      </w:r>
    </w:p>
    <w:p w14:paraId="06F8A217" w14:textId="77777777" w:rsidR="00863085" w:rsidRPr="009A0464" w:rsidRDefault="00E40EA0" w:rsidP="00E40EA0">
      <w:pPr>
        <w:spacing w:line="276" w:lineRule="auto"/>
        <w:ind w:firstLine="720"/>
        <w:jc w:val="both"/>
        <w:rPr>
          <w:lang w:val="de-DE"/>
        </w:rPr>
      </w:pPr>
      <w:r w:rsidRPr="009A0464">
        <w:rPr>
          <w:lang w:val="de-DE"/>
        </w:rPr>
        <w:t>Kategorisasi nilai dikategorikan menjadi 3 bagian yaitu kateogri tinggi, kategori sedang dan katergori rendah (Arikunto, 2010). Untuk kriterianya pengelompokannya adalah sebagai berikut:</w:t>
      </w:r>
    </w:p>
    <w:p w14:paraId="0B6EEDC7" w14:textId="77777777" w:rsidR="00863085" w:rsidRPr="009A0464" w:rsidRDefault="00863085" w:rsidP="00391CE1">
      <w:pPr>
        <w:spacing w:line="276" w:lineRule="auto"/>
        <w:jc w:val="both"/>
        <w:rPr>
          <w:lang w:val="de-DE"/>
        </w:rPr>
        <w:sectPr w:rsidR="00863085" w:rsidRPr="009A0464" w:rsidSect="00E954B9">
          <w:type w:val="continuous"/>
          <w:pgSz w:w="11907" w:h="16839" w:code="9"/>
          <w:pgMar w:top="1418" w:right="1418" w:bottom="1418" w:left="1701" w:header="680" w:footer="680" w:gutter="0"/>
          <w:pgNumType w:start="1"/>
          <w:cols w:space="519"/>
          <w:docGrid w:linePitch="360"/>
        </w:sectPr>
      </w:pPr>
    </w:p>
    <w:p w14:paraId="39A49F38" w14:textId="77777777" w:rsidR="004A0908" w:rsidRPr="009A0464" w:rsidRDefault="004A0908" w:rsidP="00391CE1">
      <w:pPr>
        <w:spacing w:line="360" w:lineRule="auto"/>
        <w:jc w:val="both"/>
        <w:rPr>
          <w:noProof/>
          <w:sz w:val="20"/>
          <w:lang w:val="de-DE" w:eastAsia="id-ID"/>
        </w:rPr>
      </w:pPr>
    </w:p>
    <w:p w14:paraId="7B7CFC76" w14:textId="77777777" w:rsidR="00E40EA0" w:rsidRDefault="00E40EA0" w:rsidP="00E40EA0">
      <w:pPr>
        <w:spacing w:line="360" w:lineRule="auto"/>
        <w:jc w:val="center"/>
        <w:rPr>
          <w:noProof/>
          <w:sz w:val="22"/>
          <w:lang w:val="id-ID" w:eastAsia="id-ID"/>
        </w:rPr>
      </w:pPr>
      <w:r>
        <w:rPr>
          <w:noProof/>
          <w:sz w:val="22"/>
          <w:lang w:val="id-ID" w:eastAsia="id-ID"/>
        </w:rPr>
        <w:t>Tabel 2. Kategori Kemampuan pemahaman konsep matematis</w:t>
      </w:r>
    </w:p>
    <w:tbl>
      <w:tblPr>
        <w:tblW w:w="3838" w:type="pct"/>
        <w:jc w:val="center"/>
        <w:tblBorders>
          <w:top w:val="single" w:sz="12" w:space="0" w:color="auto"/>
          <w:bottom w:val="single" w:sz="12" w:space="0" w:color="auto"/>
          <w:insideH w:val="single" w:sz="12" w:space="0" w:color="auto"/>
        </w:tblBorders>
        <w:tblLook w:val="01E0" w:firstRow="1" w:lastRow="1" w:firstColumn="1" w:lastColumn="1" w:noHBand="0" w:noVBand="0"/>
      </w:tblPr>
      <w:tblGrid>
        <w:gridCol w:w="3790"/>
        <w:gridCol w:w="2956"/>
      </w:tblGrid>
      <w:tr w:rsidR="00E40EA0" w:rsidRPr="00E954B9" w14:paraId="46831C9D" w14:textId="77777777" w:rsidTr="007C6583">
        <w:trPr>
          <w:jc w:val="center"/>
        </w:trPr>
        <w:tc>
          <w:tcPr>
            <w:tcW w:w="2809" w:type="pct"/>
            <w:shd w:val="clear" w:color="auto" w:fill="auto"/>
          </w:tcPr>
          <w:p w14:paraId="04EE21E6" w14:textId="77777777" w:rsidR="00E40EA0" w:rsidRPr="00E40EA0" w:rsidRDefault="00E40EA0" w:rsidP="00E40EA0">
            <w:pPr>
              <w:rPr>
                <w:b/>
                <w:sz w:val="22"/>
                <w:szCs w:val="22"/>
                <w:lang w:val="id-ID"/>
              </w:rPr>
            </w:pPr>
            <w:r w:rsidRPr="00E40EA0">
              <w:rPr>
                <w:b/>
                <w:sz w:val="22"/>
                <w:szCs w:val="22"/>
                <w:lang w:val="id-ID"/>
              </w:rPr>
              <w:t>Kriteria Pengelompokan</w:t>
            </w:r>
          </w:p>
        </w:tc>
        <w:tc>
          <w:tcPr>
            <w:tcW w:w="2191" w:type="pct"/>
            <w:shd w:val="clear" w:color="auto" w:fill="auto"/>
            <w:vAlign w:val="center"/>
          </w:tcPr>
          <w:p w14:paraId="3E971EBD" w14:textId="77777777" w:rsidR="00E40EA0" w:rsidRPr="00E40EA0" w:rsidRDefault="00E40EA0" w:rsidP="00EB1887">
            <w:pPr>
              <w:jc w:val="center"/>
              <w:rPr>
                <w:b/>
                <w:bCs/>
                <w:sz w:val="22"/>
                <w:szCs w:val="22"/>
                <w:lang w:val="id-ID"/>
              </w:rPr>
            </w:pPr>
            <w:r>
              <w:rPr>
                <w:b/>
                <w:bCs/>
                <w:sz w:val="22"/>
                <w:szCs w:val="22"/>
                <w:lang w:val="id-ID"/>
              </w:rPr>
              <w:t>Kategori</w:t>
            </w:r>
          </w:p>
        </w:tc>
      </w:tr>
      <w:tr w:rsidR="00E40EA0" w:rsidRPr="00E954B9" w14:paraId="19EEE37A" w14:textId="77777777" w:rsidTr="007C6583">
        <w:trPr>
          <w:jc w:val="center"/>
        </w:trPr>
        <w:tc>
          <w:tcPr>
            <w:tcW w:w="2809" w:type="pct"/>
          </w:tcPr>
          <w:p w14:paraId="2EED98B7" w14:textId="77777777" w:rsidR="00E40EA0" w:rsidRPr="00E954B9" w:rsidRDefault="00E40EA0" w:rsidP="00E40EA0">
            <w:pPr>
              <w:rPr>
                <w:sz w:val="22"/>
                <w:szCs w:val="22"/>
                <w:lang w:val="id-ID"/>
              </w:rPr>
            </w:pPr>
            <w:r w:rsidRPr="00E40EA0">
              <w:rPr>
                <w:sz w:val="22"/>
                <w:szCs w:val="22"/>
                <w:lang w:val="id-ID"/>
              </w:rPr>
              <w:t>Nilai ≥ SD + Mean</w:t>
            </w:r>
          </w:p>
        </w:tc>
        <w:tc>
          <w:tcPr>
            <w:tcW w:w="2191" w:type="pct"/>
            <w:vAlign w:val="center"/>
          </w:tcPr>
          <w:p w14:paraId="6C086A9C" w14:textId="77777777" w:rsidR="00E40EA0" w:rsidRPr="00E954B9" w:rsidRDefault="00E40EA0" w:rsidP="00E40EA0">
            <w:pPr>
              <w:jc w:val="center"/>
              <w:rPr>
                <w:sz w:val="22"/>
                <w:szCs w:val="22"/>
                <w:lang w:val="id-ID"/>
              </w:rPr>
            </w:pPr>
            <w:r>
              <w:rPr>
                <w:sz w:val="22"/>
                <w:szCs w:val="22"/>
                <w:lang w:val="id-ID"/>
              </w:rPr>
              <w:t>Tinggi</w:t>
            </w:r>
          </w:p>
        </w:tc>
      </w:tr>
      <w:tr w:rsidR="00E40EA0" w:rsidRPr="00E954B9" w14:paraId="005F95A4" w14:textId="77777777" w:rsidTr="007C6583">
        <w:trPr>
          <w:jc w:val="center"/>
        </w:trPr>
        <w:tc>
          <w:tcPr>
            <w:tcW w:w="2809" w:type="pct"/>
          </w:tcPr>
          <w:p w14:paraId="7C997C15" w14:textId="77777777" w:rsidR="00E40EA0" w:rsidRDefault="00E40EA0" w:rsidP="00EB1887">
            <w:pPr>
              <w:ind w:left="885" w:hanging="851"/>
              <w:rPr>
                <w:sz w:val="22"/>
                <w:szCs w:val="22"/>
                <w:lang w:val="id-ID"/>
              </w:rPr>
            </w:pPr>
            <w:r w:rsidRPr="00E40EA0">
              <w:rPr>
                <w:sz w:val="22"/>
                <w:szCs w:val="22"/>
                <w:lang w:val="id-ID"/>
              </w:rPr>
              <w:t>SD – Mean ≥ Nilai ≤ SD + Mean</w:t>
            </w:r>
          </w:p>
        </w:tc>
        <w:tc>
          <w:tcPr>
            <w:tcW w:w="2191" w:type="pct"/>
            <w:vAlign w:val="center"/>
          </w:tcPr>
          <w:p w14:paraId="273A3DBF" w14:textId="77777777" w:rsidR="00E40EA0" w:rsidRDefault="00E40EA0" w:rsidP="00E40EA0">
            <w:pPr>
              <w:jc w:val="center"/>
              <w:rPr>
                <w:sz w:val="22"/>
                <w:szCs w:val="22"/>
                <w:lang w:val="id-ID"/>
              </w:rPr>
            </w:pPr>
            <w:r>
              <w:rPr>
                <w:sz w:val="22"/>
                <w:szCs w:val="22"/>
                <w:lang w:val="id-ID"/>
              </w:rPr>
              <w:t>Sedang</w:t>
            </w:r>
          </w:p>
        </w:tc>
      </w:tr>
      <w:tr w:rsidR="0099121F" w:rsidRPr="00E954B9" w14:paraId="52822321" w14:textId="77777777" w:rsidTr="007C6583">
        <w:trPr>
          <w:jc w:val="center"/>
        </w:trPr>
        <w:tc>
          <w:tcPr>
            <w:tcW w:w="2809" w:type="pct"/>
          </w:tcPr>
          <w:p w14:paraId="6DFC7277" w14:textId="77777777" w:rsidR="0099121F" w:rsidRPr="00E40EA0" w:rsidRDefault="0099121F" w:rsidP="00EB1887">
            <w:pPr>
              <w:ind w:left="885" w:hanging="851"/>
              <w:rPr>
                <w:sz w:val="22"/>
                <w:szCs w:val="22"/>
                <w:lang w:val="id-ID"/>
              </w:rPr>
            </w:pPr>
            <w:r w:rsidRPr="0099121F">
              <w:rPr>
                <w:sz w:val="22"/>
                <w:szCs w:val="22"/>
                <w:lang w:val="id-ID"/>
              </w:rPr>
              <w:t>Nilai ≤ SD – Mean</w:t>
            </w:r>
          </w:p>
        </w:tc>
        <w:tc>
          <w:tcPr>
            <w:tcW w:w="2191" w:type="pct"/>
            <w:vAlign w:val="center"/>
          </w:tcPr>
          <w:p w14:paraId="08C040C9" w14:textId="77777777" w:rsidR="0099121F" w:rsidRDefault="0099121F" w:rsidP="00E40EA0">
            <w:pPr>
              <w:jc w:val="center"/>
              <w:rPr>
                <w:sz w:val="22"/>
                <w:szCs w:val="22"/>
                <w:lang w:val="id-ID"/>
              </w:rPr>
            </w:pPr>
            <w:r>
              <w:rPr>
                <w:sz w:val="22"/>
                <w:szCs w:val="22"/>
                <w:lang w:val="id-ID"/>
              </w:rPr>
              <w:t>Rendah</w:t>
            </w:r>
          </w:p>
        </w:tc>
      </w:tr>
    </w:tbl>
    <w:p w14:paraId="658A8719" w14:textId="77777777" w:rsidR="00E25B52" w:rsidRDefault="00E25B52" w:rsidP="00E40EA0">
      <w:pPr>
        <w:spacing w:line="276" w:lineRule="auto"/>
        <w:jc w:val="both"/>
        <w:rPr>
          <w:lang w:val="en-AU"/>
        </w:rPr>
      </w:pPr>
    </w:p>
    <w:p w14:paraId="0E6DA952" w14:textId="77777777" w:rsidR="00E40EA0" w:rsidRDefault="00E40EA0" w:rsidP="00E40EA0">
      <w:pPr>
        <w:spacing w:line="276" w:lineRule="auto"/>
        <w:ind w:firstLine="720"/>
        <w:jc w:val="both"/>
        <w:rPr>
          <w:lang w:val="en-AU"/>
        </w:rPr>
      </w:pPr>
      <w:r w:rsidRPr="00E40EA0">
        <w:rPr>
          <w:lang w:val="en-AU"/>
        </w:rPr>
        <w:t>Setelah dilakukannya penelitian, peneliti mendapatkan hasil dari siswa yang kemudian dikelompokan sesuai kategorinya. Adapun hasil kategorisasi siswa dalam menyelesaikan permasalahan yang diberikan adalah sebagai berikut:</w:t>
      </w:r>
    </w:p>
    <w:p w14:paraId="20055D19" w14:textId="77777777" w:rsidR="0099121F" w:rsidRDefault="0099121F" w:rsidP="00E40EA0">
      <w:pPr>
        <w:spacing w:line="276" w:lineRule="auto"/>
        <w:ind w:firstLine="720"/>
        <w:jc w:val="both"/>
        <w:rPr>
          <w:lang w:val="en-AU"/>
        </w:rPr>
      </w:pPr>
    </w:p>
    <w:p w14:paraId="08D1454D" w14:textId="77777777" w:rsidR="0099121F" w:rsidRDefault="0099121F" w:rsidP="0099121F">
      <w:pPr>
        <w:spacing w:line="360" w:lineRule="auto"/>
        <w:jc w:val="center"/>
        <w:rPr>
          <w:noProof/>
          <w:sz w:val="22"/>
          <w:lang w:val="id-ID" w:eastAsia="id-ID"/>
        </w:rPr>
      </w:pPr>
      <w:r>
        <w:rPr>
          <w:noProof/>
          <w:sz w:val="22"/>
          <w:lang w:val="id-ID" w:eastAsia="id-ID"/>
        </w:rPr>
        <w:t>Tabel 3. Kategori Kemampuan pemahaman konsep matematis</w:t>
      </w:r>
    </w:p>
    <w:tbl>
      <w:tblPr>
        <w:tblW w:w="4880" w:type="pct"/>
        <w:jc w:val="center"/>
        <w:tblBorders>
          <w:top w:val="single" w:sz="12" w:space="0" w:color="auto"/>
          <w:bottom w:val="single" w:sz="12" w:space="0" w:color="auto"/>
          <w:insideH w:val="single" w:sz="12" w:space="0" w:color="auto"/>
        </w:tblBorders>
        <w:tblLook w:val="01E0" w:firstRow="1" w:lastRow="1" w:firstColumn="1" w:lastColumn="1" w:noHBand="0" w:noVBand="0"/>
      </w:tblPr>
      <w:tblGrid>
        <w:gridCol w:w="2629"/>
        <w:gridCol w:w="2352"/>
        <w:gridCol w:w="1661"/>
        <w:gridCol w:w="1935"/>
      </w:tblGrid>
      <w:tr w:rsidR="0099121F" w:rsidRPr="00E954B9" w14:paraId="3CF2D60C" w14:textId="77777777" w:rsidTr="007C6583">
        <w:trPr>
          <w:jc w:val="center"/>
        </w:trPr>
        <w:tc>
          <w:tcPr>
            <w:tcW w:w="1533" w:type="pct"/>
            <w:shd w:val="clear" w:color="auto" w:fill="auto"/>
          </w:tcPr>
          <w:p w14:paraId="5F5C5DCF" w14:textId="77777777" w:rsidR="0099121F" w:rsidRPr="00E40EA0" w:rsidRDefault="0099121F" w:rsidP="00EB1887">
            <w:pPr>
              <w:rPr>
                <w:b/>
                <w:sz w:val="22"/>
                <w:szCs w:val="22"/>
                <w:lang w:val="id-ID"/>
              </w:rPr>
            </w:pPr>
            <w:r>
              <w:rPr>
                <w:b/>
                <w:sz w:val="22"/>
                <w:szCs w:val="22"/>
                <w:lang w:val="id-ID"/>
              </w:rPr>
              <w:t>Kategori</w:t>
            </w:r>
          </w:p>
        </w:tc>
        <w:tc>
          <w:tcPr>
            <w:tcW w:w="1371" w:type="pct"/>
            <w:shd w:val="clear" w:color="auto" w:fill="auto"/>
            <w:vAlign w:val="center"/>
          </w:tcPr>
          <w:p w14:paraId="7587A8EF" w14:textId="77777777" w:rsidR="0099121F" w:rsidRPr="00E40EA0" w:rsidRDefault="0099121F" w:rsidP="00EB1887">
            <w:pPr>
              <w:jc w:val="center"/>
              <w:rPr>
                <w:b/>
                <w:bCs/>
                <w:sz w:val="22"/>
                <w:szCs w:val="22"/>
                <w:lang w:val="id-ID"/>
              </w:rPr>
            </w:pPr>
            <w:r>
              <w:rPr>
                <w:b/>
                <w:bCs/>
                <w:sz w:val="22"/>
                <w:szCs w:val="22"/>
                <w:lang w:val="id-ID"/>
              </w:rPr>
              <w:t>Kriteria Nilai</w:t>
            </w:r>
          </w:p>
        </w:tc>
        <w:tc>
          <w:tcPr>
            <w:tcW w:w="968" w:type="pct"/>
          </w:tcPr>
          <w:p w14:paraId="7068D7C0" w14:textId="77777777" w:rsidR="0099121F" w:rsidRDefault="0099121F" w:rsidP="00EB1887">
            <w:pPr>
              <w:jc w:val="center"/>
              <w:rPr>
                <w:b/>
                <w:bCs/>
                <w:sz w:val="22"/>
                <w:szCs w:val="22"/>
                <w:lang w:val="id-ID"/>
              </w:rPr>
            </w:pPr>
            <w:r>
              <w:rPr>
                <w:b/>
                <w:bCs/>
                <w:sz w:val="22"/>
                <w:szCs w:val="22"/>
                <w:lang w:val="id-ID"/>
              </w:rPr>
              <w:t>Jumlah Siswa</w:t>
            </w:r>
          </w:p>
        </w:tc>
        <w:tc>
          <w:tcPr>
            <w:tcW w:w="1128" w:type="pct"/>
          </w:tcPr>
          <w:p w14:paraId="0129D591" w14:textId="77777777" w:rsidR="0099121F" w:rsidRDefault="0099121F" w:rsidP="00EB1887">
            <w:pPr>
              <w:jc w:val="center"/>
              <w:rPr>
                <w:b/>
                <w:bCs/>
                <w:sz w:val="22"/>
                <w:szCs w:val="22"/>
                <w:lang w:val="id-ID"/>
              </w:rPr>
            </w:pPr>
            <w:r>
              <w:rPr>
                <w:b/>
                <w:bCs/>
                <w:sz w:val="22"/>
                <w:szCs w:val="22"/>
                <w:lang w:val="id-ID"/>
              </w:rPr>
              <w:t>Presentase (%)</w:t>
            </w:r>
          </w:p>
        </w:tc>
      </w:tr>
      <w:tr w:rsidR="0099121F" w:rsidRPr="00E954B9" w14:paraId="4B245A87" w14:textId="77777777" w:rsidTr="007C6583">
        <w:trPr>
          <w:jc w:val="center"/>
        </w:trPr>
        <w:tc>
          <w:tcPr>
            <w:tcW w:w="1533" w:type="pct"/>
          </w:tcPr>
          <w:p w14:paraId="4B0A50F1" w14:textId="77777777" w:rsidR="0099121F" w:rsidRPr="00E954B9" w:rsidRDefault="0099121F" w:rsidP="00EB1887">
            <w:pPr>
              <w:rPr>
                <w:sz w:val="22"/>
                <w:szCs w:val="22"/>
                <w:lang w:val="id-ID"/>
              </w:rPr>
            </w:pPr>
            <w:r>
              <w:rPr>
                <w:sz w:val="22"/>
                <w:szCs w:val="22"/>
                <w:lang w:val="id-ID"/>
              </w:rPr>
              <w:t>Tinggi</w:t>
            </w:r>
          </w:p>
        </w:tc>
        <w:tc>
          <w:tcPr>
            <w:tcW w:w="1371" w:type="pct"/>
            <w:vAlign w:val="center"/>
          </w:tcPr>
          <w:p w14:paraId="65D016E6" w14:textId="77777777" w:rsidR="0099121F" w:rsidRPr="00E954B9" w:rsidRDefault="0099121F" w:rsidP="00EB1887">
            <w:pPr>
              <w:jc w:val="center"/>
              <w:rPr>
                <w:sz w:val="22"/>
                <w:szCs w:val="22"/>
                <w:lang w:val="id-ID"/>
              </w:rPr>
            </w:pPr>
            <w:r w:rsidRPr="0099121F">
              <w:rPr>
                <w:sz w:val="22"/>
                <w:szCs w:val="22"/>
                <w:lang w:val="id-ID"/>
              </w:rPr>
              <w:t>&gt; 83,82</w:t>
            </w:r>
          </w:p>
        </w:tc>
        <w:tc>
          <w:tcPr>
            <w:tcW w:w="968" w:type="pct"/>
          </w:tcPr>
          <w:p w14:paraId="7B0B5E3A" w14:textId="77777777" w:rsidR="0099121F" w:rsidRDefault="0099121F" w:rsidP="00EB1887">
            <w:pPr>
              <w:jc w:val="center"/>
              <w:rPr>
                <w:sz w:val="22"/>
                <w:szCs w:val="22"/>
                <w:lang w:val="id-ID"/>
              </w:rPr>
            </w:pPr>
            <w:r>
              <w:rPr>
                <w:sz w:val="22"/>
                <w:szCs w:val="22"/>
                <w:lang w:val="id-ID"/>
              </w:rPr>
              <w:t>2</w:t>
            </w:r>
          </w:p>
        </w:tc>
        <w:tc>
          <w:tcPr>
            <w:tcW w:w="1128" w:type="pct"/>
          </w:tcPr>
          <w:p w14:paraId="7E2ACDC1" w14:textId="77777777" w:rsidR="0099121F" w:rsidRDefault="0099121F" w:rsidP="00EB1887">
            <w:pPr>
              <w:jc w:val="center"/>
              <w:rPr>
                <w:sz w:val="22"/>
                <w:szCs w:val="22"/>
                <w:lang w:val="id-ID"/>
              </w:rPr>
            </w:pPr>
            <w:r>
              <w:rPr>
                <w:sz w:val="22"/>
                <w:szCs w:val="22"/>
                <w:lang w:val="id-ID"/>
              </w:rPr>
              <w:t>20%</w:t>
            </w:r>
          </w:p>
        </w:tc>
      </w:tr>
      <w:tr w:rsidR="0099121F" w:rsidRPr="00E954B9" w14:paraId="639E71D5" w14:textId="77777777" w:rsidTr="007C6583">
        <w:trPr>
          <w:jc w:val="center"/>
        </w:trPr>
        <w:tc>
          <w:tcPr>
            <w:tcW w:w="1533" w:type="pct"/>
          </w:tcPr>
          <w:p w14:paraId="4CB1B8CC" w14:textId="77777777" w:rsidR="0099121F" w:rsidRDefault="0099121F" w:rsidP="00EB1887">
            <w:pPr>
              <w:ind w:left="885" w:hanging="851"/>
              <w:rPr>
                <w:sz w:val="22"/>
                <w:szCs w:val="22"/>
                <w:lang w:val="id-ID"/>
              </w:rPr>
            </w:pPr>
            <w:r>
              <w:rPr>
                <w:sz w:val="22"/>
                <w:szCs w:val="22"/>
                <w:lang w:val="id-ID"/>
              </w:rPr>
              <w:t>Sedang</w:t>
            </w:r>
          </w:p>
        </w:tc>
        <w:tc>
          <w:tcPr>
            <w:tcW w:w="1371" w:type="pct"/>
            <w:vAlign w:val="center"/>
          </w:tcPr>
          <w:p w14:paraId="590B3616" w14:textId="77777777" w:rsidR="0099121F" w:rsidRDefault="0099121F" w:rsidP="00EB1887">
            <w:pPr>
              <w:jc w:val="center"/>
              <w:rPr>
                <w:sz w:val="22"/>
                <w:szCs w:val="22"/>
                <w:lang w:val="id-ID"/>
              </w:rPr>
            </w:pPr>
            <w:r w:rsidRPr="0099121F">
              <w:rPr>
                <w:sz w:val="22"/>
                <w:szCs w:val="22"/>
                <w:lang w:val="id-ID"/>
              </w:rPr>
              <w:t>27,18 ≥ Nilai ≤ 83,82</w:t>
            </w:r>
          </w:p>
        </w:tc>
        <w:tc>
          <w:tcPr>
            <w:tcW w:w="968" w:type="pct"/>
          </w:tcPr>
          <w:p w14:paraId="1E26CAE0" w14:textId="77777777" w:rsidR="0099121F" w:rsidRDefault="0099121F" w:rsidP="00EB1887">
            <w:pPr>
              <w:jc w:val="center"/>
              <w:rPr>
                <w:sz w:val="22"/>
                <w:szCs w:val="22"/>
                <w:lang w:val="id-ID"/>
              </w:rPr>
            </w:pPr>
            <w:r>
              <w:rPr>
                <w:sz w:val="22"/>
                <w:szCs w:val="22"/>
                <w:lang w:val="id-ID"/>
              </w:rPr>
              <w:t>7</w:t>
            </w:r>
          </w:p>
        </w:tc>
        <w:tc>
          <w:tcPr>
            <w:tcW w:w="1128" w:type="pct"/>
          </w:tcPr>
          <w:p w14:paraId="5141C7E5" w14:textId="77777777" w:rsidR="0099121F" w:rsidRDefault="0099121F" w:rsidP="00EB1887">
            <w:pPr>
              <w:jc w:val="center"/>
              <w:rPr>
                <w:sz w:val="22"/>
                <w:szCs w:val="22"/>
                <w:lang w:val="id-ID"/>
              </w:rPr>
            </w:pPr>
            <w:r>
              <w:rPr>
                <w:sz w:val="22"/>
                <w:szCs w:val="22"/>
                <w:lang w:val="id-ID"/>
              </w:rPr>
              <w:t>70%</w:t>
            </w:r>
          </w:p>
        </w:tc>
      </w:tr>
      <w:tr w:rsidR="0099121F" w:rsidRPr="00E954B9" w14:paraId="60CE77A6" w14:textId="77777777" w:rsidTr="007C6583">
        <w:trPr>
          <w:jc w:val="center"/>
        </w:trPr>
        <w:tc>
          <w:tcPr>
            <w:tcW w:w="1533" w:type="pct"/>
          </w:tcPr>
          <w:p w14:paraId="5081E9D2" w14:textId="77777777" w:rsidR="0099121F" w:rsidRPr="00E40EA0" w:rsidRDefault="0099121F" w:rsidP="00EB1887">
            <w:pPr>
              <w:ind w:left="885" w:hanging="851"/>
              <w:rPr>
                <w:sz w:val="22"/>
                <w:szCs w:val="22"/>
                <w:lang w:val="id-ID"/>
              </w:rPr>
            </w:pPr>
            <w:r>
              <w:rPr>
                <w:sz w:val="22"/>
                <w:szCs w:val="22"/>
                <w:lang w:val="id-ID"/>
              </w:rPr>
              <w:t>Rendah</w:t>
            </w:r>
          </w:p>
        </w:tc>
        <w:tc>
          <w:tcPr>
            <w:tcW w:w="1371" w:type="pct"/>
            <w:vAlign w:val="center"/>
          </w:tcPr>
          <w:p w14:paraId="22F3F748" w14:textId="77777777" w:rsidR="0099121F" w:rsidRDefault="0099121F" w:rsidP="00EB1887">
            <w:pPr>
              <w:jc w:val="center"/>
              <w:rPr>
                <w:sz w:val="22"/>
                <w:szCs w:val="22"/>
                <w:lang w:val="id-ID"/>
              </w:rPr>
            </w:pPr>
            <w:r w:rsidRPr="0099121F">
              <w:rPr>
                <w:sz w:val="22"/>
                <w:szCs w:val="22"/>
                <w:lang w:val="id-ID"/>
              </w:rPr>
              <w:t>&lt; 27,18</w:t>
            </w:r>
          </w:p>
        </w:tc>
        <w:tc>
          <w:tcPr>
            <w:tcW w:w="968" w:type="pct"/>
          </w:tcPr>
          <w:p w14:paraId="04623E68" w14:textId="77777777" w:rsidR="0099121F" w:rsidRDefault="0099121F" w:rsidP="00EB1887">
            <w:pPr>
              <w:jc w:val="center"/>
              <w:rPr>
                <w:sz w:val="22"/>
                <w:szCs w:val="22"/>
                <w:lang w:val="id-ID"/>
              </w:rPr>
            </w:pPr>
            <w:r>
              <w:rPr>
                <w:sz w:val="22"/>
                <w:szCs w:val="22"/>
                <w:lang w:val="id-ID"/>
              </w:rPr>
              <w:t>1</w:t>
            </w:r>
          </w:p>
        </w:tc>
        <w:tc>
          <w:tcPr>
            <w:tcW w:w="1128" w:type="pct"/>
          </w:tcPr>
          <w:p w14:paraId="4800C691" w14:textId="77777777" w:rsidR="0099121F" w:rsidRDefault="0099121F" w:rsidP="00EB1887">
            <w:pPr>
              <w:jc w:val="center"/>
              <w:rPr>
                <w:sz w:val="22"/>
                <w:szCs w:val="22"/>
                <w:lang w:val="id-ID"/>
              </w:rPr>
            </w:pPr>
            <w:r>
              <w:rPr>
                <w:sz w:val="22"/>
                <w:szCs w:val="22"/>
                <w:lang w:val="id-ID"/>
              </w:rPr>
              <w:t>10%</w:t>
            </w:r>
          </w:p>
        </w:tc>
      </w:tr>
    </w:tbl>
    <w:p w14:paraId="6BD10660" w14:textId="77777777" w:rsidR="0099121F" w:rsidRPr="00B44ABC" w:rsidRDefault="0099121F" w:rsidP="0099121F">
      <w:pPr>
        <w:spacing w:line="276" w:lineRule="auto"/>
        <w:jc w:val="center"/>
        <w:rPr>
          <w:lang w:val="en-AU"/>
        </w:rPr>
      </w:pPr>
    </w:p>
    <w:p w14:paraId="4CEE805E" w14:textId="77777777" w:rsidR="00BF2BD2" w:rsidRPr="009A0464" w:rsidRDefault="0099121F" w:rsidP="0099121F">
      <w:pPr>
        <w:ind w:firstLine="720"/>
        <w:jc w:val="both"/>
        <w:rPr>
          <w:lang w:val="de-DE"/>
        </w:rPr>
      </w:pPr>
      <w:r w:rsidRPr="0099121F">
        <w:rPr>
          <w:lang w:val="en-AU"/>
        </w:rPr>
        <w:t xml:space="preserve">Hasil penelitian menunjukan bahwa kemampuan pemahaman konsep matematis siswa di SMPN 1 Rawamerta dalam menyelesaikan permasalahan yang berkaitan dengan materi aljabar terbilang rendah. Hal ini dikarenakan dari 10 siswa yang menjadi subjek penelitian, hanya terdapat 2 siswa yang termasuk kedalam kriteria tinggi dengan nilai &gt;83,82 dan presentase nya sebesar 20%. </w:t>
      </w:r>
      <w:r w:rsidRPr="009A0464">
        <w:rPr>
          <w:lang w:val="de-DE"/>
        </w:rPr>
        <w:t>Untuk kategori sedang sendiri terdapat 7 siswa dengan rentang nilai antara 27,18 sampai 83,82 dan presentase sebesar 70%. Dan untuk kategori rendah sendiri terdapat 1 siswa dengan nilai &lt;27,18 dan presentase sebesar 10%. Berdasarkan hasil yang sudah didapatkan bahwasanya kebanyakan siswa tidak dapat menyelesaikan permasalahan yang diberikan dengan benar. Untuk kesalahannya sendiri sangat bervariasi seperti proses pengerjaannya sudah benar tetapi pada pengoperasiannya, ada yang menjawab dengan benar tetapi tidak menuliskan kesimpulannya, ada yang menjawab benar tetapi tidak lengkap cara pengerjaannya.</w:t>
      </w:r>
    </w:p>
    <w:p w14:paraId="74BF7AC6" w14:textId="77777777" w:rsidR="0099121F" w:rsidRPr="009A0464" w:rsidRDefault="0099121F" w:rsidP="0099121F">
      <w:pPr>
        <w:ind w:firstLine="720"/>
        <w:jc w:val="both"/>
        <w:rPr>
          <w:lang w:val="de-DE"/>
        </w:rPr>
      </w:pPr>
      <w:r w:rsidRPr="009A0464">
        <w:rPr>
          <w:lang w:val="de-DE"/>
        </w:rPr>
        <w:t>Berikut ini hasil pengerjaan siswa dalam menyelesaikan permasalahan yang berkaitan dengan materi aljabar sesuai pada tingkatanya.</w:t>
      </w:r>
    </w:p>
    <w:p w14:paraId="70D5FBF5" w14:textId="77777777" w:rsidR="0099121F" w:rsidRPr="009A0464" w:rsidRDefault="0099121F" w:rsidP="0099121F">
      <w:pPr>
        <w:ind w:firstLine="720"/>
        <w:jc w:val="both"/>
        <w:rPr>
          <w:lang w:val="de-DE"/>
        </w:rPr>
      </w:pPr>
    </w:p>
    <w:p w14:paraId="5C2FD3EC" w14:textId="77777777" w:rsidR="0099121F" w:rsidRDefault="0099121F" w:rsidP="0099121F">
      <w:pPr>
        <w:jc w:val="center"/>
        <w:rPr>
          <w:lang w:val="en-AU"/>
        </w:rPr>
      </w:pPr>
      <w:r>
        <w:rPr>
          <w:noProof/>
        </w:rPr>
        <w:drawing>
          <wp:inline distT="0" distB="0" distL="0" distR="0" wp14:anchorId="158DE685" wp14:editId="2ED4809C">
            <wp:extent cx="5553212" cy="2164466"/>
            <wp:effectExtent l="0" t="0" r="0" b="0"/>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1588" cy="2175526"/>
                    </a:xfrm>
                    <a:prstGeom prst="rect">
                      <a:avLst/>
                    </a:prstGeom>
                    <a:noFill/>
                  </pic:spPr>
                </pic:pic>
              </a:graphicData>
            </a:graphic>
          </wp:inline>
        </w:drawing>
      </w:r>
    </w:p>
    <w:p w14:paraId="31E1F08F" w14:textId="77777777" w:rsidR="0099121F" w:rsidRPr="0099121F" w:rsidRDefault="0099121F" w:rsidP="0099121F">
      <w:pPr>
        <w:jc w:val="center"/>
        <w:rPr>
          <w:sz w:val="22"/>
          <w:lang w:val="id-ID"/>
        </w:rPr>
      </w:pPr>
      <w:r w:rsidRPr="0099121F">
        <w:rPr>
          <w:sz w:val="22"/>
          <w:lang w:val="id-ID"/>
        </w:rPr>
        <w:t>Gambar 1. Pengerjaan siswa kategori rendah</w:t>
      </w:r>
    </w:p>
    <w:p w14:paraId="43D66009" w14:textId="77777777" w:rsidR="0099121F" w:rsidRDefault="0099121F" w:rsidP="0099121F">
      <w:pPr>
        <w:ind w:firstLine="720"/>
        <w:jc w:val="both"/>
        <w:rPr>
          <w:lang w:val="id-ID"/>
        </w:rPr>
      </w:pPr>
      <w:r w:rsidRPr="0099121F">
        <w:rPr>
          <w:lang w:val="en-AU"/>
        </w:rPr>
        <w:t xml:space="preserve">Gambar diatas merupakan hasil pengerjaan dari siswa yang termasuk kedalam kategori berkemampuan rendah. Berdasarkan hasil jawaban siswa, siswa belum mampu menyelesaikan permasalahan yang diberikan. Hal ini ditunjukan dengan siswa menjawab permasalahan bahwa 2a + 2b + 4 itu adalah 6ab, yang seharusnya a dan b itu tidak dapat digabungkan karena bukan perkalian dan berbeda variabel. </w:t>
      </w:r>
      <w:r w:rsidRPr="009A0464">
        <w:rPr>
          <w:lang w:val="de-DE"/>
        </w:rPr>
        <w:t>Sehingga dapat disimpulkan siswa kurang memahami tentang konsep dari permasalahan yang diberikan</w:t>
      </w:r>
      <w:r>
        <w:rPr>
          <w:lang w:val="id-ID"/>
        </w:rPr>
        <w:t>.</w:t>
      </w:r>
    </w:p>
    <w:p w14:paraId="122F1B0E" w14:textId="77777777" w:rsidR="0099121F" w:rsidRDefault="0099121F" w:rsidP="0099121F">
      <w:pPr>
        <w:jc w:val="both"/>
        <w:rPr>
          <w:lang w:val="id-ID"/>
        </w:rPr>
      </w:pPr>
    </w:p>
    <w:p w14:paraId="342D9D23" w14:textId="77777777" w:rsidR="0099121F" w:rsidRPr="0099121F" w:rsidRDefault="0099121F" w:rsidP="0099121F">
      <w:pPr>
        <w:jc w:val="center"/>
        <w:rPr>
          <w:lang w:val="id-ID"/>
        </w:rPr>
      </w:pPr>
      <w:r>
        <w:rPr>
          <w:noProof/>
        </w:rPr>
        <w:lastRenderedPageBreak/>
        <w:drawing>
          <wp:inline distT="0" distB="0" distL="0" distR="0" wp14:anchorId="183D03BF" wp14:editId="66EF8913">
            <wp:extent cx="4225423" cy="255800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8274" cy="2626323"/>
                    </a:xfrm>
                    <a:prstGeom prst="rect">
                      <a:avLst/>
                    </a:prstGeom>
                    <a:noFill/>
                  </pic:spPr>
                </pic:pic>
              </a:graphicData>
            </a:graphic>
          </wp:inline>
        </w:drawing>
      </w:r>
    </w:p>
    <w:p w14:paraId="54F21244" w14:textId="77777777" w:rsidR="0099121F" w:rsidRDefault="0099121F" w:rsidP="0099121F">
      <w:pPr>
        <w:jc w:val="center"/>
        <w:rPr>
          <w:sz w:val="22"/>
          <w:lang w:val="id-ID"/>
        </w:rPr>
      </w:pPr>
      <w:r>
        <w:rPr>
          <w:sz w:val="22"/>
          <w:lang w:val="id-ID"/>
        </w:rPr>
        <w:t>Gambar 2. Pengerjaan siswa kategori sedang</w:t>
      </w:r>
    </w:p>
    <w:p w14:paraId="65B3B0A3" w14:textId="462719A8" w:rsidR="0099121F" w:rsidRDefault="0099121F" w:rsidP="0099121F">
      <w:pPr>
        <w:ind w:firstLine="720"/>
        <w:jc w:val="both"/>
        <w:rPr>
          <w:sz w:val="22"/>
          <w:lang w:val="id-ID"/>
        </w:rPr>
      </w:pPr>
      <w:r w:rsidRPr="0099121F">
        <w:rPr>
          <w:sz w:val="22"/>
          <w:lang w:val="id-ID"/>
        </w:rPr>
        <w:t xml:space="preserve">Gambar diatas merupakan hasil pengerjaan dari siswa yang termasuk </w:t>
      </w:r>
      <w:r w:rsidR="000A5EF0" w:rsidRPr="0099121F">
        <w:rPr>
          <w:sz w:val="22"/>
          <w:lang w:val="id-ID"/>
        </w:rPr>
        <w:t>ke dalam</w:t>
      </w:r>
      <w:r w:rsidRPr="0099121F">
        <w:rPr>
          <w:sz w:val="22"/>
          <w:lang w:val="id-ID"/>
        </w:rPr>
        <w:t xml:space="preserve"> kategori berkemampuan sedang. Berdasarkan hasil jawaban siswa, siswa mampu menjawab dengan benar. Akan tetapi dalam penyelesaiannya siswa menghitung secara manual dengan mensubtitusi nilai a dan b yang dapat membentuk angka 25 pada persamaan a + b = 25, yang kemudian jika sudah ditemukan tinggal disubstitusikan ke persamaan 2a + 2b + 4. Hal ini menunjukan bahwa siswa belum menguasai konsep dari permasalahan yang diberikan sehingga walaupun jawabannya benar tetapi pada proses pengerjaannya membutuhkan waktu yang relatif lama.</w:t>
      </w:r>
    </w:p>
    <w:p w14:paraId="398C59AC" w14:textId="77777777" w:rsidR="0099121F" w:rsidRDefault="0099121F" w:rsidP="0099121F">
      <w:pPr>
        <w:jc w:val="both"/>
        <w:rPr>
          <w:sz w:val="22"/>
          <w:lang w:val="id-ID"/>
        </w:rPr>
      </w:pPr>
    </w:p>
    <w:p w14:paraId="5858EA02" w14:textId="77777777" w:rsidR="0099121F" w:rsidRDefault="0099121F" w:rsidP="0099121F">
      <w:pPr>
        <w:jc w:val="center"/>
        <w:rPr>
          <w:sz w:val="22"/>
          <w:lang w:val="id-ID"/>
        </w:rPr>
      </w:pPr>
      <w:bookmarkStart w:id="0" w:name="_GoBack"/>
      <w:bookmarkEnd w:id="0"/>
      <w:r>
        <w:rPr>
          <w:noProof/>
          <w:sz w:val="22"/>
        </w:rPr>
        <w:drawing>
          <wp:inline distT="0" distB="0" distL="0" distR="0" wp14:anchorId="6E21766F" wp14:editId="53C77066">
            <wp:extent cx="5576150" cy="2893671"/>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27996" cy="2920576"/>
                    </a:xfrm>
                    <a:prstGeom prst="rect">
                      <a:avLst/>
                    </a:prstGeom>
                    <a:noFill/>
                  </pic:spPr>
                </pic:pic>
              </a:graphicData>
            </a:graphic>
          </wp:inline>
        </w:drawing>
      </w:r>
    </w:p>
    <w:p w14:paraId="6616365A" w14:textId="77777777" w:rsidR="0099121F" w:rsidRDefault="0099121F" w:rsidP="0099121F">
      <w:pPr>
        <w:jc w:val="center"/>
        <w:rPr>
          <w:sz w:val="22"/>
          <w:lang w:val="id-ID"/>
        </w:rPr>
      </w:pPr>
      <w:r>
        <w:rPr>
          <w:sz w:val="22"/>
          <w:lang w:val="id-ID"/>
        </w:rPr>
        <w:t>Gambar 3. Pengerjaan siswa kategori tinggi</w:t>
      </w:r>
    </w:p>
    <w:p w14:paraId="7D2FFC8C" w14:textId="3643F284" w:rsidR="0099121F" w:rsidRPr="0099121F" w:rsidRDefault="0099121F" w:rsidP="0099121F">
      <w:pPr>
        <w:ind w:firstLine="720"/>
        <w:jc w:val="both"/>
        <w:rPr>
          <w:lang w:val="id-ID"/>
        </w:rPr>
      </w:pPr>
      <w:r w:rsidRPr="0099121F">
        <w:rPr>
          <w:lang w:val="id-ID"/>
        </w:rPr>
        <w:t xml:space="preserve">Gambar diatas merupakan hasil pengerjaan dari siswa yang termasuk </w:t>
      </w:r>
      <w:r w:rsidR="000A5EF0" w:rsidRPr="0099121F">
        <w:rPr>
          <w:lang w:val="id-ID"/>
        </w:rPr>
        <w:t>ke dalam</w:t>
      </w:r>
      <w:r w:rsidRPr="0099121F">
        <w:rPr>
          <w:lang w:val="id-ID"/>
        </w:rPr>
        <w:t xml:space="preserve"> kategori berkemampuan tinggi. Berdasarkan hasil jawaban siswa, siswa sudah melakukan proses pengerjaan dengan benar yaitu dari tahapan diketahui sampai kesimpulan dan mendapatkan hasil jawaban dengan benar. Selain itu siswa juga sudah mampu mengaplikasikan konsep dari aljabar dengan benar sehingga mendapat jawaban yang benar</w:t>
      </w:r>
      <w:r>
        <w:rPr>
          <w:lang w:val="id-ID"/>
        </w:rPr>
        <w:t>.</w:t>
      </w:r>
    </w:p>
    <w:p w14:paraId="34F88F9B" w14:textId="77777777" w:rsidR="0099121F" w:rsidRPr="009A0464" w:rsidRDefault="0099121F" w:rsidP="0099121F">
      <w:pPr>
        <w:rPr>
          <w:lang w:val="id-ID"/>
        </w:rPr>
      </w:pPr>
    </w:p>
    <w:p w14:paraId="3EA9F3D1" w14:textId="77777777" w:rsidR="00E25B52" w:rsidRPr="009A0464" w:rsidRDefault="00242CBC" w:rsidP="0099121F">
      <w:pPr>
        <w:rPr>
          <w:lang w:val="id-ID"/>
        </w:rPr>
      </w:pPr>
      <w:r>
        <w:rPr>
          <w:b/>
          <w:lang w:val="id-ID"/>
        </w:rPr>
        <w:t>KE</w:t>
      </w:r>
      <w:r w:rsidR="009A49DA" w:rsidRPr="00EB346E">
        <w:rPr>
          <w:b/>
          <w:lang w:val="id-ID"/>
        </w:rPr>
        <w:t>SIMPULAN</w:t>
      </w:r>
      <w:r w:rsidR="00E25B52" w:rsidRPr="00EB346E">
        <w:rPr>
          <w:b/>
          <w:lang w:val="id-ID"/>
        </w:rPr>
        <w:t xml:space="preserve"> </w:t>
      </w:r>
    </w:p>
    <w:p w14:paraId="18FB6FD8" w14:textId="77777777" w:rsidR="00E25B52" w:rsidRPr="00B44ABC" w:rsidRDefault="0099121F" w:rsidP="00391CE1">
      <w:pPr>
        <w:spacing w:line="276" w:lineRule="auto"/>
        <w:ind w:firstLine="720"/>
        <w:jc w:val="both"/>
        <w:rPr>
          <w:lang w:val="id-ID"/>
        </w:rPr>
      </w:pPr>
      <w:r w:rsidRPr="0099121F">
        <w:rPr>
          <w:lang w:val="id-ID"/>
        </w:rPr>
        <w:t xml:space="preserve">Berdasarkan hasil penelitian tentang kemampuan pemahaman konsep matematis siswa yang berkaitan dengan materi aljabar terdapat beberapa siswa yang mampu menyelesaikan permasalahan dengan benar. Namun, kebanyakan siswa tidak dapat </w:t>
      </w:r>
      <w:r w:rsidRPr="0099121F">
        <w:rPr>
          <w:lang w:val="id-ID"/>
        </w:rPr>
        <w:lastRenderedPageBreak/>
        <w:t>menyelesaikan permasalahan yang diberikan sehingga pada saat pengerjaannya pun merasa kebingungan karena kurangnya kemampuan pemahaman konsep yang mereka dapatkan. Pada hakekatnya pemahaman konsep sangat diperlukan oleh siswa apalagi dibidang ilmu matematika dimana bukan sekedar menghafal rumus saja. Tetapi pada kenyataan dilapangan berbanding terbalik, siswa lebih cenderung menghafal rumus saja dibandingkan memahami konsep dari materi ajarnya. Hal tersebutlah yang megakibatkan banyak siswa yang memiliki kemampuan pemahaman konsep dengan kategori rendah. Siswa diharapkan lebih giat belajar dan mengerjakan soal-soal yang dimana dapat membantu mengasah pemahaman konsep matematisnya.</w:t>
      </w:r>
      <w:r w:rsidR="00E25B52" w:rsidRPr="00B44ABC">
        <w:rPr>
          <w:lang w:val="id-ID"/>
        </w:rPr>
        <w:t xml:space="preserve"> </w:t>
      </w:r>
    </w:p>
    <w:p w14:paraId="00FE7FEC" w14:textId="77777777" w:rsidR="00E954B9" w:rsidRPr="009A0464" w:rsidRDefault="00E954B9" w:rsidP="00E25B52">
      <w:pPr>
        <w:autoSpaceDE w:val="0"/>
        <w:autoSpaceDN w:val="0"/>
        <w:adjustRightInd w:val="0"/>
        <w:spacing w:line="360" w:lineRule="auto"/>
        <w:jc w:val="both"/>
        <w:rPr>
          <w:b/>
          <w:lang w:val="id-ID"/>
        </w:rPr>
      </w:pPr>
    </w:p>
    <w:p w14:paraId="3E7E3B07" w14:textId="77777777" w:rsidR="00A93530" w:rsidRPr="00A93530" w:rsidRDefault="005D071D" w:rsidP="0099121F">
      <w:pPr>
        <w:autoSpaceDE w:val="0"/>
        <w:autoSpaceDN w:val="0"/>
        <w:adjustRightInd w:val="0"/>
        <w:jc w:val="both"/>
        <w:rPr>
          <w:b/>
          <w:lang w:val="id-ID"/>
        </w:rPr>
      </w:pPr>
      <w:r>
        <w:rPr>
          <w:b/>
        </w:rPr>
        <w:t>REFERENSI</w:t>
      </w:r>
    </w:p>
    <w:p w14:paraId="4701D08D" w14:textId="2532768A" w:rsidR="00DB78EF" w:rsidRPr="00DB78EF" w:rsidRDefault="00C62BDF" w:rsidP="00A33E0B">
      <w:pPr>
        <w:widowControl w:val="0"/>
        <w:autoSpaceDE w:val="0"/>
        <w:autoSpaceDN w:val="0"/>
        <w:adjustRightInd w:val="0"/>
        <w:ind w:left="480" w:hanging="480"/>
        <w:jc w:val="both"/>
        <w:rPr>
          <w:noProof/>
        </w:rPr>
      </w:pPr>
      <w:r>
        <w:rPr>
          <w:shd w:val="clear" w:color="auto" w:fill="FFFFFF"/>
        </w:rPr>
        <w:fldChar w:fldCharType="begin" w:fldLock="1"/>
      </w:r>
      <w:r>
        <w:rPr>
          <w:shd w:val="clear" w:color="auto" w:fill="FFFFFF"/>
        </w:rPr>
        <w:instrText xml:space="preserve">ADDIN Mendeley Bibliography CSL_BIBLIOGRAPHY </w:instrText>
      </w:r>
      <w:r>
        <w:rPr>
          <w:shd w:val="clear" w:color="auto" w:fill="FFFFFF"/>
        </w:rPr>
        <w:fldChar w:fldCharType="separate"/>
      </w:r>
      <w:r w:rsidR="00DB78EF" w:rsidRPr="00DB78EF">
        <w:rPr>
          <w:noProof/>
        </w:rPr>
        <w:t xml:space="preserve">Aditya Cahyani, C., &amp; Sutriyono, S. (2018). Analisis Kesalahan Siswa Dalam Menyelesaikan Soal Pada Materi Operasi Penjumlahan dan Pengurangan Bentuk Aljabar Bagi Siswa Kelas VII SMP Kristen 2 Salatiga. </w:t>
      </w:r>
      <w:r w:rsidR="00DB78EF" w:rsidRPr="00DB78EF">
        <w:rPr>
          <w:i/>
          <w:iCs/>
          <w:noProof/>
        </w:rPr>
        <w:t>JTAM | Jurnal Teori Dan Aplikasi Matematika</w:t>
      </w:r>
      <w:r w:rsidR="00DB78EF" w:rsidRPr="00DB78EF">
        <w:rPr>
          <w:noProof/>
        </w:rPr>
        <w:t xml:space="preserve">, </w:t>
      </w:r>
      <w:r w:rsidR="00DB78EF" w:rsidRPr="00DB78EF">
        <w:rPr>
          <w:i/>
          <w:iCs/>
          <w:noProof/>
        </w:rPr>
        <w:t>2</w:t>
      </w:r>
      <w:r w:rsidR="00DB78EF" w:rsidRPr="00DB78EF">
        <w:rPr>
          <w:noProof/>
        </w:rPr>
        <w:t>(1), 26. https://doi.org/10.31764/jtam.v2i1.257</w:t>
      </w:r>
    </w:p>
    <w:p w14:paraId="2BAA8525"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Agung Herutomo, R., &amp; Mulyono Saputro, T. E. (2014). Analisis Kesalahan Dan Miskonsepsi Siswa Kelas Viii Pada Materi Aljabar. </w:t>
      </w:r>
      <w:r w:rsidRPr="00DB78EF">
        <w:rPr>
          <w:i/>
          <w:iCs/>
          <w:noProof/>
        </w:rPr>
        <w:t>Edusentris</w:t>
      </w:r>
      <w:r w:rsidRPr="00DB78EF">
        <w:rPr>
          <w:noProof/>
        </w:rPr>
        <w:t xml:space="preserve">, </w:t>
      </w:r>
      <w:r w:rsidRPr="00DB78EF">
        <w:rPr>
          <w:i/>
          <w:iCs/>
          <w:noProof/>
        </w:rPr>
        <w:t>1</w:t>
      </w:r>
      <w:r w:rsidRPr="00DB78EF">
        <w:rPr>
          <w:noProof/>
        </w:rPr>
        <w:t>(2), 134. https://doi.org/10.17509/edusentris.v1i2.140</w:t>
      </w:r>
    </w:p>
    <w:p w14:paraId="47C2AC2A"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Fardianasari, A. (2013). </w:t>
      </w:r>
      <w:r w:rsidRPr="00DB78EF">
        <w:rPr>
          <w:i/>
          <w:iCs/>
          <w:noProof/>
        </w:rPr>
        <w:t>Analisis Kesalahan Siswa dalam Melakukan Operasi Aljabar</w:t>
      </w:r>
      <w:r w:rsidRPr="00DB78EF">
        <w:rPr>
          <w:noProof/>
        </w:rPr>
        <w:t>. http://eprints.umpo.ac.id/271/</w:t>
      </w:r>
    </w:p>
    <w:p w14:paraId="1253AB4A"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Handayani, Y., &amp; Aini, I. N. (2019). Analisis kemampuan pemahaman konsep matematis siswa pada materi peluang. </w:t>
      </w:r>
      <w:r w:rsidRPr="00DB78EF">
        <w:rPr>
          <w:i/>
          <w:iCs/>
          <w:noProof/>
        </w:rPr>
        <w:t>Prosiding Seminar Nasional Matematika Dan PendidikanMatematika Sesiomadika 2019</w:t>
      </w:r>
      <w:r w:rsidRPr="00DB78EF">
        <w:rPr>
          <w:noProof/>
        </w:rPr>
        <w:t>, 575–581. https://journal.unsika.ac.id/index.php/sesiomadika/article/view/2826</w:t>
      </w:r>
    </w:p>
    <w:p w14:paraId="2EDEFC2B"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Hesti, N. M. et al. (2007). </w:t>
      </w:r>
      <w:r w:rsidRPr="00DB78EF">
        <w:rPr>
          <w:i/>
          <w:iCs/>
          <w:noProof/>
        </w:rPr>
        <w:t>Peningkatan Pemahaman Konsep Perkalian dan Pembagian Pecahan melalui Penerapan Metode Kumon Berbantuan Media Visual.</w:t>
      </w:r>
      <w:r w:rsidRPr="00DB78EF">
        <w:rPr>
          <w:noProof/>
        </w:rPr>
        <w:t xml:space="preserve"> https://digilib.uns.ac.id/dokumen/download/234424/MjM0NDI0</w:t>
      </w:r>
    </w:p>
    <w:p w14:paraId="3B7CBFA2"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Islamiyah, A. C., Prayitno, S., &amp; Amrullah, A. (2018). Analisis Kesalahan Siswa SMP pada Penyelesaian Masalah Sistem Persamaan Linear Dua Variabel. </w:t>
      </w:r>
      <w:r w:rsidRPr="00DB78EF">
        <w:rPr>
          <w:i/>
          <w:iCs/>
          <w:noProof/>
        </w:rPr>
        <w:t>Jurnal Didaktik Matematika</w:t>
      </w:r>
      <w:r w:rsidRPr="00DB78EF">
        <w:rPr>
          <w:noProof/>
        </w:rPr>
        <w:t xml:space="preserve">, </w:t>
      </w:r>
      <w:r w:rsidRPr="00DB78EF">
        <w:rPr>
          <w:i/>
          <w:iCs/>
          <w:noProof/>
        </w:rPr>
        <w:t>5</w:t>
      </w:r>
      <w:r w:rsidRPr="00DB78EF">
        <w:rPr>
          <w:noProof/>
        </w:rPr>
        <w:t>(1), 66–76. https://doi.org/10.24815/jdm.v5i1.10035</w:t>
      </w:r>
    </w:p>
    <w:p w14:paraId="3BD084AA"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Kartika, Y. (2018). Analisis kemampuan pemahaman konsep matematis peserta didik kelas vii smp pada materi bentuk aljabar. </w:t>
      </w:r>
      <w:r w:rsidRPr="00DB78EF">
        <w:rPr>
          <w:i/>
          <w:iCs/>
          <w:noProof/>
        </w:rPr>
        <w:t>Jurnal Pendidikan Tambusai</w:t>
      </w:r>
      <w:r w:rsidRPr="00DB78EF">
        <w:rPr>
          <w:noProof/>
        </w:rPr>
        <w:t xml:space="preserve">, </w:t>
      </w:r>
      <w:r w:rsidRPr="00DB78EF">
        <w:rPr>
          <w:i/>
          <w:iCs/>
          <w:noProof/>
        </w:rPr>
        <w:t>2</w:t>
      </w:r>
      <w:r w:rsidRPr="00DB78EF">
        <w:rPr>
          <w:noProof/>
        </w:rPr>
        <w:t>(2), 777–785. https://www.jptam.org/index.php/jptam/article/view/25</w:t>
      </w:r>
    </w:p>
    <w:p w14:paraId="497E4D4B"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Karunia, E. P., &amp; Mulyono. (2016). Analisis kemampuan pemahaman konsep siswa kelas VII berdasarkan gaya belajar dalam model knisley. </w:t>
      </w:r>
      <w:r w:rsidRPr="00DB78EF">
        <w:rPr>
          <w:i/>
          <w:iCs/>
          <w:noProof/>
        </w:rPr>
        <w:t>Prosiding Seminar Nasional Matematika</w:t>
      </w:r>
      <w:r w:rsidRPr="00DB78EF">
        <w:rPr>
          <w:noProof/>
        </w:rPr>
        <w:t>, 339. https://doi.org/10.1016/j.ijmecsci.2014.08.026</w:t>
      </w:r>
    </w:p>
    <w:p w14:paraId="0D68006E"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Khairunnisa, N. C., &amp; Aini, I. N. (2019). Analisis Kemampuan Pemahaman Konsep Matematis dalam Menyelesaikan Soal Materi SPLDV pada Siswa SMP. </w:t>
      </w:r>
      <w:r w:rsidRPr="00DB78EF">
        <w:rPr>
          <w:i/>
          <w:iCs/>
          <w:noProof/>
        </w:rPr>
        <w:t>Prosiding Seminar Nasional Matematika Dan Pendidikan Matematika Sesiomadika 2019</w:t>
      </w:r>
      <w:r w:rsidRPr="00DB78EF">
        <w:rPr>
          <w:noProof/>
        </w:rPr>
        <w:t xml:space="preserve">, </w:t>
      </w:r>
      <w:r w:rsidRPr="00DB78EF">
        <w:rPr>
          <w:i/>
          <w:iCs/>
          <w:noProof/>
        </w:rPr>
        <w:t>1</w:t>
      </w:r>
      <w:r w:rsidRPr="00DB78EF">
        <w:rPr>
          <w:noProof/>
        </w:rPr>
        <w:t>(1), 546–554.</w:t>
      </w:r>
    </w:p>
    <w:p w14:paraId="69E528B1" w14:textId="77777777" w:rsidR="00DB78EF" w:rsidRPr="00DB78EF" w:rsidRDefault="00DB78EF" w:rsidP="00A33E0B">
      <w:pPr>
        <w:widowControl w:val="0"/>
        <w:autoSpaceDE w:val="0"/>
        <w:autoSpaceDN w:val="0"/>
        <w:adjustRightInd w:val="0"/>
        <w:ind w:left="480" w:hanging="480"/>
        <w:jc w:val="both"/>
        <w:rPr>
          <w:noProof/>
        </w:rPr>
      </w:pPr>
      <w:r w:rsidRPr="00DB78EF">
        <w:rPr>
          <w:noProof/>
        </w:rPr>
        <w:t xml:space="preserve">Kulsum, S. I. (2020). Analisis Kesalahan Siswa dalam Menyelesaikan Soal Matematika Materi Limit Fungsi Aljabar. </w:t>
      </w:r>
      <w:r w:rsidRPr="00DB78EF">
        <w:rPr>
          <w:i/>
          <w:iCs/>
          <w:noProof/>
        </w:rPr>
        <w:t>Jurnal Pembelajaran Matematika Inovatif</w:t>
      </w:r>
      <w:r w:rsidRPr="00DB78EF">
        <w:rPr>
          <w:noProof/>
        </w:rPr>
        <w:t xml:space="preserve">, </w:t>
      </w:r>
      <w:r w:rsidRPr="00DB78EF">
        <w:rPr>
          <w:i/>
          <w:iCs/>
          <w:noProof/>
        </w:rPr>
        <w:t>3</w:t>
      </w:r>
      <w:r w:rsidRPr="00DB78EF">
        <w:rPr>
          <w:noProof/>
        </w:rPr>
        <w:t>(4), 285–292. https://doi.org/10.22460/jpmi.v3i4.285-292</w:t>
      </w:r>
    </w:p>
    <w:p w14:paraId="50BDF7CB" w14:textId="1756F900" w:rsidR="00C62BDF" w:rsidRDefault="00C62BDF" w:rsidP="00A33E0B">
      <w:pPr>
        <w:widowControl w:val="0"/>
        <w:autoSpaceDE w:val="0"/>
        <w:autoSpaceDN w:val="0"/>
        <w:adjustRightInd w:val="0"/>
        <w:ind w:left="480" w:hanging="480"/>
        <w:jc w:val="both"/>
        <w:rPr>
          <w:shd w:val="clear" w:color="auto" w:fill="FFFFFF"/>
        </w:rPr>
      </w:pPr>
      <w:r>
        <w:rPr>
          <w:shd w:val="clear" w:color="auto" w:fill="FFFFFF"/>
        </w:rPr>
        <w:fldChar w:fldCharType="end"/>
      </w:r>
    </w:p>
    <w:p w14:paraId="20A9B19F" w14:textId="77777777" w:rsidR="0099121F" w:rsidRPr="009A0464" w:rsidRDefault="0099121F" w:rsidP="00A33E0B">
      <w:pPr>
        <w:ind w:left="567" w:hanging="567"/>
        <w:jc w:val="both"/>
        <w:rPr>
          <w:shd w:val="clear" w:color="auto" w:fill="FFFFFF"/>
          <w:lang w:val="de-DE"/>
        </w:rPr>
      </w:pPr>
      <w:r w:rsidRPr="009A0464">
        <w:rPr>
          <w:shd w:val="clear" w:color="auto" w:fill="FFFFFF"/>
          <w:lang w:val="de-DE"/>
        </w:rPr>
        <w:t>Malihatuddarojah, D., &amp; Prahmana, R. C. I. (2019). Analisis kesalahan siswa dalam menyelesaikan permasalahan operasi bentuk aljabar. </w:t>
      </w:r>
      <w:r w:rsidRPr="009A0464">
        <w:rPr>
          <w:i/>
          <w:iCs/>
          <w:shd w:val="clear" w:color="auto" w:fill="FFFFFF"/>
          <w:lang w:val="de-DE"/>
        </w:rPr>
        <w:t>Jurnal Pendidikan Matematika</w:t>
      </w:r>
      <w:r w:rsidRPr="009A0464">
        <w:rPr>
          <w:shd w:val="clear" w:color="auto" w:fill="FFFFFF"/>
          <w:lang w:val="de-DE"/>
        </w:rPr>
        <w:t>, </w:t>
      </w:r>
      <w:r w:rsidRPr="009A0464">
        <w:rPr>
          <w:i/>
          <w:iCs/>
          <w:shd w:val="clear" w:color="auto" w:fill="FFFFFF"/>
          <w:lang w:val="de-DE"/>
        </w:rPr>
        <w:t>13</w:t>
      </w:r>
      <w:r w:rsidRPr="009A0464">
        <w:rPr>
          <w:shd w:val="clear" w:color="auto" w:fill="FFFFFF"/>
          <w:lang w:val="de-DE"/>
        </w:rPr>
        <w:t>(1), 1-8.</w:t>
      </w:r>
    </w:p>
    <w:p w14:paraId="290FEB8B" w14:textId="77777777" w:rsidR="0099121F" w:rsidRPr="009A0464" w:rsidRDefault="0099121F" w:rsidP="00A33E0B">
      <w:pPr>
        <w:ind w:left="567" w:hanging="567"/>
        <w:jc w:val="both"/>
        <w:rPr>
          <w:shd w:val="clear" w:color="auto" w:fill="FFFFFF"/>
          <w:lang w:val="de-DE"/>
        </w:rPr>
      </w:pPr>
      <w:r w:rsidRPr="009A0464">
        <w:rPr>
          <w:shd w:val="clear" w:color="auto" w:fill="FFFFFF"/>
          <w:lang w:val="de-DE"/>
        </w:rPr>
        <w:lastRenderedPageBreak/>
        <w:t>Marisa, G., Syaiful, S., &amp; Hariyadi, B. (2020). Analisis Kesalahan Siswa Dalam Menyelesaikan Soal Operasi Aljabar Berdasarkan Taksonomi SOLO. </w:t>
      </w:r>
      <w:r w:rsidRPr="009A0464">
        <w:rPr>
          <w:i/>
          <w:iCs/>
          <w:shd w:val="clear" w:color="auto" w:fill="FFFFFF"/>
          <w:lang w:val="de-DE"/>
        </w:rPr>
        <w:t>Jurnal Pendidikan Matematika</w:t>
      </w:r>
      <w:r w:rsidRPr="009A0464">
        <w:rPr>
          <w:shd w:val="clear" w:color="auto" w:fill="FFFFFF"/>
          <w:lang w:val="de-DE"/>
        </w:rPr>
        <w:t>, </w:t>
      </w:r>
      <w:r w:rsidRPr="009A0464">
        <w:rPr>
          <w:i/>
          <w:iCs/>
          <w:shd w:val="clear" w:color="auto" w:fill="FFFFFF"/>
          <w:lang w:val="de-DE"/>
        </w:rPr>
        <w:t>11</w:t>
      </w:r>
      <w:r w:rsidRPr="009A0464">
        <w:rPr>
          <w:shd w:val="clear" w:color="auto" w:fill="FFFFFF"/>
          <w:lang w:val="de-DE"/>
        </w:rPr>
        <w:t>(1), 77-88.</w:t>
      </w:r>
    </w:p>
    <w:p w14:paraId="62CBF19C" w14:textId="77777777" w:rsidR="0099121F" w:rsidRPr="009A0464" w:rsidRDefault="0099121F" w:rsidP="00A33E0B">
      <w:pPr>
        <w:ind w:left="567" w:hanging="567"/>
        <w:jc w:val="both"/>
        <w:rPr>
          <w:shd w:val="clear" w:color="auto" w:fill="FFFFFF"/>
          <w:lang w:val="de-DE"/>
        </w:rPr>
      </w:pPr>
      <w:r w:rsidRPr="009A0464">
        <w:rPr>
          <w:shd w:val="clear" w:color="auto" w:fill="FFFFFF"/>
          <w:lang w:val="de-DE"/>
        </w:rPr>
        <w:t>Oktaviani, S., &amp; Haerudin, H. (2021). ANALISIS KEMAMPUAN PEMAHAMAN KONSEP MATEMATIS SISWA KELAS VII PADA MATERI BENTUK ALJABAR. </w:t>
      </w:r>
      <w:r w:rsidRPr="009A0464">
        <w:rPr>
          <w:i/>
          <w:iCs/>
          <w:shd w:val="clear" w:color="auto" w:fill="FFFFFF"/>
          <w:lang w:val="de-DE"/>
        </w:rPr>
        <w:t>JPMI (Jurnal Pembelajaran Matematika Inovatif)</w:t>
      </w:r>
      <w:r w:rsidRPr="009A0464">
        <w:rPr>
          <w:shd w:val="clear" w:color="auto" w:fill="FFFFFF"/>
          <w:lang w:val="de-DE"/>
        </w:rPr>
        <w:t>, </w:t>
      </w:r>
      <w:r w:rsidRPr="009A0464">
        <w:rPr>
          <w:i/>
          <w:iCs/>
          <w:shd w:val="clear" w:color="auto" w:fill="FFFFFF"/>
          <w:lang w:val="de-DE"/>
        </w:rPr>
        <w:t>4</w:t>
      </w:r>
      <w:r w:rsidRPr="009A0464">
        <w:rPr>
          <w:shd w:val="clear" w:color="auto" w:fill="FFFFFF"/>
          <w:lang w:val="de-DE"/>
        </w:rPr>
        <w:t>(4), 875-882.</w:t>
      </w:r>
    </w:p>
    <w:p w14:paraId="4500DDC4" w14:textId="77777777" w:rsidR="0099121F" w:rsidRPr="00AC6303" w:rsidRDefault="0099121F" w:rsidP="00A33E0B">
      <w:pPr>
        <w:ind w:left="567" w:hanging="567"/>
        <w:jc w:val="both"/>
      </w:pPr>
      <w:r w:rsidRPr="009A0464">
        <w:rPr>
          <w:shd w:val="clear" w:color="auto" w:fill="FFFFFF"/>
          <w:lang w:val="de-DE"/>
        </w:rPr>
        <w:t>Rosyidah, U., Setyawati, A., &amp; Qomariyah, S. (2021). Analisis Kemampuan Penalaran dan Kemampuan Pemahaman Konsep Matematis Mahasiswa Pendidikan Matematika Pada Mata Kuliah Aljabar Dasar. </w:t>
      </w:r>
      <w:r w:rsidRPr="00AC6303">
        <w:rPr>
          <w:i/>
          <w:iCs/>
          <w:shd w:val="clear" w:color="auto" w:fill="FFFFFF"/>
        </w:rPr>
        <w:t>SJME (Supremum Journal of Mathematics Education)</w:t>
      </w:r>
      <w:r w:rsidRPr="00AC6303">
        <w:rPr>
          <w:shd w:val="clear" w:color="auto" w:fill="FFFFFF"/>
        </w:rPr>
        <w:t>, </w:t>
      </w:r>
      <w:r w:rsidRPr="00AC6303">
        <w:rPr>
          <w:i/>
          <w:iCs/>
          <w:shd w:val="clear" w:color="auto" w:fill="FFFFFF"/>
        </w:rPr>
        <w:t>5</w:t>
      </w:r>
      <w:r w:rsidRPr="00AC6303">
        <w:rPr>
          <w:shd w:val="clear" w:color="auto" w:fill="FFFFFF"/>
        </w:rPr>
        <w:t>(1).</w:t>
      </w:r>
      <w:r w:rsidRPr="00AC6303">
        <w:t xml:space="preserve">Zulkardi. (2002). </w:t>
      </w:r>
      <w:r w:rsidRPr="00AC6303">
        <w:rPr>
          <w:i/>
          <w:iCs/>
        </w:rPr>
        <w:t>Developing a learning environment on realistic mathematics education for indonesian student teachers</w:t>
      </w:r>
      <w:r w:rsidRPr="00AC6303">
        <w:t>. Disertasi tidak dipublikasikan, Enschede, University of Twente.</w:t>
      </w:r>
    </w:p>
    <w:p w14:paraId="4D4877DA" w14:textId="77777777" w:rsidR="0099121F" w:rsidRPr="009A0464" w:rsidRDefault="0099121F" w:rsidP="00A33E0B">
      <w:pPr>
        <w:ind w:left="567" w:hanging="567"/>
        <w:jc w:val="both"/>
        <w:rPr>
          <w:shd w:val="clear" w:color="auto" w:fill="FFFFFF"/>
          <w:lang w:val="de-DE"/>
        </w:rPr>
      </w:pPr>
      <w:r w:rsidRPr="00AC6303">
        <w:rPr>
          <w:shd w:val="clear" w:color="auto" w:fill="FFFFFF"/>
        </w:rPr>
        <w:t>Sitompul, M. T., &amp; Effendi, K. N. S. (2021). ANALISIS KESALAHAN SISWA KELAS VII DALAM MENYELESAIKAN SOAL BENTUK ALJABAR. </w:t>
      </w:r>
      <w:r w:rsidRPr="009A0464">
        <w:rPr>
          <w:i/>
          <w:iCs/>
          <w:shd w:val="clear" w:color="auto" w:fill="FFFFFF"/>
          <w:lang w:val="de-DE"/>
        </w:rPr>
        <w:t>Transformasi: Jurnal Pendidikan Matematika Dan Matematika</w:t>
      </w:r>
      <w:r w:rsidRPr="009A0464">
        <w:rPr>
          <w:shd w:val="clear" w:color="auto" w:fill="FFFFFF"/>
          <w:lang w:val="de-DE"/>
        </w:rPr>
        <w:t>, </w:t>
      </w:r>
      <w:r w:rsidRPr="009A0464">
        <w:rPr>
          <w:i/>
          <w:iCs/>
          <w:shd w:val="clear" w:color="auto" w:fill="FFFFFF"/>
          <w:lang w:val="de-DE"/>
        </w:rPr>
        <w:t>5</w:t>
      </w:r>
      <w:r w:rsidRPr="009A0464">
        <w:rPr>
          <w:shd w:val="clear" w:color="auto" w:fill="FFFFFF"/>
          <w:lang w:val="de-DE"/>
        </w:rPr>
        <w:t>(2), 553-565.</w:t>
      </w:r>
    </w:p>
    <w:p w14:paraId="702AC341" w14:textId="77777777" w:rsidR="0099121F" w:rsidRPr="00AC6303" w:rsidRDefault="0099121F" w:rsidP="00A33E0B">
      <w:pPr>
        <w:ind w:left="567" w:hanging="567"/>
        <w:jc w:val="both"/>
        <w:rPr>
          <w:shd w:val="clear" w:color="auto" w:fill="FFFFFF"/>
        </w:rPr>
      </w:pPr>
      <w:r w:rsidRPr="009A0464">
        <w:rPr>
          <w:shd w:val="clear" w:color="auto" w:fill="FFFFFF"/>
          <w:lang w:val="de-DE"/>
        </w:rPr>
        <w:t xml:space="preserve">Sofianingsih, A., &amp; Kusmanto, B. (2018, February). Analisis Kesalahan dalam Menyelesaikan Soal Matematika pada Siswa Kelas VIII SMP Negeri 1 Kretek. </w:t>
      </w:r>
      <w:r w:rsidRPr="00AC6303">
        <w:rPr>
          <w:shd w:val="clear" w:color="auto" w:fill="FFFFFF"/>
        </w:rPr>
        <w:t>In </w:t>
      </w:r>
      <w:r w:rsidRPr="00AC6303">
        <w:rPr>
          <w:i/>
          <w:iCs/>
          <w:shd w:val="clear" w:color="auto" w:fill="FFFFFF"/>
        </w:rPr>
        <w:t>Prosiding Seminar Nasional Pendidikan Matematika Etnomatnesia</w:t>
      </w:r>
      <w:r w:rsidRPr="00AC6303">
        <w:rPr>
          <w:shd w:val="clear" w:color="auto" w:fill="FFFFFF"/>
        </w:rPr>
        <w:t>.</w:t>
      </w:r>
    </w:p>
    <w:p w14:paraId="33918562" w14:textId="77777777" w:rsidR="0099121F" w:rsidRPr="0099121F" w:rsidRDefault="0099121F" w:rsidP="00A33E0B">
      <w:pPr>
        <w:ind w:left="567" w:hanging="567"/>
        <w:jc w:val="both"/>
        <w:rPr>
          <w:shd w:val="clear" w:color="auto" w:fill="FFFFFF"/>
          <w:lang w:val="id-ID"/>
        </w:rPr>
      </w:pPr>
      <w:r w:rsidRPr="00AC6303">
        <w:rPr>
          <w:shd w:val="clear" w:color="auto" w:fill="FFFFFF"/>
        </w:rPr>
        <w:t>Tonda, A. F., Suwanti, V., &amp; Murniasih, T. R. (2020). Analisis Kesalahan Konsep Matematika Siswa dalam Menyelesaikan Soal Operasi Aljabar Berdasarkan Gaya Belajar. </w:t>
      </w:r>
      <w:r w:rsidRPr="00AC6303">
        <w:rPr>
          <w:i/>
          <w:iCs/>
          <w:shd w:val="clear" w:color="auto" w:fill="FFFFFF"/>
        </w:rPr>
        <w:t>JURNAL SILOGISME: Kajian Ilmu Matematika dan Pembelajarannya</w:t>
      </w:r>
      <w:r w:rsidRPr="00AC6303">
        <w:rPr>
          <w:shd w:val="clear" w:color="auto" w:fill="FFFFFF"/>
        </w:rPr>
        <w:t>, </w:t>
      </w:r>
      <w:r w:rsidRPr="00AC6303">
        <w:rPr>
          <w:i/>
          <w:iCs/>
          <w:shd w:val="clear" w:color="auto" w:fill="FFFFFF"/>
        </w:rPr>
        <w:t>5</w:t>
      </w:r>
      <w:r w:rsidRPr="00AC6303">
        <w:rPr>
          <w:shd w:val="clear" w:color="auto" w:fill="FFFFFF"/>
        </w:rPr>
        <w:t>(1), 19-24.</w:t>
      </w:r>
    </w:p>
    <w:p w14:paraId="70B6C250" w14:textId="77777777" w:rsidR="0099121F" w:rsidRPr="00AC6303" w:rsidRDefault="0099121F" w:rsidP="00A33E0B">
      <w:pPr>
        <w:ind w:left="567" w:hanging="567"/>
        <w:jc w:val="both"/>
        <w:rPr>
          <w:shd w:val="clear" w:color="auto" w:fill="FFFFFF"/>
        </w:rPr>
      </w:pPr>
      <w:r w:rsidRPr="00AC6303">
        <w:rPr>
          <w:shd w:val="clear" w:color="auto" w:fill="FFFFFF"/>
        </w:rPr>
        <w:t>Wildani, J. (2018). Analisis kesalahan siswa dalam menyelesaikan masalah aljabar. </w:t>
      </w:r>
      <w:r w:rsidRPr="00AC6303">
        <w:rPr>
          <w:i/>
          <w:iCs/>
          <w:shd w:val="clear" w:color="auto" w:fill="FFFFFF"/>
        </w:rPr>
        <w:t>Unisda Journal of Mathematics and Computer Science (UJMC)</w:t>
      </w:r>
      <w:r w:rsidRPr="00AC6303">
        <w:rPr>
          <w:shd w:val="clear" w:color="auto" w:fill="FFFFFF"/>
        </w:rPr>
        <w:t>, </w:t>
      </w:r>
      <w:r w:rsidRPr="00AC6303">
        <w:rPr>
          <w:i/>
          <w:iCs/>
          <w:shd w:val="clear" w:color="auto" w:fill="FFFFFF"/>
        </w:rPr>
        <w:t>4</w:t>
      </w:r>
      <w:r w:rsidRPr="00AC6303">
        <w:rPr>
          <w:shd w:val="clear" w:color="auto" w:fill="FFFFFF"/>
        </w:rPr>
        <w:t>(1), 9-18.</w:t>
      </w:r>
    </w:p>
    <w:p w14:paraId="2E495C5E" w14:textId="77777777" w:rsidR="0099121F" w:rsidRPr="00AC6303" w:rsidRDefault="0099121F" w:rsidP="00A33E0B">
      <w:pPr>
        <w:ind w:left="567" w:hanging="567"/>
        <w:jc w:val="both"/>
        <w:rPr>
          <w:shd w:val="clear" w:color="auto" w:fill="FFFFFF"/>
        </w:rPr>
      </w:pPr>
      <w:r w:rsidRPr="00AC6303">
        <w:rPr>
          <w:shd w:val="clear" w:color="auto" w:fill="FFFFFF"/>
        </w:rPr>
        <w:t xml:space="preserve">Zebua, V., Rahmi, R., &amp; Yusri, R. (2020). </w:t>
      </w:r>
      <w:r w:rsidRPr="009A0464">
        <w:rPr>
          <w:shd w:val="clear" w:color="auto" w:fill="FFFFFF"/>
          <w:lang w:val="de-DE"/>
        </w:rPr>
        <w:t>Analisis Kesalahan Siswa dalam Menyelesaikan Soal Barisan dan Deret Ditinjau dari Kemampuan Pemahaman Konsep Matematis. </w:t>
      </w:r>
      <w:r w:rsidRPr="00AC6303">
        <w:rPr>
          <w:i/>
          <w:iCs/>
          <w:shd w:val="clear" w:color="auto" w:fill="FFFFFF"/>
        </w:rPr>
        <w:t>Lemma: Letters of Mathematics Education</w:t>
      </w:r>
      <w:r w:rsidRPr="00AC6303">
        <w:rPr>
          <w:shd w:val="clear" w:color="auto" w:fill="FFFFFF"/>
        </w:rPr>
        <w:t>, </w:t>
      </w:r>
      <w:r w:rsidRPr="00AC6303">
        <w:rPr>
          <w:i/>
          <w:iCs/>
          <w:shd w:val="clear" w:color="auto" w:fill="FFFFFF"/>
        </w:rPr>
        <w:t>6</w:t>
      </w:r>
      <w:r w:rsidRPr="00AC6303">
        <w:rPr>
          <w:shd w:val="clear" w:color="auto" w:fill="FFFFFF"/>
        </w:rPr>
        <w:t>(2), 122-133.</w:t>
      </w:r>
    </w:p>
    <w:p w14:paraId="4F694BCD" w14:textId="77777777" w:rsidR="00532402" w:rsidRPr="005F54D2" w:rsidRDefault="00532402" w:rsidP="005F4B5E">
      <w:pPr>
        <w:spacing w:line="360" w:lineRule="auto"/>
        <w:jc w:val="both"/>
        <w:rPr>
          <w:lang w:val="id-ID"/>
        </w:rPr>
      </w:pP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1A206" w14:textId="77777777" w:rsidR="004E0547" w:rsidRDefault="004E0547">
      <w:r>
        <w:separator/>
      </w:r>
    </w:p>
  </w:endnote>
  <w:endnote w:type="continuationSeparator" w:id="0">
    <w:p w14:paraId="735D9B48" w14:textId="77777777" w:rsidR="004E0547" w:rsidRDefault="004E0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C7E63" w14:textId="77777777" w:rsidR="00EB200E" w:rsidRDefault="00EB200E" w:rsidP="00EB200E">
    <w:pPr>
      <w:pStyle w:val="Footer"/>
      <w:tabs>
        <w:tab w:val="clear" w:pos="9026"/>
        <w:tab w:val="right" w:pos="8789"/>
      </w:tabs>
      <w:ind w:firstLine="4513"/>
    </w:pPr>
  </w:p>
  <w:p w14:paraId="783973A1" w14:textId="77777777" w:rsidR="00EB200E" w:rsidRDefault="00EB200E" w:rsidP="00EB200E">
    <w:pPr>
      <w:pStyle w:val="Footer"/>
      <w:tabs>
        <w:tab w:val="clear" w:pos="9026"/>
        <w:tab w:val="right" w:pos="8789"/>
      </w:tabs>
      <w:rPr>
        <w:i/>
        <w:lang w:val="en-AU"/>
      </w:rPr>
    </w:pPr>
    <w:r>
      <w:rPr>
        <w:i/>
        <w:lang w:val="en-AU"/>
      </w:rPr>
      <w:t>Vol. X, No. X, Bulan Tahun</w:t>
    </w:r>
    <w:r>
      <w:rPr>
        <w:i/>
        <w:lang w:val="en-AU"/>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14:paraId="4F15D542" w14:textId="77777777" w:rsidR="00EB200E" w:rsidRDefault="00EB200E" w:rsidP="00EB200E">
    <w:pPr>
      <w:pStyle w:val="Footer"/>
      <w:tabs>
        <w:tab w:val="clear" w:pos="9026"/>
        <w:tab w:val="right" w:pos="8789"/>
      </w:tabs>
      <w:ind w:firstLine="4513"/>
    </w:pPr>
  </w:p>
  <w:p w14:paraId="13A322DD" w14:textId="77777777" w:rsidR="00EB200E" w:rsidRDefault="00EB200E" w:rsidP="00EB200E">
    <w:pPr>
      <w:pStyle w:val="Footer"/>
    </w:pPr>
  </w:p>
  <w:p w14:paraId="747D429C" w14:textId="77777777" w:rsidR="00EB200E" w:rsidRDefault="00EB20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CC08B6" w14:textId="77777777" w:rsidR="00D0428F" w:rsidRPr="00E954B9" w:rsidRDefault="0099121F" w:rsidP="00E954B9">
    <w:pPr>
      <w:pStyle w:val="Footer"/>
      <w:tabs>
        <w:tab w:val="right" w:pos="8789"/>
      </w:tabs>
      <w:rPr>
        <w:rFonts w:ascii="Book Antiqua" w:hAnsi="Book Antiqua"/>
        <w:sz w:val="22"/>
        <w:lang w:val="id-ID"/>
      </w:rPr>
    </w:pPr>
    <w:r>
      <w:rPr>
        <w:noProof/>
      </w:rPr>
      <mc:AlternateContent>
        <mc:Choice Requires="wps">
          <w:drawing>
            <wp:anchor distT="4294967291" distB="4294967291" distL="114300" distR="114300" simplePos="0" relativeHeight="251660800" behindDoc="0" locked="0" layoutInCell="1" allowOverlap="1" wp14:anchorId="358584B7" wp14:editId="5E413B24">
              <wp:simplePos x="0" y="0"/>
              <wp:positionH relativeFrom="column">
                <wp:posOffset>-15240</wp:posOffset>
              </wp:positionH>
              <wp:positionV relativeFrom="paragraph">
                <wp:posOffset>-1</wp:posOffset>
              </wp:positionV>
              <wp:extent cx="5579745" cy="0"/>
              <wp:effectExtent l="0" t="0" r="2095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8A8B36" id="_x0000_t32" coordsize="21600,21600" o:spt="32" o:oned="t" path="m,l21600,21600e" filled="f">
              <v:path arrowok="t" fillok="f" o:connecttype="none"/>
              <o:lock v:ext="edit" shapetype="t"/>
            </v:shapetype>
            <v:shape id="Straight Arrow Connector 10" o:spid="_x0000_s1026" type="#_x0000_t32" style="position:absolute;margin-left:-1.2pt;margin-top:0;width:439.35pt;height:0;z-index:2516608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"/>
          </w:pict>
        </mc:Fallback>
      </mc:AlternateContent>
    </w:r>
    <w:r w:rsidR="00E954B9" w:rsidRPr="00404F4C">
      <w:rPr>
        <w:rFonts w:ascii="Arial Black" w:hAnsi="Arial Black"/>
        <w:sz w:val="22"/>
      </w:rPr>
      <w:t>PRISMA</w:t>
    </w:r>
    <w:r w:rsidR="00E954B9" w:rsidRPr="00404F4C">
      <w:rPr>
        <w:rFonts w:ascii="Book Antiqua" w:hAnsi="Book Antiqua"/>
        <w:sz w:val="22"/>
      </w:rPr>
      <w:t xml:space="preserve">                                      </w:t>
    </w:r>
    <w:r w:rsidR="00E954B9">
      <w:rPr>
        <w:rFonts w:ascii="Book Antiqua" w:hAnsi="Book Antiqua"/>
        <w:sz w:val="22"/>
        <w:lang w:val="id-ID"/>
      </w:rPr>
      <w:t xml:space="preserve">            </w:t>
    </w:r>
    <w:r w:rsidR="00E954B9" w:rsidRPr="00404F4C">
      <w:rPr>
        <w:rFonts w:ascii="Book Antiqua" w:hAnsi="Book Antiqua"/>
        <w:sz w:val="22"/>
      </w:rPr>
      <w:t xml:space="preserve">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A33E0B">
      <w:rPr>
        <w:rFonts w:ascii="Book Antiqua" w:hAnsi="Book Antiqua"/>
        <w:noProof/>
        <w:sz w:val="22"/>
      </w:rPr>
      <w:t>7</w:t>
    </w:r>
    <w:r w:rsidR="00E954B9" w:rsidRPr="00404F4C">
      <w:rPr>
        <w:rFonts w:ascii="Book Antiqua" w:hAnsi="Book Antiqua"/>
        <w:sz w:val="22"/>
      </w:rPr>
      <w:fldChar w:fldCharType="end"/>
    </w:r>
    <w:r w:rsidR="00E954B9" w:rsidRPr="00404F4C">
      <w:rPr>
        <w:rFonts w:ascii="Book Antiqua" w:hAnsi="Book Antiqua"/>
        <w:i/>
        <w:sz w:val="22"/>
        <w:lang w:val="en-AU"/>
      </w:rPr>
      <w:t xml:space="preserve"> </w:t>
    </w:r>
    <w:r w:rsidR="00E954B9" w:rsidRPr="00404F4C">
      <w:rPr>
        <w:rFonts w:ascii="Book Antiqua" w:hAnsi="Book Antiqua"/>
        <w:i/>
        <w:sz w:val="22"/>
        <w:lang w:val="en-AU"/>
      </w:rPr>
      <w:tab/>
    </w:r>
    <w:r w:rsidR="00E954B9">
      <w:rPr>
        <w:rFonts w:ascii="Book Antiqua" w:hAnsi="Book Antiqua"/>
        <w:i/>
        <w:sz w:val="22"/>
      </w:rPr>
      <w:t xml:space="preserve">                      </w:t>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r w:rsidR="005F54D2">
      <w:rPr>
        <w:rFonts w:ascii="Book Antiqua" w:hAnsi="Book Antiqua"/>
        <w:i/>
        <w:sz w:val="22"/>
        <w:lang w:val="id-ID"/>
      </w:rPr>
      <w:t>1</w:t>
    </w:r>
    <w:r w:rsidR="00E954B9" w:rsidRPr="00404F4C">
      <w:rPr>
        <w:rFonts w:ascii="Book Antiqua" w:hAnsi="Book Antiqua"/>
        <w:i/>
        <w:sz w:val="22"/>
        <w:lang w:val="en-AU"/>
      </w:rPr>
      <w:t>,</w:t>
    </w:r>
    <w:r w:rsidR="005F54D2">
      <w:rPr>
        <w:rFonts w:ascii="Book Antiqua" w:hAnsi="Book Antiqua"/>
        <w:i/>
        <w:sz w:val="22"/>
        <w:lang w:val="id-ID"/>
      </w:rPr>
      <w:t>Juni</w:t>
    </w:r>
    <w:r w:rsidR="00E954B9">
      <w:rPr>
        <w:rFonts w:ascii="Book Antiqua" w:hAnsi="Book Antiqua"/>
        <w:i/>
        <w:sz w:val="22"/>
        <w:lang w:val="en-AU"/>
      </w:rPr>
      <w:t xml:space="preserve"> </w:t>
    </w:r>
    <w:r w:rsidR="005F54D2">
      <w:rPr>
        <w:rFonts w:ascii="Book Antiqua" w:hAnsi="Book Antiqua"/>
        <w:i/>
        <w:sz w:val="22"/>
        <w:lang w:val="id-ID"/>
      </w:rPr>
      <w:t>20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D5A8E" w14:textId="77777777" w:rsidR="009436AD" w:rsidRPr="00391CE1" w:rsidRDefault="0099121F" w:rsidP="00391CE1">
    <w:pPr>
      <w:pStyle w:val="Footer"/>
      <w:tabs>
        <w:tab w:val="center" w:pos="4395"/>
        <w:tab w:val="right" w:pos="8789"/>
      </w:tabs>
      <w:rPr>
        <w:rFonts w:ascii="Book Antiqua" w:hAnsi="Book Antiqua"/>
        <w:sz w:val="28"/>
        <w:lang w:val="id-ID"/>
      </w:rPr>
    </w:pPr>
    <w:r>
      <w:rPr>
        <w:noProof/>
        <w:sz w:val="22"/>
      </w:rPr>
      <mc:AlternateContent>
        <mc:Choice Requires="wps">
          <w:drawing>
            <wp:anchor distT="4294967289" distB="4294967289" distL="114300" distR="114300" simplePos="0" relativeHeight="251661824" behindDoc="0" locked="0" layoutInCell="1" allowOverlap="1" wp14:anchorId="3AF5B24A" wp14:editId="7EC581C4">
              <wp:simplePos x="0" y="0"/>
              <wp:positionH relativeFrom="column">
                <wp:posOffset>-15240</wp:posOffset>
              </wp:positionH>
              <wp:positionV relativeFrom="paragraph">
                <wp:posOffset>-1</wp:posOffset>
              </wp:positionV>
              <wp:extent cx="5579745" cy="0"/>
              <wp:effectExtent l="0" t="0" r="2095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2CC051D" id="_x0000_t32" coordsize="21600,21600" o:spt="32" o:oned="t" path="m,l21600,21600e" filled="f">
              <v:path arrowok="t" fillok="f" o:connecttype="none"/>
              <o:lock v:ext="edit" shapetype="t"/>
            </v:shapetype>
            <v:shape id="Straight Arrow Connector 11" o:spid="_x0000_s1026" type="#_x0000_t32" style="position:absolute;margin-left:-1.2pt;margin-top:0;width:439.35pt;height:0;z-index:251661824;visibility:visible;mso-wrap-style:square;mso-width-percent:0;mso-height-percent:0;mso-wrap-distance-left:9pt;mso-wrap-distance-top:-19e-5mm;mso-wrap-distance-right:9pt;mso-wrap-distance-bottom:-19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"/>
          </w:pict>
        </mc:Fallback>
      </mc:AlternateConten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A33E0B">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lang w:val="en-AU"/>
      </w:rPr>
      <w:t xml:space="preserve"> </w:t>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6F41F" w14:textId="77777777" w:rsidR="004E0547" w:rsidRDefault="004E0547">
      <w:r>
        <w:separator/>
      </w:r>
    </w:p>
  </w:footnote>
  <w:footnote w:type="continuationSeparator" w:id="0">
    <w:p w14:paraId="74AB913C" w14:textId="77777777" w:rsidR="004E0547" w:rsidRDefault="004E05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12CEB" w14:textId="77777777" w:rsidR="00EB200E" w:rsidRDefault="0099121F" w:rsidP="00EB200E">
    <w:pPr>
      <w:pStyle w:val="Header"/>
      <w:ind w:right="360"/>
    </w:pPr>
    <w:r>
      <w:rPr>
        <w:noProof/>
        <w:lang w:eastAsia="en-US"/>
      </w:rPr>
      <mc:AlternateContent>
        <mc:Choice Requires="wps">
          <w:drawing>
            <wp:anchor distT="0" distB="0" distL="114300" distR="114300" simplePos="0" relativeHeight="251653632" behindDoc="0" locked="0" layoutInCell="1" allowOverlap="1" wp14:anchorId="34815DC7" wp14:editId="61F76D30">
              <wp:simplePos x="0" y="0"/>
              <wp:positionH relativeFrom="column">
                <wp:posOffset>-126365</wp:posOffset>
              </wp:positionH>
              <wp:positionV relativeFrom="paragraph">
                <wp:posOffset>-20320</wp:posOffset>
              </wp:positionV>
              <wp:extent cx="5434965" cy="34798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96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047F1" w14:textId="77777777" w:rsidR="00EB200E" w:rsidRPr="00E158AB" w:rsidRDefault="00EB200E" w:rsidP="00EB200E">
                          <w:pPr>
                            <w:rPr>
                              <w:sz w:val="22"/>
                              <w:szCs w:val="22"/>
                            </w:rPr>
                          </w:pPr>
                          <w:r w:rsidRPr="00E158AB">
                            <w:rPr>
                              <w:rFonts w:ascii="Cambria" w:hAnsi="Cambria"/>
                              <w:sz w:val="22"/>
                              <w:szCs w:val="22"/>
                            </w:rPr>
                            <w:t xml:space="preserve"> Jurnal Pendidikan Matemati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margin-left:-9.95pt;margin-top:-1.6pt;width:427.95pt;height:27.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" filled="f" stroked="f">
              <v:textbox>
                <w:txbxContent>
                  <w:p w:rsidR="00EB200E" w:rsidRPr="00E158AB" w:rsidRDefault="00EB200E" w:rsidP="00EB200E">
                    <w:pPr>
                      <w:rPr>
                        <w:sz w:val="22"/>
                        <w:szCs w:val="22"/>
                      </w:rPr>
                    </w:pPr>
                    <w:r w:rsidRPr="00E158AB">
                      <w:rPr>
                        <w:rFonts w:ascii="Cambria" w:hAnsi="Cambria"/>
                        <w:sz w:val="22"/>
                        <w:szCs w:val="22"/>
                      </w:rPr>
                      <w:t xml:space="preserve"> Jurnal Pendidikan Matematika</w:t>
                    </w:r>
                  </w:p>
                </w:txbxContent>
              </v:textbox>
            </v:shape>
          </w:pict>
        </mc:Fallback>
      </mc:AlternateContent>
    </w:r>
    <w:r>
      <w:rPr>
        <w:noProof/>
        <w:lang w:eastAsia="en-US"/>
      </w:rPr>
      <mc:AlternateContent>
        <mc:Choice Requires="wps">
          <w:drawing>
            <wp:anchor distT="0" distB="0" distL="114300" distR="114300" simplePos="0" relativeHeight="251654656" behindDoc="0" locked="0" layoutInCell="1" allowOverlap="1" wp14:anchorId="6C24B8BB" wp14:editId="57CFC628">
              <wp:simplePos x="0" y="0"/>
              <wp:positionH relativeFrom="column">
                <wp:posOffset>-3175</wp:posOffset>
              </wp:positionH>
              <wp:positionV relativeFrom="paragraph">
                <wp:posOffset>232410</wp:posOffset>
              </wp:positionV>
              <wp:extent cx="5111750" cy="0"/>
              <wp:effectExtent l="6350" t="13335" r="6350" b="5715"/>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11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BF49CC" id="_x0000_t32" coordsize="21600,21600" o:spt="32" o:oned="t" path="m,l21600,21600e" filled="f">
              <v:path arrowok="t" fillok="f" o:connecttype="none"/>
              <o:lock v:ext="edit" shapetype="t"/>
            </v:shapetype>
            <v:shape id="AutoShape 12" o:spid="_x0000_s1026" type="#_x0000_t32" style="position:absolute;margin-left:-.25pt;margin-top:18.3pt;width:402.5pt;height:0;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"/>
          </w:pict>
        </mc:Fallback>
      </mc:AlternateContent>
    </w:r>
  </w:p>
  <w:p w14:paraId="7064FA8D" w14:textId="77777777" w:rsidR="00E25B52" w:rsidRDefault="00E25B52" w:rsidP="00E25B5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9CB92" w14:textId="77777777" w:rsidR="00E954B9" w:rsidRPr="005A4FDB" w:rsidRDefault="0099121F" w:rsidP="00E954B9">
    <w:pPr>
      <w:pStyle w:val="Header"/>
      <w:tabs>
        <w:tab w:val="right" w:pos="9072"/>
      </w:tabs>
      <w:ind w:right="49"/>
      <w:rPr>
        <w:rFonts w:eastAsia="Microsoft Yi Baiti"/>
      </w:rPr>
    </w:pPr>
    <w:r>
      <w:rPr>
        <w:noProof/>
        <w:lang w:eastAsia="en-US"/>
      </w:rPr>
      <mc:AlternateContent>
        <mc:Choice Requires="wps">
          <w:drawing>
            <wp:anchor distT="4294967291" distB="4294967291" distL="114300" distR="114300" simplePos="0" relativeHeight="251659776" behindDoc="0" locked="0" layoutInCell="1" allowOverlap="1" wp14:anchorId="58F1DFD8" wp14:editId="52255036">
              <wp:simplePos x="0" y="0"/>
              <wp:positionH relativeFrom="column">
                <wp:posOffset>-9525</wp:posOffset>
              </wp:positionH>
              <wp:positionV relativeFrom="paragraph">
                <wp:posOffset>226059</wp:posOffset>
              </wp:positionV>
              <wp:extent cx="5579745" cy="0"/>
              <wp:effectExtent l="0" t="0" r="20955"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269876E" id="_x0000_t32" coordsize="21600,21600" o:spt="32" o:oned="t" path="m,l21600,21600e" filled="f">
              <v:path arrowok="t" fillok="f" o:connecttype="none"/>
              <o:lock v:ext="edit" shapetype="t"/>
            </v:shapetype>
            <v:shape id="Straight Arrow Connector 17" o:spid="_x0000_s1026" type="#_x0000_t32" style="position:absolute;margin-left:-.75pt;margin-top:17.8pt;width:439.35pt;height:0;z-index:2516597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"/>
          </w:pict>
        </mc:Fallback>
      </mc:AlternateContent>
    </w:r>
    <w:r>
      <w:rPr>
        <w:noProof/>
        <w:lang w:eastAsia="en-US"/>
      </w:rPr>
      <mc:AlternateContent>
        <mc:Choice Requires="wps">
          <w:drawing>
            <wp:anchor distT="0" distB="0" distL="114300" distR="114300" simplePos="0" relativeHeight="251658752" behindDoc="0" locked="0" layoutInCell="1" allowOverlap="1" wp14:anchorId="7C831349" wp14:editId="4B87D865">
              <wp:simplePos x="0" y="0"/>
              <wp:positionH relativeFrom="column">
                <wp:posOffset>34925</wp:posOffset>
              </wp:positionH>
              <wp:positionV relativeFrom="paragraph">
                <wp:posOffset>-56515</wp:posOffset>
              </wp:positionV>
              <wp:extent cx="5760085" cy="34798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355A4" w14:textId="77777777" w:rsidR="00E954B9" w:rsidRPr="005F54D2" w:rsidRDefault="005F54D2" w:rsidP="00E954B9">
                          <w:pPr>
                            <w:rPr>
                              <w:i/>
                              <w:sz w:val="20"/>
                              <w:szCs w:val="20"/>
                              <w:lang w:val="id-ID"/>
                            </w:rPr>
                          </w:pPr>
                          <w:r>
                            <w:rPr>
                              <w:i/>
                              <w:sz w:val="20"/>
                              <w:szCs w:val="20"/>
                              <w:lang w:val="id-ID"/>
                            </w:rPr>
                            <w:t>Penulis 1, Penulis 2, .....d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6" o:spid="_x0000_s1027" type="#_x0000_t202" style="position:absolute;margin-left:2.75pt;margin-top:-4.45pt;width:453.55pt;height:2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" filled="f" stroked="f">
              <v:textbox>
                <w:txbxContent>
                  <w:p w:rsidR="00E954B9" w:rsidRPr="005F54D2" w:rsidRDefault="005F54D2" w:rsidP="00E954B9">
                    <w:pPr>
                      <w:rPr>
                        <w:i/>
                        <w:sz w:val="20"/>
                        <w:szCs w:val="20"/>
                        <w:lang w:val="id-ID"/>
                      </w:rPr>
                    </w:pPr>
                    <w:r>
                      <w:rPr>
                        <w:i/>
                        <w:sz w:val="20"/>
                        <w:szCs w:val="20"/>
                        <w:lang w:val="id-ID"/>
                      </w:rPr>
                      <w:t>Penulis 1, Penulis 2, .....dst</w:t>
                    </w:r>
                  </w:p>
                </w:txbxContent>
              </v:textbox>
            </v:shape>
          </w:pict>
        </mc:Fallback>
      </mc:AlternateContent>
    </w:r>
  </w:p>
  <w:p w14:paraId="30C38B1D" w14:textId="77777777"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77F56" w14:textId="77777777" w:rsidR="00E954B9" w:rsidRDefault="0099121F" w:rsidP="00E954B9">
    <w:pPr>
      <w:pStyle w:val="Header"/>
      <w:tabs>
        <w:tab w:val="clear" w:pos="4320"/>
        <w:tab w:val="clear" w:pos="8640"/>
        <w:tab w:val="left" w:pos="3945"/>
        <w:tab w:val="left" w:pos="5704"/>
      </w:tabs>
      <w:ind w:right="49"/>
    </w:pPr>
    <w:r>
      <w:rPr>
        <w:noProof/>
        <w:lang w:eastAsia="en-US"/>
      </w:rPr>
      <mc:AlternateContent>
        <mc:Choice Requires="wps">
          <w:drawing>
            <wp:anchor distT="0" distB="0" distL="114300" distR="114300" simplePos="0" relativeHeight="251656704" behindDoc="0" locked="0" layoutInCell="1" allowOverlap="1" wp14:anchorId="0786CC0B" wp14:editId="594E6E0D">
              <wp:simplePos x="0" y="0"/>
              <wp:positionH relativeFrom="column">
                <wp:posOffset>698500</wp:posOffset>
              </wp:positionH>
              <wp:positionV relativeFrom="paragraph">
                <wp:posOffset>18415</wp:posOffset>
              </wp:positionV>
              <wp:extent cx="2463800" cy="5600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7C086" w14:textId="77777777"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14:paraId="58E1A886" w14:textId="77777777"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14:paraId="640B0055" w14:textId="77777777"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7" o:spid="_x0000_s1028" type="#_x0000_t202" style="position:absolute;margin-left:55pt;margin-top:1.45pt;width:194pt;height:44.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" filled="f" stroked="f">
              <v:textbox>
                <w:txbxContent>
                  <w:p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mc:Fallback>
      </mc:AlternateContent>
    </w:r>
    <w:r>
      <w:rPr>
        <w:noProof/>
        <w:lang w:eastAsia="en-US"/>
      </w:rPr>
      <w:drawing>
        <wp:anchor distT="0" distB="0" distL="114300" distR="114300" simplePos="0" relativeHeight="251655680" behindDoc="0" locked="0" layoutInCell="1" allowOverlap="1" wp14:anchorId="30E0E16F" wp14:editId="3E352AB4">
          <wp:simplePos x="0" y="0"/>
          <wp:positionH relativeFrom="column">
            <wp:posOffset>167640</wp:posOffset>
          </wp:positionH>
          <wp:positionV relativeFrom="paragraph">
            <wp:posOffset>13970</wp:posOffset>
          </wp:positionV>
          <wp:extent cx="497205" cy="490855"/>
          <wp:effectExtent l="0" t="0" r="0" b="4445"/>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497205" cy="49085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5720" distB="45720" distL="114300" distR="114300" simplePos="0" relativeHeight="251657728" behindDoc="0" locked="0" layoutInCell="1" allowOverlap="1" wp14:anchorId="18B40AE4" wp14:editId="4E129BF4">
              <wp:simplePos x="0" y="0"/>
              <wp:positionH relativeFrom="column">
                <wp:posOffset>4187190</wp:posOffset>
              </wp:positionH>
              <wp:positionV relativeFrom="paragraph">
                <wp:posOffset>123825</wp:posOffset>
              </wp:positionV>
              <wp:extent cx="1409065" cy="383540"/>
              <wp:effectExtent l="0" t="0" r="635"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065" cy="38354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6EB37BF9" w14:textId="77777777"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14:paraId="76A7FEC2" w14:textId="77777777" w:rsidR="00E954B9" w:rsidRPr="00F970CD" w:rsidRDefault="00E954B9" w:rsidP="00E954B9">
                          <w:pPr>
                            <w:rPr>
                              <w:sz w:val="22"/>
                            </w:rPr>
                          </w:pPr>
                          <w:r w:rsidRPr="00F970CD">
                            <w:rPr>
                              <w:b/>
                              <w:sz w:val="20"/>
                              <w:szCs w:val="22"/>
                              <w:lang w:val="id-ID"/>
                            </w:rPr>
                            <w:t>e-ISSN 2614 46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 o:spid="_x0000_s1029" type="#_x0000_t202" style="position:absolute;margin-left:329.7pt;margin-top:9.75pt;width:110.95pt;height:30.2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" stroked="f" strokecolor="white">
              <v:textbox style="mso-fit-shape-to-text:t">
                <w:txbxContent>
                  <w:p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rsidR="00E954B9" w:rsidRPr="00F970CD" w:rsidRDefault="00E954B9" w:rsidP="00E954B9">
                    <w:pPr>
                      <w:rPr>
                        <w:sz w:val="22"/>
                      </w:rPr>
                    </w:pPr>
                    <w:r w:rsidRPr="00F970CD">
                      <w:rPr>
                        <w:b/>
                        <w:sz w:val="20"/>
                        <w:szCs w:val="22"/>
                        <w:lang w:val="id-ID"/>
                      </w:rPr>
                      <w:t>e-ISSN 2614 4611</w:t>
                    </w:r>
                  </w:p>
                </w:txbxContent>
              </v:textbox>
              <w10:wrap type="square"/>
            </v:shape>
          </w:pict>
        </mc:Fallback>
      </mc:AlternateContent>
    </w:r>
    <w:r w:rsidR="00E954B9">
      <w:tab/>
    </w:r>
    <w:r w:rsidR="00E954B9">
      <w:tab/>
    </w:r>
  </w:p>
  <w:p w14:paraId="280CB333" w14:textId="77777777" w:rsidR="00E954B9" w:rsidRDefault="00E954B9" w:rsidP="00E954B9">
    <w:pPr>
      <w:pStyle w:val="Header"/>
      <w:tabs>
        <w:tab w:val="clear" w:pos="4320"/>
        <w:tab w:val="clear" w:pos="8640"/>
        <w:tab w:val="left" w:pos="5704"/>
      </w:tabs>
      <w:ind w:right="49"/>
    </w:pPr>
  </w:p>
  <w:p w14:paraId="0A4384C5" w14:textId="77777777" w:rsidR="009436AD" w:rsidRPr="00E954B9" w:rsidRDefault="009436AD" w:rsidP="00E954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MjYzMDUyM7WwNLNU0lEKTi0uzszPAykwrAUAtlX9zywAAAA="/>
  </w:docVars>
  <w:rsids>
    <w:rsidRoot w:val="00E25B52"/>
    <w:rsid w:val="00030029"/>
    <w:rsid w:val="0006009A"/>
    <w:rsid w:val="000630ED"/>
    <w:rsid w:val="0007086D"/>
    <w:rsid w:val="00071E3A"/>
    <w:rsid w:val="0007397D"/>
    <w:rsid w:val="0007420D"/>
    <w:rsid w:val="00083F2C"/>
    <w:rsid w:val="000844B4"/>
    <w:rsid w:val="000A279C"/>
    <w:rsid w:val="000A5EF0"/>
    <w:rsid w:val="000B76A0"/>
    <w:rsid w:val="000C0715"/>
    <w:rsid w:val="000C270E"/>
    <w:rsid w:val="000F6413"/>
    <w:rsid w:val="00105599"/>
    <w:rsid w:val="001070C6"/>
    <w:rsid w:val="00123704"/>
    <w:rsid w:val="001334E2"/>
    <w:rsid w:val="001423A8"/>
    <w:rsid w:val="0016288C"/>
    <w:rsid w:val="00180ABA"/>
    <w:rsid w:val="0018422E"/>
    <w:rsid w:val="001B0519"/>
    <w:rsid w:val="001B18B0"/>
    <w:rsid w:val="001B2545"/>
    <w:rsid w:val="001B71FB"/>
    <w:rsid w:val="001B751E"/>
    <w:rsid w:val="001C27BB"/>
    <w:rsid w:val="001C3EA7"/>
    <w:rsid w:val="001D2B58"/>
    <w:rsid w:val="001D7A9D"/>
    <w:rsid w:val="001E0719"/>
    <w:rsid w:val="001E2D43"/>
    <w:rsid w:val="001E6D07"/>
    <w:rsid w:val="00233675"/>
    <w:rsid w:val="00242CBC"/>
    <w:rsid w:val="00245D5D"/>
    <w:rsid w:val="00250D4F"/>
    <w:rsid w:val="00251559"/>
    <w:rsid w:val="00252311"/>
    <w:rsid w:val="00266128"/>
    <w:rsid w:val="00276380"/>
    <w:rsid w:val="00293CD0"/>
    <w:rsid w:val="00294F18"/>
    <w:rsid w:val="002960C1"/>
    <w:rsid w:val="002977B1"/>
    <w:rsid w:val="002A2E1A"/>
    <w:rsid w:val="002A79EC"/>
    <w:rsid w:val="002C60A8"/>
    <w:rsid w:val="002D62B1"/>
    <w:rsid w:val="002F0EF4"/>
    <w:rsid w:val="002F44D2"/>
    <w:rsid w:val="002F4B32"/>
    <w:rsid w:val="002F6B01"/>
    <w:rsid w:val="002F6C0A"/>
    <w:rsid w:val="003037D0"/>
    <w:rsid w:val="00303C27"/>
    <w:rsid w:val="00307986"/>
    <w:rsid w:val="0031471D"/>
    <w:rsid w:val="0032483A"/>
    <w:rsid w:val="00332154"/>
    <w:rsid w:val="00334F4B"/>
    <w:rsid w:val="00341D74"/>
    <w:rsid w:val="0034538D"/>
    <w:rsid w:val="003521F5"/>
    <w:rsid w:val="00353C7A"/>
    <w:rsid w:val="00365593"/>
    <w:rsid w:val="00366DAA"/>
    <w:rsid w:val="0037029D"/>
    <w:rsid w:val="00374048"/>
    <w:rsid w:val="00374ABA"/>
    <w:rsid w:val="00381416"/>
    <w:rsid w:val="00385E5A"/>
    <w:rsid w:val="00391CE1"/>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05208"/>
    <w:rsid w:val="00412FB0"/>
    <w:rsid w:val="0043281F"/>
    <w:rsid w:val="004404D1"/>
    <w:rsid w:val="00440E91"/>
    <w:rsid w:val="00442925"/>
    <w:rsid w:val="00447401"/>
    <w:rsid w:val="00467FD2"/>
    <w:rsid w:val="004732F3"/>
    <w:rsid w:val="004A0908"/>
    <w:rsid w:val="004A6377"/>
    <w:rsid w:val="004B1428"/>
    <w:rsid w:val="004C2196"/>
    <w:rsid w:val="004C5432"/>
    <w:rsid w:val="004D5A0D"/>
    <w:rsid w:val="004E0547"/>
    <w:rsid w:val="004E3AE8"/>
    <w:rsid w:val="004F118D"/>
    <w:rsid w:val="004F5F93"/>
    <w:rsid w:val="00502FAB"/>
    <w:rsid w:val="00504B36"/>
    <w:rsid w:val="0050529F"/>
    <w:rsid w:val="005064D4"/>
    <w:rsid w:val="00532402"/>
    <w:rsid w:val="00547B6F"/>
    <w:rsid w:val="005658EA"/>
    <w:rsid w:val="00570111"/>
    <w:rsid w:val="00572962"/>
    <w:rsid w:val="005734FF"/>
    <w:rsid w:val="005811F1"/>
    <w:rsid w:val="005A1A7C"/>
    <w:rsid w:val="005A1DE0"/>
    <w:rsid w:val="005A6B4E"/>
    <w:rsid w:val="005C05F5"/>
    <w:rsid w:val="005C15EE"/>
    <w:rsid w:val="005C192E"/>
    <w:rsid w:val="005C5455"/>
    <w:rsid w:val="005D071D"/>
    <w:rsid w:val="005D4BB8"/>
    <w:rsid w:val="005D7074"/>
    <w:rsid w:val="005D7683"/>
    <w:rsid w:val="005E1DFA"/>
    <w:rsid w:val="005E5434"/>
    <w:rsid w:val="005F4B5E"/>
    <w:rsid w:val="005F54D2"/>
    <w:rsid w:val="005F7D47"/>
    <w:rsid w:val="006033DC"/>
    <w:rsid w:val="00604EDD"/>
    <w:rsid w:val="00625178"/>
    <w:rsid w:val="006278E7"/>
    <w:rsid w:val="0066017B"/>
    <w:rsid w:val="00661AD5"/>
    <w:rsid w:val="00663EA8"/>
    <w:rsid w:val="0067155E"/>
    <w:rsid w:val="006938A5"/>
    <w:rsid w:val="00696B48"/>
    <w:rsid w:val="006973AC"/>
    <w:rsid w:val="006A53D4"/>
    <w:rsid w:val="006B5F29"/>
    <w:rsid w:val="006C1213"/>
    <w:rsid w:val="006C50F0"/>
    <w:rsid w:val="006E05C2"/>
    <w:rsid w:val="006E7B3D"/>
    <w:rsid w:val="006F3B50"/>
    <w:rsid w:val="007108C7"/>
    <w:rsid w:val="00710CC7"/>
    <w:rsid w:val="00712714"/>
    <w:rsid w:val="007201D0"/>
    <w:rsid w:val="007254EC"/>
    <w:rsid w:val="00727B74"/>
    <w:rsid w:val="00732D55"/>
    <w:rsid w:val="00733C58"/>
    <w:rsid w:val="0075277D"/>
    <w:rsid w:val="00752908"/>
    <w:rsid w:val="00765B26"/>
    <w:rsid w:val="0076612A"/>
    <w:rsid w:val="007777A8"/>
    <w:rsid w:val="00781182"/>
    <w:rsid w:val="00782ACE"/>
    <w:rsid w:val="007B66BD"/>
    <w:rsid w:val="007C5918"/>
    <w:rsid w:val="007C5B19"/>
    <w:rsid w:val="007C6583"/>
    <w:rsid w:val="007E201C"/>
    <w:rsid w:val="007E244C"/>
    <w:rsid w:val="007F1637"/>
    <w:rsid w:val="007F7C8A"/>
    <w:rsid w:val="00802C72"/>
    <w:rsid w:val="00805C4D"/>
    <w:rsid w:val="00813219"/>
    <w:rsid w:val="00814FF6"/>
    <w:rsid w:val="008314EF"/>
    <w:rsid w:val="00840C0E"/>
    <w:rsid w:val="00840C84"/>
    <w:rsid w:val="008476A2"/>
    <w:rsid w:val="00856D26"/>
    <w:rsid w:val="00862E7F"/>
    <w:rsid w:val="00863085"/>
    <w:rsid w:val="00871751"/>
    <w:rsid w:val="008817F6"/>
    <w:rsid w:val="008A0205"/>
    <w:rsid w:val="008B0218"/>
    <w:rsid w:val="008B3B82"/>
    <w:rsid w:val="008C25BD"/>
    <w:rsid w:val="008C5CF1"/>
    <w:rsid w:val="008D1AFF"/>
    <w:rsid w:val="008E24A3"/>
    <w:rsid w:val="008F3AC1"/>
    <w:rsid w:val="009238A0"/>
    <w:rsid w:val="00924BF5"/>
    <w:rsid w:val="00927433"/>
    <w:rsid w:val="00936A39"/>
    <w:rsid w:val="009436AD"/>
    <w:rsid w:val="00947D5D"/>
    <w:rsid w:val="00957FF4"/>
    <w:rsid w:val="009721CC"/>
    <w:rsid w:val="009722C2"/>
    <w:rsid w:val="00981871"/>
    <w:rsid w:val="00986068"/>
    <w:rsid w:val="0099121F"/>
    <w:rsid w:val="00995ADB"/>
    <w:rsid w:val="009A0464"/>
    <w:rsid w:val="009A49DA"/>
    <w:rsid w:val="009A5550"/>
    <w:rsid w:val="009B0152"/>
    <w:rsid w:val="009B654E"/>
    <w:rsid w:val="009D1805"/>
    <w:rsid w:val="009D5288"/>
    <w:rsid w:val="009D68C2"/>
    <w:rsid w:val="00A1181C"/>
    <w:rsid w:val="00A2294B"/>
    <w:rsid w:val="00A22B74"/>
    <w:rsid w:val="00A33E0B"/>
    <w:rsid w:val="00A3492C"/>
    <w:rsid w:val="00A445C6"/>
    <w:rsid w:val="00A47E8A"/>
    <w:rsid w:val="00A53494"/>
    <w:rsid w:val="00A55EF0"/>
    <w:rsid w:val="00A5656C"/>
    <w:rsid w:val="00A60607"/>
    <w:rsid w:val="00A60A1F"/>
    <w:rsid w:val="00A93530"/>
    <w:rsid w:val="00AA0068"/>
    <w:rsid w:val="00AC3B47"/>
    <w:rsid w:val="00AE6729"/>
    <w:rsid w:val="00B22989"/>
    <w:rsid w:val="00B438C0"/>
    <w:rsid w:val="00B43A7E"/>
    <w:rsid w:val="00B44ABC"/>
    <w:rsid w:val="00B763AD"/>
    <w:rsid w:val="00B77689"/>
    <w:rsid w:val="00BA4F24"/>
    <w:rsid w:val="00BF09E4"/>
    <w:rsid w:val="00BF2BA3"/>
    <w:rsid w:val="00BF2BD2"/>
    <w:rsid w:val="00C06294"/>
    <w:rsid w:val="00C06E77"/>
    <w:rsid w:val="00C15D2E"/>
    <w:rsid w:val="00C20E4E"/>
    <w:rsid w:val="00C36C28"/>
    <w:rsid w:val="00C45A81"/>
    <w:rsid w:val="00C62BDF"/>
    <w:rsid w:val="00C7031B"/>
    <w:rsid w:val="00C73CCF"/>
    <w:rsid w:val="00C91D91"/>
    <w:rsid w:val="00C944ED"/>
    <w:rsid w:val="00CA1EC9"/>
    <w:rsid w:val="00CB0A5A"/>
    <w:rsid w:val="00CB53E1"/>
    <w:rsid w:val="00CC2940"/>
    <w:rsid w:val="00CC72A3"/>
    <w:rsid w:val="00CD025F"/>
    <w:rsid w:val="00CE1C3E"/>
    <w:rsid w:val="00CE4097"/>
    <w:rsid w:val="00CF3205"/>
    <w:rsid w:val="00D0428F"/>
    <w:rsid w:val="00D26B76"/>
    <w:rsid w:val="00D33835"/>
    <w:rsid w:val="00D4299A"/>
    <w:rsid w:val="00D510CB"/>
    <w:rsid w:val="00D51C79"/>
    <w:rsid w:val="00D52505"/>
    <w:rsid w:val="00D56724"/>
    <w:rsid w:val="00D614DF"/>
    <w:rsid w:val="00D6527E"/>
    <w:rsid w:val="00D74198"/>
    <w:rsid w:val="00D76F07"/>
    <w:rsid w:val="00D872AF"/>
    <w:rsid w:val="00D87A60"/>
    <w:rsid w:val="00D907B9"/>
    <w:rsid w:val="00DA24C1"/>
    <w:rsid w:val="00DA2B08"/>
    <w:rsid w:val="00DA6A19"/>
    <w:rsid w:val="00DB78EF"/>
    <w:rsid w:val="00DC42B8"/>
    <w:rsid w:val="00DD04A1"/>
    <w:rsid w:val="00DF24F5"/>
    <w:rsid w:val="00DF3378"/>
    <w:rsid w:val="00E062C8"/>
    <w:rsid w:val="00E11F7B"/>
    <w:rsid w:val="00E158AB"/>
    <w:rsid w:val="00E236AB"/>
    <w:rsid w:val="00E25B52"/>
    <w:rsid w:val="00E27515"/>
    <w:rsid w:val="00E302A7"/>
    <w:rsid w:val="00E32262"/>
    <w:rsid w:val="00E324B0"/>
    <w:rsid w:val="00E33A28"/>
    <w:rsid w:val="00E40EA0"/>
    <w:rsid w:val="00E50AB2"/>
    <w:rsid w:val="00E50E3D"/>
    <w:rsid w:val="00E523E5"/>
    <w:rsid w:val="00E6093F"/>
    <w:rsid w:val="00E639D4"/>
    <w:rsid w:val="00E841A1"/>
    <w:rsid w:val="00E954B9"/>
    <w:rsid w:val="00EA2FE5"/>
    <w:rsid w:val="00EA386C"/>
    <w:rsid w:val="00EA529A"/>
    <w:rsid w:val="00EB1CA0"/>
    <w:rsid w:val="00EB200E"/>
    <w:rsid w:val="00EB284E"/>
    <w:rsid w:val="00EB346E"/>
    <w:rsid w:val="00EC684F"/>
    <w:rsid w:val="00ED3F52"/>
    <w:rsid w:val="00EF06E8"/>
    <w:rsid w:val="00EF3540"/>
    <w:rsid w:val="00F01AAA"/>
    <w:rsid w:val="00F107C2"/>
    <w:rsid w:val="00F16551"/>
    <w:rsid w:val="00F16991"/>
    <w:rsid w:val="00F26BD3"/>
    <w:rsid w:val="00F26C5D"/>
    <w:rsid w:val="00F26C78"/>
    <w:rsid w:val="00F575AF"/>
    <w:rsid w:val="00F67970"/>
    <w:rsid w:val="00F8018C"/>
    <w:rsid w:val="00F82504"/>
    <w:rsid w:val="00F97566"/>
    <w:rsid w:val="00FA050D"/>
    <w:rsid w:val="00FB3387"/>
    <w:rsid w:val="00FC2CEC"/>
    <w:rsid w:val="00FE48A6"/>
    <w:rsid w:val="00FE71E4"/>
    <w:rsid w:val="00FF18B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1A856"/>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D07"/>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5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1810631050151@student.unsika.ac.id"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8D080B-E647-405C-AF7B-D7675281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8</Pages>
  <Words>6073</Words>
  <Characters>3462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40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subject/>
  <dc:creator>Microsof</dc:creator>
  <cp:keywords/>
  <cp:lastModifiedBy>Microsoft account</cp:lastModifiedBy>
  <cp:revision>9</cp:revision>
  <cp:lastPrinted>2011-04-08T00:10:00Z</cp:lastPrinted>
  <dcterms:created xsi:type="dcterms:W3CDTF">2022-01-16T15:42:00Z</dcterms:created>
  <dcterms:modified xsi:type="dcterms:W3CDTF">2022-03-2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8c363d-3495-3f44-90a8-f4db205c0da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